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0BCF7" w14:textId="77777777" w:rsidR="00D12E79" w:rsidRDefault="00B94881">
      <w:pPr>
        <w:spacing w:before="77"/>
        <w:ind w:left="713" w:right="696"/>
        <w:jc w:val="center"/>
        <w:rPr>
          <w:rFonts w:ascii="Tahoma" w:eastAsia="Tahoma" w:hAnsi="Tahoma" w:cs="Tahoma"/>
          <w:sz w:val="28"/>
          <w:szCs w:val="28"/>
        </w:rPr>
      </w:pPr>
      <w:bookmarkStart w:id="0" w:name="_Hlk92966677"/>
      <w:bookmarkEnd w:id="0"/>
      <w:proofErr w:type="spellStart"/>
      <w:r>
        <w:rPr>
          <w:rFonts w:ascii="Tahoma" w:eastAsia="Tahoma" w:hAnsi="Tahoma" w:cs="Tahoma"/>
          <w:b/>
          <w:spacing w:val="1"/>
          <w:position w:val="10"/>
          <w:sz w:val="18"/>
          <w:szCs w:val="1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E</w:t>
      </w:r>
      <w:r>
        <w:rPr>
          <w:rFonts w:ascii="Tahoma" w:eastAsia="Tahoma" w:hAnsi="Tahoma" w:cs="Tahoma"/>
          <w:b/>
          <w:spacing w:val="-1"/>
          <w:sz w:val="28"/>
          <w:szCs w:val="28"/>
        </w:rPr>
        <w:t>K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2"/>
          <w:sz w:val="28"/>
          <w:szCs w:val="28"/>
        </w:rPr>
        <w:t>T</w:t>
      </w:r>
      <w:r>
        <w:rPr>
          <w:rFonts w:ascii="Tahoma" w:eastAsia="Tahoma" w:hAnsi="Tahoma" w:cs="Tahoma"/>
          <w:b/>
          <w:sz w:val="28"/>
          <w:szCs w:val="28"/>
        </w:rPr>
        <w:t>RO</w:t>
      </w:r>
      <w:r>
        <w:rPr>
          <w:rFonts w:ascii="Tahoma" w:eastAsia="Tahoma" w:hAnsi="Tahoma" w:cs="Tahoma"/>
          <w:b/>
          <w:spacing w:val="-3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İ</w:t>
      </w:r>
      <w:r>
        <w:rPr>
          <w:rFonts w:ascii="Tahoma" w:eastAsia="Tahoma" w:hAnsi="Tahoma" w:cs="Tahoma"/>
          <w:b/>
          <w:sz w:val="28"/>
          <w:szCs w:val="28"/>
        </w:rPr>
        <w:t xml:space="preserve">K </w:t>
      </w:r>
      <w:r>
        <w:rPr>
          <w:rFonts w:ascii="Tahoma" w:eastAsia="Tahoma" w:hAnsi="Tahoma" w:cs="Tahoma"/>
          <w:b/>
          <w:spacing w:val="-4"/>
          <w:sz w:val="28"/>
          <w:szCs w:val="28"/>
        </w:rPr>
        <w:t>M</w:t>
      </w:r>
      <w:r>
        <w:rPr>
          <w:rFonts w:ascii="Tahoma" w:eastAsia="Tahoma" w:hAnsi="Tahoma" w:cs="Tahoma"/>
          <w:b/>
          <w:spacing w:val="-1"/>
          <w:sz w:val="28"/>
          <w:szCs w:val="28"/>
        </w:rPr>
        <w:t>ÜH</w:t>
      </w:r>
      <w:r>
        <w:rPr>
          <w:rFonts w:ascii="Tahoma" w:eastAsia="Tahoma" w:hAnsi="Tahoma" w:cs="Tahoma"/>
          <w:b/>
          <w:sz w:val="28"/>
          <w:szCs w:val="28"/>
        </w:rPr>
        <w:t>EN</w:t>
      </w:r>
      <w:r>
        <w:rPr>
          <w:rFonts w:ascii="Tahoma" w:eastAsia="Tahoma" w:hAnsi="Tahoma" w:cs="Tahoma"/>
          <w:b/>
          <w:spacing w:val="-2"/>
          <w:sz w:val="28"/>
          <w:szCs w:val="28"/>
        </w:rPr>
        <w:t>D</w:t>
      </w:r>
      <w:r>
        <w:rPr>
          <w:rFonts w:ascii="Tahoma" w:eastAsia="Tahoma" w:hAnsi="Tahoma" w:cs="Tahoma"/>
          <w:b/>
          <w:spacing w:val="1"/>
          <w:sz w:val="28"/>
          <w:szCs w:val="28"/>
        </w:rPr>
        <w:t>İ</w:t>
      </w:r>
      <w:r>
        <w:rPr>
          <w:rFonts w:ascii="Tahoma" w:eastAsia="Tahoma" w:hAnsi="Tahoma" w:cs="Tahoma"/>
          <w:b/>
          <w:spacing w:val="-3"/>
          <w:sz w:val="28"/>
          <w:szCs w:val="28"/>
        </w:rPr>
        <w:t>S</w:t>
      </w:r>
      <w:r>
        <w:rPr>
          <w:rFonts w:ascii="Tahoma" w:eastAsia="Tahoma" w:hAnsi="Tahoma" w:cs="Tahoma"/>
          <w:b/>
          <w:sz w:val="28"/>
          <w:szCs w:val="28"/>
        </w:rPr>
        <w:t>L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İ</w:t>
      </w:r>
      <w:r>
        <w:rPr>
          <w:rFonts w:ascii="Tahoma" w:eastAsia="Tahoma" w:hAnsi="Tahoma" w:cs="Tahoma"/>
          <w:b/>
          <w:spacing w:val="-3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İ</w:t>
      </w:r>
      <w:r>
        <w:rPr>
          <w:rFonts w:ascii="Tahoma" w:eastAsia="Tahoma" w:hAnsi="Tahoma" w:cs="Tahoma"/>
          <w:b/>
          <w:spacing w:val="1"/>
          <w:sz w:val="28"/>
          <w:szCs w:val="28"/>
        </w:rPr>
        <w:t xml:space="preserve"> </w:t>
      </w:r>
      <w:r>
        <w:rPr>
          <w:rFonts w:ascii="Tahoma" w:eastAsia="Tahoma" w:hAnsi="Tahoma" w:cs="Tahoma"/>
          <w:b/>
          <w:sz w:val="28"/>
          <w:szCs w:val="28"/>
        </w:rPr>
        <w:t>Ç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İ</w:t>
      </w:r>
      <w:r>
        <w:rPr>
          <w:rFonts w:ascii="Tahoma" w:eastAsia="Tahoma" w:hAnsi="Tahoma" w:cs="Tahoma"/>
          <w:b/>
          <w:sz w:val="28"/>
          <w:szCs w:val="28"/>
        </w:rPr>
        <w:t>FT AN</w:t>
      </w:r>
      <w:r>
        <w:rPr>
          <w:rFonts w:ascii="Tahoma" w:eastAsia="Tahoma" w:hAnsi="Tahoma" w:cs="Tahoma"/>
          <w:b/>
          <w:spacing w:val="-3"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AL VE</w:t>
      </w:r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r>
        <w:rPr>
          <w:rFonts w:ascii="Tahoma" w:eastAsia="Tahoma" w:hAnsi="Tahoma" w:cs="Tahoma"/>
          <w:b/>
          <w:spacing w:val="-6"/>
          <w:sz w:val="28"/>
          <w:szCs w:val="28"/>
        </w:rPr>
        <w:t>Y</w:t>
      </w:r>
      <w:r>
        <w:rPr>
          <w:rFonts w:ascii="Tahoma" w:eastAsia="Tahoma" w:hAnsi="Tahoma" w:cs="Tahoma"/>
          <w:b/>
          <w:sz w:val="28"/>
          <w:szCs w:val="28"/>
        </w:rPr>
        <w:t>A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AL PROGRA</w:t>
      </w:r>
      <w:r>
        <w:rPr>
          <w:rFonts w:ascii="Tahoma" w:eastAsia="Tahoma" w:hAnsi="Tahoma" w:cs="Tahoma"/>
          <w:b/>
          <w:spacing w:val="-4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L</w:t>
      </w:r>
      <w:r>
        <w:rPr>
          <w:rFonts w:ascii="Tahoma" w:eastAsia="Tahoma" w:hAnsi="Tahoma" w:cs="Tahoma"/>
          <w:b/>
          <w:spacing w:val="-2"/>
          <w:sz w:val="28"/>
          <w:szCs w:val="28"/>
        </w:rPr>
        <w:t>ARI</w:t>
      </w:r>
    </w:p>
    <w:p w14:paraId="780E2FEF" w14:textId="77777777" w:rsidR="00D12E79" w:rsidRDefault="00D12E79">
      <w:pPr>
        <w:spacing w:before="7" w:line="280" w:lineRule="exact"/>
        <w:rPr>
          <w:sz w:val="28"/>
          <w:szCs w:val="28"/>
        </w:rPr>
      </w:pPr>
    </w:p>
    <w:p w14:paraId="5351ECB8" w14:textId="77777777" w:rsidR="00D12E79" w:rsidRDefault="00B94881">
      <w:pPr>
        <w:ind w:left="2690" w:right="2672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sz w:val="24"/>
          <w:szCs w:val="24"/>
        </w:rPr>
        <w:t>A</w:t>
      </w:r>
      <w:r>
        <w:rPr>
          <w:rFonts w:ascii="Tahoma" w:eastAsia="Tahoma" w:hAnsi="Tahoma" w:cs="Tahoma"/>
          <w:b/>
          <w:sz w:val="24"/>
          <w:szCs w:val="24"/>
        </w:rPr>
        <w:t>)</w:t>
      </w:r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sz w:val="24"/>
          <w:szCs w:val="24"/>
        </w:rPr>
        <w:t>İ</w:t>
      </w:r>
      <w:r>
        <w:rPr>
          <w:rFonts w:ascii="Tahoma" w:eastAsia="Tahoma" w:hAnsi="Tahoma" w:cs="Tahoma"/>
          <w:b/>
          <w:spacing w:val="2"/>
          <w:sz w:val="24"/>
          <w:szCs w:val="24"/>
        </w:rPr>
        <w:t>F</w:t>
      </w:r>
      <w:r>
        <w:rPr>
          <w:rFonts w:ascii="Tahoma" w:eastAsia="Tahoma" w:hAnsi="Tahoma" w:cs="Tahoma"/>
          <w:b/>
          <w:sz w:val="24"/>
          <w:szCs w:val="24"/>
        </w:rPr>
        <w:t>T</w:t>
      </w:r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A</w:t>
      </w:r>
      <w:r>
        <w:rPr>
          <w:rFonts w:ascii="Tahoma" w:eastAsia="Tahoma" w:hAnsi="Tahoma" w:cs="Tahoma"/>
          <w:b/>
          <w:spacing w:val="2"/>
          <w:sz w:val="24"/>
          <w:szCs w:val="24"/>
        </w:rPr>
        <w:t>N</w:t>
      </w:r>
      <w:r>
        <w:rPr>
          <w:rFonts w:ascii="Tahoma" w:eastAsia="Tahoma" w:hAnsi="Tahoma" w:cs="Tahoma"/>
          <w:b/>
          <w:spacing w:val="-1"/>
          <w:sz w:val="24"/>
          <w:szCs w:val="24"/>
        </w:rPr>
        <w:t>A</w:t>
      </w:r>
      <w:r>
        <w:rPr>
          <w:rFonts w:ascii="Tahoma" w:eastAsia="Tahoma" w:hAnsi="Tahoma" w:cs="Tahoma"/>
          <w:b/>
          <w:sz w:val="24"/>
          <w:szCs w:val="24"/>
        </w:rPr>
        <w:t>DAL</w:t>
      </w:r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sz w:val="24"/>
          <w:szCs w:val="24"/>
        </w:rPr>
        <w:t>P</w:t>
      </w:r>
      <w:r>
        <w:rPr>
          <w:rFonts w:ascii="Tahoma" w:eastAsia="Tahoma" w:hAnsi="Tahoma" w:cs="Tahoma"/>
          <w:b/>
          <w:spacing w:val="3"/>
          <w:sz w:val="24"/>
          <w:szCs w:val="24"/>
        </w:rPr>
        <w:t>R</w:t>
      </w:r>
      <w:r>
        <w:rPr>
          <w:rFonts w:ascii="Tahoma" w:eastAsia="Tahoma" w:hAnsi="Tahoma" w:cs="Tahoma"/>
          <w:b/>
          <w:sz w:val="24"/>
          <w:szCs w:val="24"/>
        </w:rPr>
        <w:t>O</w:t>
      </w:r>
      <w:r>
        <w:rPr>
          <w:rFonts w:ascii="Tahoma" w:eastAsia="Tahoma" w:hAnsi="Tahoma" w:cs="Tahoma"/>
          <w:b/>
          <w:spacing w:val="1"/>
          <w:sz w:val="24"/>
          <w:szCs w:val="24"/>
        </w:rPr>
        <w:t>GR</w:t>
      </w:r>
      <w:r>
        <w:rPr>
          <w:rFonts w:ascii="Tahoma" w:eastAsia="Tahoma" w:hAnsi="Tahoma" w:cs="Tahoma"/>
          <w:b/>
          <w:spacing w:val="-1"/>
          <w:sz w:val="24"/>
          <w:szCs w:val="24"/>
        </w:rPr>
        <w:t>AML</w:t>
      </w:r>
      <w:r>
        <w:rPr>
          <w:rFonts w:ascii="Tahoma" w:eastAsia="Tahoma" w:hAnsi="Tahoma" w:cs="Tahoma"/>
          <w:b/>
          <w:spacing w:val="-3"/>
          <w:sz w:val="24"/>
          <w:szCs w:val="24"/>
        </w:rPr>
        <w:t>A</w:t>
      </w:r>
      <w:r>
        <w:rPr>
          <w:rFonts w:ascii="Tahoma" w:eastAsia="Tahoma" w:hAnsi="Tahoma" w:cs="Tahoma"/>
          <w:b/>
          <w:spacing w:val="1"/>
          <w:sz w:val="24"/>
          <w:szCs w:val="24"/>
        </w:rPr>
        <w:t>R</w:t>
      </w:r>
      <w:r>
        <w:rPr>
          <w:rFonts w:ascii="Tahoma" w:eastAsia="Tahoma" w:hAnsi="Tahoma" w:cs="Tahoma"/>
          <w:b/>
          <w:spacing w:val="-1"/>
          <w:sz w:val="24"/>
          <w:szCs w:val="24"/>
        </w:rPr>
        <w:t>I</w:t>
      </w:r>
      <w:r>
        <w:rPr>
          <w:rFonts w:ascii="Tahoma" w:eastAsia="Tahoma" w:hAnsi="Tahoma" w:cs="Tahoma"/>
          <w:b/>
          <w:sz w:val="24"/>
          <w:szCs w:val="24"/>
        </w:rPr>
        <w:t>:</w:t>
      </w:r>
    </w:p>
    <w:p w14:paraId="08F3234B" w14:textId="77777777" w:rsidR="00D12E79" w:rsidRDefault="00D12E79">
      <w:pPr>
        <w:spacing w:before="12" w:line="280" w:lineRule="exact"/>
        <w:rPr>
          <w:sz w:val="28"/>
          <w:szCs w:val="28"/>
        </w:rPr>
      </w:pPr>
    </w:p>
    <w:p w14:paraId="729D9C8E" w14:textId="77777777" w:rsidR="00D12E79" w:rsidRDefault="00B94881">
      <w:pPr>
        <w:ind w:left="2843" w:right="2459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k</w:t>
      </w:r>
      <w:r>
        <w:rPr>
          <w:rFonts w:ascii="Tahoma" w:eastAsia="Tahoma" w:hAnsi="Tahoma" w:cs="Tahoma"/>
          <w:b/>
          <w:sz w:val="28"/>
          <w:szCs w:val="28"/>
        </w:rPr>
        <w:t>ine</w:t>
      </w:r>
      <w:proofErr w:type="spellEnd"/>
      <w:r>
        <w:rPr>
          <w:rFonts w:ascii="Tahoma" w:eastAsia="Tahoma" w:hAnsi="Tahoma" w:cs="Tahoma"/>
          <w:b/>
          <w:spacing w:val="-2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endi</w:t>
      </w:r>
      <w:r>
        <w:rPr>
          <w:rFonts w:ascii="Tahoma" w:eastAsia="Tahoma" w:hAnsi="Tahoma" w:cs="Tahoma"/>
          <w:b/>
          <w:spacing w:val="-3"/>
          <w:sz w:val="28"/>
          <w:szCs w:val="28"/>
        </w:rPr>
        <w:t>sl</w:t>
      </w:r>
      <w:r>
        <w:rPr>
          <w:rFonts w:ascii="Tahoma" w:eastAsia="Tahoma" w:hAnsi="Tahoma" w:cs="Tahoma"/>
          <w:b/>
          <w:sz w:val="28"/>
          <w:szCs w:val="28"/>
        </w:rPr>
        <w:t>iği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</w:t>
      </w:r>
      <w:r>
        <w:rPr>
          <w:rFonts w:ascii="Tahoma" w:eastAsia="Tahoma" w:hAnsi="Tahoma" w:cs="Tahoma"/>
          <w:b/>
          <w:spacing w:val="-2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</w:t>
      </w:r>
      <w:proofErr w:type="spellEnd"/>
    </w:p>
    <w:p w14:paraId="238BE927" w14:textId="77777777" w:rsidR="00D12E79" w:rsidRDefault="00B94881">
      <w:pPr>
        <w:spacing w:before="27" w:line="240" w:lineRule="exact"/>
        <w:ind w:left="1244" w:right="857"/>
        <w:jc w:val="center"/>
        <w:rPr>
          <w:rFonts w:ascii="Tahoma" w:eastAsia="Tahoma" w:hAnsi="Tahoma" w:cs="Tahoma"/>
          <w:sz w:val="22"/>
          <w:szCs w:val="22"/>
        </w:rPr>
      </w:pPr>
      <w:r>
        <w:rPr>
          <w:rFonts w:ascii="Tahoma" w:eastAsia="Tahoma" w:hAnsi="Tahoma" w:cs="Tahoma"/>
          <w:b/>
          <w:spacing w:val="1"/>
          <w:sz w:val="22"/>
          <w:szCs w:val="22"/>
        </w:rPr>
        <w:t>(</w:t>
      </w:r>
      <w:r>
        <w:rPr>
          <w:rFonts w:ascii="Tahoma" w:eastAsia="Tahoma" w:hAnsi="Tahoma" w:cs="Tahoma"/>
          <w:b/>
          <w:spacing w:val="-1"/>
          <w:sz w:val="22"/>
          <w:szCs w:val="22"/>
        </w:rPr>
        <w:t>1</w:t>
      </w:r>
      <w:r>
        <w:rPr>
          <w:rFonts w:ascii="Tahoma" w:eastAsia="Tahoma" w:hAnsi="Tahoma" w:cs="Tahoma"/>
          <w:b/>
          <w:sz w:val="22"/>
          <w:szCs w:val="22"/>
        </w:rPr>
        <w:t>3</w:t>
      </w:r>
      <w:r>
        <w:rPr>
          <w:rFonts w:ascii="Tahoma" w:eastAsia="Tahoma" w:hAnsi="Tahoma" w:cs="Tahoma"/>
          <w:b/>
          <w:spacing w:val="4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2"/>
          <w:szCs w:val="22"/>
        </w:rPr>
        <w:t>z</w:t>
      </w:r>
      <w:r>
        <w:rPr>
          <w:rFonts w:ascii="Tahoma" w:eastAsia="Tahoma" w:hAnsi="Tahoma" w:cs="Tahoma"/>
          <w:b/>
          <w:spacing w:val="1"/>
          <w:sz w:val="22"/>
          <w:szCs w:val="22"/>
        </w:rPr>
        <w:t>o</w:t>
      </w:r>
      <w:r>
        <w:rPr>
          <w:rFonts w:ascii="Tahoma" w:eastAsia="Tahoma" w:hAnsi="Tahoma" w:cs="Tahoma"/>
          <w:b/>
          <w:spacing w:val="-2"/>
          <w:sz w:val="22"/>
          <w:szCs w:val="22"/>
        </w:rPr>
        <w:t>r</w:t>
      </w:r>
      <w:r>
        <w:rPr>
          <w:rFonts w:ascii="Tahoma" w:eastAsia="Tahoma" w:hAnsi="Tahoma" w:cs="Tahoma"/>
          <w:b/>
          <w:sz w:val="22"/>
          <w:szCs w:val="22"/>
        </w:rPr>
        <w:t>u</w:t>
      </w:r>
      <w:r>
        <w:rPr>
          <w:rFonts w:ascii="Tahoma" w:eastAsia="Tahoma" w:hAnsi="Tahoma" w:cs="Tahoma"/>
          <w:b/>
          <w:spacing w:val="-2"/>
          <w:sz w:val="22"/>
          <w:szCs w:val="22"/>
        </w:rPr>
        <w:t>n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-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i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e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pacing w:val="-5"/>
          <w:sz w:val="22"/>
          <w:szCs w:val="22"/>
        </w:rPr>
        <w:t>M</w:t>
      </w:r>
      <w:r>
        <w:rPr>
          <w:rFonts w:ascii="Tahoma" w:eastAsia="Tahoma" w:hAnsi="Tahoma" w:cs="Tahoma"/>
          <w:b/>
          <w:sz w:val="22"/>
          <w:szCs w:val="22"/>
        </w:rPr>
        <w:t>E</w:t>
      </w:r>
      <w:r>
        <w:rPr>
          <w:rFonts w:ascii="Tahoma" w:eastAsia="Tahoma" w:hAnsi="Tahoma" w:cs="Tahoma"/>
          <w:b/>
          <w:spacing w:val="4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2"/>
          <w:szCs w:val="22"/>
        </w:rPr>
        <w:t>k</w:t>
      </w:r>
      <w:r>
        <w:rPr>
          <w:rFonts w:ascii="Tahoma" w:eastAsia="Tahoma" w:hAnsi="Tahoma" w:cs="Tahoma"/>
          <w:b/>
          <w:spacing w:val="1"/>
          <w:sz w:val="22"/>
          <w:szCs w:val="22"/>
        </w:rPr>
        <w:t>o</w:t>
      </w:r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2"/>
          <w:szCs w:val="22"/>
        </w:rPr>
        <w:t>o</w:t>
      </w:r>
      <w:r>
        <w:rPr>
          <w:rFonts w:ascii="Tahoma" w:eastAsia="Tahoma" w:hAnsi="Tahoma" w:cs="Tahoma"/>
          <w:b/>
          <w:spacing w:val="1"/>
          <w:sz w:val="22"/>
          <w:szCs w:val="22"/>
        </w:rPr>
        <w:t>lm</w:t>
      </w:r>
      <w:r>
        <w:rPr>
          <w:rFonts w:ascii="Tahoma" w:eastAsia="Tahoma" w:hAnsi="Tahoma" w:cs="Tahoma"/>
          <w:b/>
          <w:spacing w:val="-3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y</w:t>
      </w:r>
      <w:r>
        <w:rPr>
          <w:rFonts w:ascii="Tahoma" w:eastAsia="Tahoma" w:hAnsi="Tahoma" w:cs="Tahoma"/>
          <w:b/>
          <w:spacing w:val="-2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n</w:t>
      </w:r>
      <w:proofErr w:type="spellEnd"/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z w:val="22"/>
          <w:szCs w:val="22"/>
        </w:rPr>
        <w:t>2</w:t>
      </w:r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2"/>
          <w:szCs w:val="22"/>
        </w:rPr>
        <w:t>s</w:t>
      </w:r>
      <w:r>
        <w:rPr>
          <w:rFonts w:ascii="Tahoma" w:eastAsia="Tahoma" w:hAnsi="Tahoma" w:cs="Tahoma"/>
          <w:b/>
          <w:spacing w:val="-4"/>
          <w:sz w:val="22"/>
          <w:szCs w:val="22"/>
        </w:rPr>
        <w:t>e</w:t>
      </w:r>
      <w:r>
        <w:rPr>
          <w:rFonts w:ascii="Tahoma" w:eastAsia="Tahoma" w:hAnsi="Tahoma" w:cs="Tahoma"/>
          <w:b/>
          <w:spacing w:val="-1"/>
          <w:sz w:val="22"/>
          <w:szCs w:val="22"/>
        </w:rPr>
        <w:t>ç</w:t>
      </w:r>
      <w:r>
        <w:rPr>
          <w:rFonts w:ascii="Tahoma" w:eastAsia="Tahoma" w:hAnsi="Tahoma" w:cs="Tahoma"/>
          <w:b/>
          <w:spacing w:val="1"/>
          <w:sz w:val="22"/>
          <w:szCs w:val="22"/>
        </w:rPr>
        <w:t>me</w:t>
      </w:r>
      <w:r>
        <w:rPr>
          <w:rFonts w:ascii="Tahoma" w:eastAsia="Tahoma" w:hAnsi="Tahoma" w:cs="Tahoma"/>
          <w:b/>
          <w:spacing w:val="-2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i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2"/>
          <w:szCs w:val="22"/>
        </w:rPr>
        <w:t>o</w:t>
      </w:r>
      <w:r>
        <w:rPr>
          <w:rFonts w:ascii="Tahoma" w:eastAsia="Tahoma" w:hAnsi="Tahoma" w:cs="Tahoma"/>
          <w:b/>
          <w:spacing w:val="-2"/>
          <w:sz w:val="22"/>
          <w:szCs w:val="22"/>
        </w:rPr>
        <w:t>l</w:t>
      </w:r>
      <w:r>
        <w:rPr>
          <w:rFonts w:ascii="Tahoma" w:eastAsia="Tahoma" w:hAnsi="Tahoma" w:cs="Tahoma"/>
          <w:b/>
          <w:spacing w:val="1"/>
          <w:sz w:val="22"/>
          <w:szCs w:val="22"/>
        </w:rPr>
        <w:t>m</w:t>
      </w:r>
      <w:r>
        <w:rPr>
          <w:rFonts w:ascii="Tahoma" w:eastAsia="Tahoma" w:hAnsi="Tahoma" w:cs="Tahoma"/>
          <w:b/>
          <w:sz w:val="22"/>
          <w:szCs w:val="22"/>
        </w:rPr>
        <w:t>ak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ü</w:t>
      </w:r>
      <w:r>
        <w:rPr>
          <w:rFonts w:ascii="Tahoma" w:eastAsia="Tahoma" w:hAnsi="Tahoma" w:cs="Tahoma"/>
          <w:b/>
          <w:spacing w:val="-3"/>
          <w:sz w:val="22"/>
          <w:szCs w:val="22"/>
        </w:rPr>
        <w:t>z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2"/>
          <w:sz w:val="22"/>
          <w:szCs w:val="22"/>
        </w:rPr>
        <w:t>r</w:t>
      </w:r>
      <w:r>
        <w:rPr>
          <w:rFonts w:ascii="Tahoma" w:eastAsia="Tahoma" w:hAnsi="Tahoma" w:cs="Tahoma"/>
          <w:b/>
          <w:sz w:val="22"/>
          <w:szCs w:val="22"/>
        </w:rPr>
        <w:t>e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top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pacing w:val="-5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m</w:t>
      </w:r>
      <w:proofErr w:type="spellEnd"/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pacing w:val="1"/>
          <w:sz w:val="22"/>
          <w:szCs w:val="22"/>
        </w:rPr>
        <w:t>1</w:t>
      </w:r>
      <w:r>
        <w:rPr>
          <w:rFonts w:ascii="Tahoma" w:eastAsia="Tahoma" w:hAnsi="Tahoma" w:cs="Tahoma"/>
          <w:b/>
          <w:sz w:val="22"/>
          <w:szCs w:val="22"/>
        </w:rPr>
        <w:t>5</w:t>
      </w:r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d</w:t>
      </w:r>
      <w:r>
        <w:rPr>
          <w:rFonts w:ascii="Tahoma" w:eastAsia="Tahoma" w:hAnsi="Tahoma" w:cs="Tahoma"/>
          <w:b/>
          <w:spacing w:val="-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</w:t>
      </w:r>
      <w:r>
        <w:rPr>
          <w:rFonts w:ascii="Tahoma" w:eastAsia="Tahoma" w:hAnsi="Tahoma" w:cs="Tahoma"/>
          <w:b/>
          <w:spacing w:val="-3"/>
          <w:sz w:val="22"/>
          <w:szCs w:val="22"/>
        </w:rPr>
        <w:t>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>)</w:t>
      </w:r>
    </w:p>
    <w:p w14:paraId="497C307E" w14:textId="77777777" w:rsidR="00D12E79" w:rsidRDefault="00D12E79">
      <w:pPr>
        <w:spacing w:before="1" w:line="160" w:lineRule="exact"/>
        <w:rPr>
          <w:sz w:val="16"/>
          <w:szCs w:val="16"/>
        </w:rPr>
      </w:pPr>
    </w:p>
    <w:p w14:paraId="3C5D3BDF" w14:textId="77777777" w:rsidR="00D12E79" w:rsidRDefault="00D12E79">
      <w:pPr>
        <w:spacing w:line="200" w:lineRule="exact"/>
      </w:pPr>
    </w:p>
    <w:p w14:paraId="5FCEBBA4" w14:textId="77777777" w:rsidR="00D12E79" w:rsidRDefault="00D12E79">
      <w:pPr>
        <w:spacing w:line="200" w:lineRule="exact"/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709F7EEE" w14:textId="77777777">
        <w:trPr>
          <w:trHeight w:hRule="exact" w:val="685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01766C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28B9A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7D67A3F1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09580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83BC2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D6A879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09DE2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D7BB3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59ED6180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D568DF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2508F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1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55F9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z w:val="24"/>
                <w:szCs w:val="24"/>
              </w:rPr>
              <w:t>il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nd 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do</w:t>
            </w:r>
            <w:r>
              <w:rPr>
                <w:rFonts w:ascii="Tahoma" w:eastAsia="Tahoma" w:hAnsi="Tahoma" w:cs="Tahoma"/>
                <w:sz w:val="24"/>
                <w:szCs w:val="24"/>
              </w:rPr>
              <w:t>m 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C113B8" w14:textId="77777777" w:rsidR="00D12E79" w:rsidRDefault="00B94881">
            <w:pPr>
              <w:spacing w:before="56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1E8150" w14:textId="77777777" w:rsidR="00D12E79" w:rsidRDefault="00B94881">
            <w:pPr>
              <w:spacing w:before="56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53C37D" w14:textId="77777777" w:rsidR="00D12E79" w:rsidRDefault="00B94881">
            <w:pPr>
              <w:spacing w:before="56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7F5BB1" w14:textId="77777777" w:rsidR="00D12E79" w:rsidRDefault="00B94881">
            <w:pPr>
              <w:spacing w:before="56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91FC8A8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C2614B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B1C0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0F826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A8103" w14:textId="77777777" w:rsidR="00D12E79" w:rsidRDefault="00B94881">
            <w:pPr>
              <w:spacing w:before="56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041087" w14:textId="77777777" w:rsidR="00D12E79" w:rsidRDefault="00B94881">
            <w:pPr>
              <w:spacing w:before="56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AECF9" w14:textId="77777777" w:rsidR="00D12E79" w:rsidRDefault="00B94881">
            <w:pPr>
              <w:spacing w:before="56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61F5CE" w14:textId="77777777" w:rsidR="00D12E79" w:rsidRDefault="00B94881">
            <w:pPr>
              <w:spacing w:before="56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BC7259B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61D9BA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EAA8C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9F64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A7BFB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312C5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73C716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A987B0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02B5575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FA8DC3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1D659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CFB72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18CA8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6E0C28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52F93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8EFA77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E2C8628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7A6C7A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A071A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347AF1" w14:textId="77777777" w:rsidR="00D12E79" w:rsidRDefault="00B94881">
            <w:pPr>
              <w:spacing w:before="49" w:line="280" w:lineRule="exact"/>
              <w:ind w:left="35" w:right="6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5D4BC9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C314EDC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AB3D0A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465190C8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C34EE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34F753FF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5E26B2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29FF31F6" w14:textId="77777777" w:rsidR="00D12E79" w:rsidRDefault="00B94881">
            <w:pPr>
              <w:ind w:left="233" w:right="2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B00E199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237390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153CA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C45DE9" w14:textId="77777777" w:rsidR="00D12E79" w:rsidRDefault="00B94881">
            <w:pPr>
              <w:spacing w:before="49" w:line="280" w:lineRule="exact"/>
              <w:ind w:left="35" w:right="25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37090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91211A3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3B8570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77AF0C1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72F87F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3FB41EEA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12DDBB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7AD15042" w14:textId="77777777" w:rsidR="00D12E79" w:rsidRDefault="00B94881">
            <w:pPr>
              <w:ind w:left="233" w:right="2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F86BA3B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DB7A87" w14:textId="77777777" w:rsidR="00D12E79" w:rsidRDefault="00B94881">
            <w:pPr>
              <w:spacing w:before="40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885FB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38A841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9B96B0" w14:textId="77777777" w:rsidR="00D12E79" w:rsidRDefault="00B94881">
            <w:pPr>
              <w:spacing w:before="5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F0A5F1" w14:textId="77777777" w:rsidR="00D12E79" w:rsidRDefault="00B94881">
            <w:pPr>
              <w:spacing w:before="5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1AFDBE" w14:textId="77777777" w:rsidR="00D12E79" w:rsidRDefault="00B94881">
            <w:pPr>
              <w:spacing w:before="5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55125" w14:textId="77777777" w:rsidR="00D12E79" w:rsidRDefault="00B94881">
            <w:pPr>
              <w:spacing w:before="52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816E85D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32F58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C088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BF05E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52E607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4F9CB1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B1FC6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EB0F2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8CE0CED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D1751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D46EF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B1F33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CB6335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9E23C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590CE9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511CE4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02C351C7" w14:textId="77777777">
        <w:trPr>
          <w:trHeight w:hRule="exact" w:val="422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D2BF7B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08B44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F9563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6D8C5E" w14:textId="77777777" w:rsidR="00D12E79" w:rsidRDefault="00B94881">
            <w:pPr>
              <w:spacing w:before="54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AECCD0" w14:textId="77777777" w:rsidR="00D12E79" w:rsidRDefault="00B94881">
            <w:pPr>
              <w:spacing w:before="54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F4192A" w14:textId="77777777" w:rsidR="00D12E79" w:rsidRDefault="00B94881">
            <w:pPr>
              <w:spacing w:before="54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760C51" w14:textId="77777777" w:rsidR="00D12E79" w:rsidRDefault="00B94881">
            <w:pPr>
              <w:spacing w:before="54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7CC6118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24E44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577A3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F7DCA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D8E29D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7A62E6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0DE6F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D209BC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BE18B7C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B5897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68945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0ED6B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144F3A64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FCBFF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47C1BBEB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30EBE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03699034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CDD411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0A4D33FF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D06A5E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2C8D82D9" w14:textId="77777777" w:rsidR="00D12E79" w:rsidRDefault="00B94881">
            <w:pPr>
              <w:ind w:left="234" w:right="23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6F26912D" w14:textId="77777777">
        <w:trPr>
          <w:trHeight w:hRule="exact" w:val="68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B0E6EB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979B2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28734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54DB162D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EE9CB4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23FE95DC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C7E51F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27ADCC0D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79D6E1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4A354C81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4D7BD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0F955690" w14:textId="77777777" w:rsidR="00D12E79" w:rsidRDefault="00B94881">
            <w:pPr>
              <w:ind w:left="234" w:right="23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77F00920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9C546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5E9A01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7071B" w14:textId="77777777" w:rsidR="00D12E79" w:rsidRDefault="00B94881">
            <w:pPr>
              <w:spacing w:before="52" w:line="260" w:lineRule="exact"/>
              <w:ind w:left="35" w:right="11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C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E8827B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AE28332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FFF2F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3C7DAF1A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B34A31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5321A29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26100" w14:textId="77777777" w:rsidR="00D12E79" w:rsidRDefault="00D12E79"/>
        </w:tc>
      </w:tr>
      <w:tr w:rsidR="00D12E79" w14:paraId="726990EA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AFF7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4684C5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03090" w14:textId="77777777" w:rsidR="00D12E79" w:rsidRDefault="00B94881">
            <w:pPr>
              <w:spacing w:before="48" w:line="280" w:lineRule="exact"/>
              <w:ind w:left="35" w:right="11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C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33EA97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16BB7A60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526E59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2600C05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A04CA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7056A594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1B03B2" w14:textId="77777777" w:rsidR="00D12E79" w:rsidRDefault="00D12E79"/>
        </w:tc>
      </w:tr>
      <w:tr w:rsidR="00D12E79" w14:paraId="59675CD3" w14:textId="77777777">
        <w:trPr>
          <w:trHeight w:hRule="exact" w:val="422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E94543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2F6AD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8E34C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KRED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C49CF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F8398E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C4CEA3" w14:textId="77777777" w:rsidR="00D12E79" w:rsidRDefault="00B94881">
            <w:pPr>
              <w:spacing w:before="51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8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37F2B9" w14:textId="77777777" w:rsidR="00D12E79" w:rsidRDefault="00D12E79"/>
        </w:tc>
      </w:tr>
    </w:tbl>
    <w:p w14:paraId="6D60FEA4" w14:textId="77777777" w:rsidR="00D12E79" w:rsidRDefault="00D12E79">
      <w:pPr>
        <w:spacing w:before="10" w:line="240" w:lineRule="exact"/>
        <w:rPr>
          <w:sz w:val="24"/>
          <w:szCs w:val="24"/>
        </w:rPr>
      </w:pPr>
    </w:p>
    <w:p w14:paraId="3D15BA50" w14:textId="77777777" w:rsidR="00D12E79" w:rsidRDefault="00B94881">
      <w:pPr>
        <w:spacing w:before="17"/>
        <w:ind w:left="541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k</w:t>
      </w:r>
      <w:r>
        <w:rPr>
          <w:rFonts w:ascii="Tahoma" w:eastAsia="Tahoma" w:hAnsi="Tahoma" w:cs="Tahoma"/>
          <w:spacing w:val="1"/>
          <w:sz w:val="24"/>
          <w:szCs w:val="24"/>
        </w:rPr>
        <w:t>i</w:t>
      </w:r>
      <w:r>
        <w:rPr>
          <w:rFonts w:ascii="Tahoma" w:eastAsia="Tahoma" w:hAnsi="Tahoma" w:cs="Tahoma"/>
          <w:sz w:val="24"/>
          <w:szCs w:val="24"/>
        </w:rPr>
        <w:t>na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5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ü</w:t>
      </w:r>
      <w:r>
        <w:rPr>
          <w:rFonts w:ascii="Tahoma" w:eastAsia="Tahoma" w:hAnsi="Tahoma" w:cs="Tahoma"/>
          <w:spacing w:val="1"/>
          <w:sz w:val="24"/>
          <w:szCs w:val="24"/>
        </w:rPr>
        <w:t>he</w:t>
      </w:r>
      <w:r>
        <w:rPr>
          <w:rFonts w:ascii="Tahoma" w:eastAsia="Tahoma" w:hAnsi="Tahoma" w:cs="Tahoma"/>
          <w:sz w:val="24"/>
          <w:szCs w:val="24"/>
        </w:rPr>
        <w:t>nd</w:t>
      </w:r>
      <w:r>
        <w:rPr>
          <w:rFonts w:ascii="Tahoma" w:eastAsia="Tahoma" w:hAnsi="Tahoma" w:cs="Tahoma"/>
          <w:spacing w:val="1"/>
          <w:sz w:val="24"/>
          <w:szCs w:val="24"/>
        </w:rPr>
        <w:t>is</w:t>
      </w:r>
      <w:r>
        <w:rPr>
          <w:rFonts w:ascii="Tahoma" w:eastAsia="Tahoma" w:hAnsi="Tahoma" w:cs="Tahoma"/>
          <w:sz w:val="24"/>
          <w:szCs w:val="24"/>
        </w:rPr>
        <w:t>liği</w:t>
      </w:r>
      <w:proofErr w:type="spellEnd"/>
      <w:proofErr w:type="gram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5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62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ME</w:t>
      </w:r>
      <w:r>
        <w:rPr>
          <w:rFonts w:ascii="Tahoma" w:eastAsia="Tahoma" w:hAnsi="Tahoma" w:cs="Tahoma"/>
          <w:spacing w:val="2"/>
          <w:sz w:val="24"/>
          <w:szCs w:val="24"/>
        </w:rPr>
        <w:t>C</w:t>
      </w:r>
      <w:r>
        <w:rPr>
          <w:rFonts w:ascii="Tahoma" w:eastAsia="Tahoma" w:hAnsi="Tahoma" w:cs="Tahoma"/>
          <w:sz w:val="24"/>
          <w:szCs w:val="24"/>
        </w:rPr>
        <w:t xml:space="preserve">E </w:t>
      </w:r>
      <w:r>
        <w:rPr>
          <w:rFonts w:ascii="Tahoma" w:eastAsia="Tahoma" w:hAnsi="Tahoma" w:cs="Tahoma"/>
          <w:spacing w:val="62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 xml:space="preserve">0 </w:t>
      </w:r>
      <w:r>
        <w:rPr>
          <w:rFonts w:ascii="Tahoma" w:eastAsia="Tahoma" w:hAnsi="Tahoma" w:cs="Tahoma"/>
          <w:spacing w:val="6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5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6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3"/>
          <w:sz w:val="24"/>
          <w:szCs w:val="24"/>
        </w:rPr>
        <w:t>i</w:t>
      </w:r>
      <w:r>
        <w:rPr>
          <w:rFonts w:ascii="Tahoma" w:eastAsia="Tahoma" w:hAnsi="Tahoma" w:cs="Tahoma"/>
          <w:sz w:val="24"/>
          <w:szCs w:val="24"/>
        </w:rPr>
        <w:t>n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6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E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kt</w:t>
      </w:r>
      <w:r>
        <w:rPr>
          <w:rFonts w:ascii="Tahoma" w:eastAsia="Tahoma" w:hAnsi="Tahoma" w:cs="Tahoma"/>
          <w:spacing w:val="-1"/>
          <w:sz w:val="24"/>
          <w:szCs w:val="24"/>
        </w:rPr>
        <w:t>ro</w:t>
      </w:r>
      <w:r>
        <w:rPr>
          <w:rFonts w:ascii="Tahoma" w:eastAsia="Tahoma" w:hAnsi="Tahoma" w:cs="Tahoma"/>
          <w:sz w:val="24"/>
          <w:szCs w:val="24"/>
        </w:rPr>
        <w:t>nik</w:t>
      </w:r>
      <w:proofErr w:type="spellEnd"/>
    </w:p>
    <w:p w14:paraId="059955B9" w14:textId="77777777" w:rsidR="00D12E79" w:rsidRDefault="00B94881">
      <w:pPr>
        <w:spacing w:line="280" w:lineRule="exact"/>
        <w:ind w:left="901"/>
        <w:rPr>
          <w:rFonts w:ascii="Tahoma" w:eastAsia="Tahoma" w:hAnsi="Tahoma" w:cs="Tahoma"/>
          <w:sz w:val="24"/>
          <w:szCs w:val="24"/>
        </w:rPr>
        <w:sectPr w:rsidR="00D12E7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40" w:h="16860"/>
          <w:pgMar w:top="1320" w:right="1260" w:bottom="280" w:left="1240" w:header="0" w:footer="898" w:gutter="0"/>
          <w:pgNumType w:start="1"/>
          <w:cols w:space="708"/>
        </w:sect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h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position w:val="-1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g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pacing w:val="-3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k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u</w:t>
      </w:r>
      <w:r>
        <w:rPr>
          <w:rFonts w:ascii="Tahoma" w:eastAsia="Tahoma" w:hAnsi="Tahoma" w:cs="Tahoma"/>
          <w:position w:val="-1"/>
          <w:sz w:val="24"/>
          <w:szCs w:val="24"/>
        </w:rPr>
        <w:t>rumda</w:t>
      </w:r>
      <w:proofErr w:type="spellEnd"/>
      <w:r>
        <w:rPr>
          <w:rFonts w:ascii="Tahoma" w:eastAsia="Tahoma" w:hAnsi="Tahoma" w:cs="Tahoma"/>
          <w:spacing w:val="-4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ıdır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proofErr w:type="spellEnd"/>
    </w:p>
    <w:p w14:paraId="667A58B2" w14:textId="77777777" w:rsidR="00D12E79" w:rsidRDefault="00D12E79">
      <w:pPr>
        <w:spacing w:before="7" w:line="100" w:lineRule="exact"/>
        <w:rPr>
          <w:sz w:val="10"/>
          <w:szCs w:val="10"/>
        </w:rPr>
      </w:pPr>
    </w:p>
    <w:p w14:paraId="7EA9913B" w14:textId="77777777" w:rsidR="00D12E79" w:rsidRDefault="00B94881">
      <w:pPr>
        <w:ind w:left="1551" w:right="1170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 w:rsidRPr="00BC2B1D">
        <w:rPr>
          <w:rFonts w:ascii="Tahoma" w:eastAsia="Tahoma" w:hAnsi="Tahoma" w:cs="Tahoma"/>
          <w:b/>
          <w:sz w:val="28"/>
          <w:szCs w:val="28"/>
        </w:rPr>
        <w:t>E</w:t>
      </w:r>
      <w:r w:rsidRPr="00BC2B1D"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 w:rsidRPr="00BC2B1D">
        <w:rPr>
          <w:rFonts w:ascii="Tahoma" w:eastAsia="Tahoma" w:hAnsi="Tahoma" w:cs="Tahoma"/>
          <w:b/>
          <w:spacing w:val="-4"/>
          <w:sz w:val="28"/>
          <w:szCs w:val="28"/>
        </w:rPr>
        <w:t>e</w:t>
      </w:r>
      <w:r w:rsidRPr="00BC2B1D">
        <w:rPr>
          <w:rFonts w:ascii="Tahoma" w:eastAsia="Tahoma" w:hAnsi="Tahoma" w:cs="Tahoma"/>
          <w:b/>
          <w:spacing w:val="-1"/>
          <w:sz w:val="28"/>
          <w:szCs w:val="28"/>
        </w:rPr>
        <w:t>k</w:t>
      </w:r>
      <w:r w:rsidRPr="00BC2B1D">
        <w:rPr>
          <w:rFonts w:ascii="Tahoma" w:eastAsia="Tahoma" w:hAnsi="Tahoma" w:cs="Tahoma"/>
          <w:b/>
          <w:spacing w:val="1"/>
          <w:sz w:val="28"/>
          <w:szCs w:val="28"/>
        </w:rPr>
        <w:t>tr</w:t>
      </w:r>
      <w:r w:rsidRPr="00BC2B1D">
        <w:rPr>
          <w:rFonts w:ascii="Tahoma" w:eastAsia="Tahoma" w:hAnsi="Tahoma" w:cs="Tahoma"/>
          <w:b/>
          <w:sz w:val="28"/>
          <w:szCs w:val="28"/>
        </w:rPr>
        <w:t>o</w:t>
      </w:r>
      <w:r w:rsidRPr="00BC2B1D">
        <w:rPr>
          <w:rFonts w:ascii="Tahoma" w:eastAsia="Tahoma" w:hAnsi="Tahoma" w:cs="Tahoma"/>
          <w:b/>
          <w:spacing w:val="1"/>
          <w:sz w:val="28"/>
          <w:szCs w:val="28"/>
        </w:rPr>
        <w:t>n</w:t>
      </w:r>
      <w:r w:rsidRPr="00BC2B1D"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 w:rsidRPr="00BC2B1D">
        <w:rPr>
          <w:rFonts w:ascii="Tahoma" w:eastAsia="Tahoma" w:hAnsi="Tahoma" w:cs="Tahoma"/>
          <w:b/>
          <w:sz w:val="28"/>
          <w:szCs w:val="28"/>
        </w:rPr>
        <w:t>k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z w:val="28"/>
          <w:szCs w:val="28"/>
        </w:rPr>
        <w:t>ve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8"/>
          <w:szCs w:val="28"/>
        </w:rPr>
        <w:t>H</w:t>
      </w:r>
      <w:r>
        <w:rPr>
          <w:rFonts w:ascii="Tahoma" w:eastAsia="Tahoma" w:hAnsi="Tahoma" w:cs="Tahoma"/>
          <w:b/>
          <w:sz w:val="28"/>
          <w:szCs w:val="28"/>
        </w:rPr>
        <w:t>ab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1"/>
          <w:sz w:val="28"/>
          <w:szCs w:val="28"/>
        </w:rPr>
        <w:t>r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e</w:t>
      </w:r>
      <w:r>
        <w:rPr>
          <w:rFonts w:ascii="Tahoma" w:eastAsia="Tahoma" w:hAnsi="Tahoma" w:cs="Tahoma"/>
          <w:b/>
          <w:sz w:val="28"/>
          <w:szCs w:val="28"/>
        </w:rPr>
        <w:t>şme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4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4A358C34" w14:textId="77777777" w:rsidR="00D12E79" w:rsidRDefault="00B94881">
      <w:pPr>
        <w:spacing w:before="7" w:line="260" w:lineRule="exact"/>
        <w:ind w:left="1198" w:right="819"/>
        <w:jc w:val="center"/>
        <w:rPr>
          <w:rFonts w:ascii="Tahoma" w:eastAsia="Tahoma" w:hAnsi="Tahoma" w:cs="Tahoma"/>
          <w:sz w:val="22"/>
          <w:szCs w:val="22"/>
        </w:rPr>
      </w:pPr>
      <w:r>
        <w:rPr>
          <w:rFonts w:ascii="Tahoma" w:eastAsia="Tahoma" w:hAnsi="Tahoma" w:cs="Tahoma"/>
          <w:b/>
          <w:spacing w:val="1"/>
          <w:sz w:val="22"/>
          <w:szCs w:val="22"/>
        </w:rPr>
        <w:t>(</w:t>
      </w:r>
      <w:r>
        <w:rPr>
          <w:rFonts w:ascii="Tahoma" w:eastAsia="Tahoma" w:hAnsi="Tahoma" w:cs="Tahoma"/>
          <w:b/>
          <w:spacing w:val="-1"/>
          <w:sz w:val="22"/>
          <w:szCs w:val="22"/>
        </w:rPr>
        <w:t>1</w:t>
      </w:r>
      <w:r>
        <w:rPr>
          <w:rFonts w:ascii="Tahoma" w:eastAsia="Tahoma" w:hAnsi="Tahoma" w:cs="Tahoma"/>
          <w:b/>
          <w:sz w:val="22"/>
          <w:szCs w:val="22"/>
        </w:rPr>
        <w:t>6</w:t>
      </w:r>
      <w:r>
        <w:rPr>
          <w:rFonts w:ascii="Tahoma" w:eastAsia="Tahoma" w:hAnsi="Tahoma" w:cs="Tahoma"/>
          <w:b/>
          <w:spacing w:val="4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3"/>
          <w:sz w:val="22"/>
          <w:szCs w:val="22"/>
        </w:rPr>
        <w:t>z</w:t>
      </w:r>
      <w:r>
        <w:rPr>
          <w:rFonts w:ascii="Tahoma" w:eastAsia="Tahoma" w:hAnsi="Tahoma" w:cs="Tahoma"/>
          <w:b/>
          <w:spacing w:val="1"/>
          <w:sz w:val="22"/>
          <w:szCs w:val="22"/>
        </w:rPr>
        <w:t>o</w:t>
      </w:r>
      <w:r>
        <w:rPr>
          <w:rFonts w:ascii="Tahoma" w:eastAsia="Tahoma" w:hAnsi="Tahoma" w:cs="Tahoma"/>
          <w:b/>
          <w:spacing w:val="-2"/>
          <w:sz w:val="22"/>
          <w:szCs w:val="22"/>
        </w:rPr>
        <w:t>r</w:t>
      </w:r>
      <w:r>
        <w:rPr>
          <w:rFonts w:ascii="Tahoma" w:eastAsia="Tahoma" w:hAnsi="Tahoma" w:cs="Tahoma"/>
          <w:b/>
          <w:sz w:val="22"/>
          <w:szCs w:val="22"/>
        </w:rPr>
        <w:t>u</w:t>
      </w:r>
      <w:r>
        <w:rPr>
          <w:rFonts w:ascii="Tahoma" w:eastAsia="Tahoma" w:hAnsi="Tahoma" w:cs="Tahoma"/>
          <w:b/>
          <w:spacing w:val="-2"/>
          <w:sz w:val="22"/>
          <w:szCs w:val="22"/>
        </w:rPr>
        <w:t>n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-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il</w:t>
      </w:r>
      <w:r>
        <w:rPr>
          <w:rFonts w:ascii="Tahoma" w:eastAsia="Tahoma" w:hAnsi="Tahoma" w:cs="Tahoma"/>
          <w:b/>
          <w:sz w:val="22"/>
          <w:szCs w:val="22"/>
        </w:rPr>
        <w:t>e</w:t>
      </w:r>
      <w:proofErr w:type="spellEnd"/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EC</w:t>
      </w:r>
      <w:r>
        <w:rPr>
          <w:rFonts w:ascii="Tahoma" w:eastAsia="Tahoma" w:hAnsi="Tahoma" w:cs="Tahoma"/>
          <w:b/>
          <w:sz w:val="22"/>
          <w:szCs w:val="22"/>
        </w:rPr>
        <w:t>E</w:t>
      </w:r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2"/>
          <w:szCs w:val="22"/>
        </w:rPr>
        <w:t>k</w:t>
      </w:r>
      <w:r>
        <w:rPr>
          <w:rFonts w:ascii="Tahoma" w:eastAsia="Tahoma" w:hAnsi="Tahoma" w:cs="Tahoma"/>
          <w:b/>
          <w:spacing w:val="1"/>
          <w:sz w:val="22"/>
          <w:szCs w:val="22"/>
        </w:rPr>
        <w:t>o</w:t>
      </w:r>
      <w:r>
        <w:rPr>
          <w:rFonts w:ascii="Tahoma" w:eastAsia="Tahoma" w:hAnsi="Tahoma" w:cs="Tahoma"/>
          <w:b/>
          <w:sz w:val="22"/>
          <w:szCs w:val="22"/>
        </w:rPr>
        <w:t>d</w:t>
      </w:r>
      <w:r>
        <w:rPr>
          <w:rFonts w:ascii="Tahoma" w:eastAsia="Tahoma" w:hAnsi="Tahoma" w:cs="Tahoma"/>
          <w:b/>
          <w:spacing w:val="-4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o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pacing w:val="-2"/>
          <w:sz w:val="22"/>
          <w:szCs w:val="22"/>
        </w:rPr>
        <w:t>m</w:t>
      </w:r>
      <w:r>
        <w:rPr>
          <w:rFonts w:ascii="Tahoma" w:eastAsia="Tahoma" w:hAnsi="Tahoma" w:cs="Tahoma"/>
          <w:b/>
          <w:spacing w:val="-3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yan</w:t>
      </w:r>
      <w:proofErr w:type="spellEnd"/>
      <w:r>
        <w:rPr>
          <w:rFonts w:ascii="Tahoma" w:eastAsia="Tahoma" w:hAnsi="Tahoma" w:cs="Tahoma"/>
          <w:b/>
          <w:spacing w:val="-4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z w:val="22"/>
          <w:szCs w:val="22"/>
        </w:rPr>
        <w:t>2</w:t>
      </w:r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6"/>
          <w:sz w:val="22"/>
          <w:szCs w:val="22"/>
        </w:rPr>
        <w:t>s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1"/>
          <w:sz w:val="22"/>
          <w:szCs w:val="22"/>
        </w:rPr>
        <w:t>ç</w:t>
      </w:r>
      <w:r>
        <w:rPr>
          <w:rFonts w:ascii="Tahoma" w:eastAsia="Tahoma" w:hAnsi="Tahoma" w:cs="Tahoma"/>
          <w:b/>
          <w:spacing w:val="-2"/>
          <w:sz w:val="22"/>
          <w:szCs w:val="22"/>
        </w:rPr>
        <w:t>m</w:t>
      </w:r>
      <w:r>
        <w:rPr>
          <w:rFonts w:ascii="Tahoma" w:eastAsia="Tahoma" w:hAnsi="Tahoma" w:cs="Tahoma"/>
          <w:b/>
          <w:spacing w:val="1"/>
          <w:sz w:val="22"/>
          <w:szCs w:val="22"/>
        </w:rPr>
        <w:t>el</w:t>
      </w:r>
      <w:r>
        <w:rPr>
          <w:rFonts w:ascii="Tahoma" w:eastAsia="Tahoma" w:hAnsi="Tahoma" w:cs="Tahoma"/>
          <w:b/>
          <w:sz w:val="22"/>
          <w:szCs w:val="22"/>
        </w:rPr>
        <w:t>i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-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pacing w:val="-3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o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mak</w:t>
      </w:r>
      <w:proofErr w:type="spellEnd"/>
      <w:r>
        <w:rPr>
          <w:rFonts w:ascii="Tahoma" w:eastAsia="Tahoma" w:hAnsi="Tahoma" w:cs="Tahoma"/>
          <w:b/>
          <w:spacing w:val="-3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üz</w:t>
      </w:r>
      <w:r>
        <w:rPr>
          <w:rFonts w:ascii="Tahoma" w:eastAsia="Tahoma" w:hAnsi="Tahoma" w:cs="Tahoma"/>
          <w:b/>
          <w:spacing w:val="-4"/>
          <w:sz w:val="22"/>
          <w:szCs w:val="22"/>
        </w:rPr>
        <w:t>e</w:t>
      </w:r>
      <w:r>
        <w:rPr>
          <w:rFonts w:ascii="Tahoma" w:eastAsia="Tahoma" w:hAnsi="Tahoma" w:cs="Tahoma"/>
          <w:b/>
          <w:spacing w:val="3"/>
          <w:sz w:val="22"/>
          <w:szCs w:val="22"/>
        </w:rPr>
        <w:t>r</w:t>
      </w:r>
      <w:r>
        <w:rPr>
          <w:rFonts w:ascii="Tahoma" w:eastAsia="Tahoma" w:hAnsi="Tahoma" w:cs="Tahoma"/>
          <w:b/>
          <w:sz w:val="22"/>
          <w:szCs w:val="22"/>
        </w:rPr>
        <w:t>e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top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pacing w:val="-5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m</w:t>
      </w:r>
      <w:proofErr w:type="spellEnd"/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pacing w:val="1"/>
          <w:sz w:val="22"/>
          <w:szCs w:val="22"/>
        </w:rPr>
        <w:t>1</w:t>
      </w:r>
      <w:r>
        <w:rPr>
          <w:rFonts w:ascii="Tahoma" w:eastAsia="Tahoma" w:hAnsi="Tahoma" w:cs="Tahoma"/>
          <w:b/>
          <w:sz w:val="22"/>
          <w:szCs w:val="22"/>
        </w:rPr>
        <w:t>8</w:t>
      </w:r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d</w:t>
      </w:r>
      <w:r>
        <w:rPr>
          <w:rFonts w:ascii="Tahoma" w:eastAsia="Tahoma" w:hAnsi="Tahoma" w:cs="Tahoma"/>
          <w:b/>
          <w:spacing w:val="-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</w:t>
      </w:r>
      <w:r>
        <w:rPr>
          <w:rFonts w:ascii="Tahoma" w:eastAsia="Tahoma" w:hAnsi="Tahoma" w:cs="Tahoma"/>
          <w:b/>
          <w:spacing w:val="-3"/>
          <w:sz w:val="22"/>
          <w:szCs w:val="22"/>
        </w:rPr>
        <w:t>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>)</w:t>
      </w:r>
    </w:p>
    <w:p w14:paraId="035085D4" w14:textId="77777777" w:rsidR="00D12E79" w:rsidRDefault="00D12E79">
      <w:pPr>
        <w:spacing w:before="5" w:line="140" w:lineRule="exact"/>
        <w:rPr>
          <w:sz w:val="15"/>
          <w:szCs w:val="15"/>
        </w:rPr>
      </w:pPr>
    </w:p>
    <w:p w14:paraId="432ACED0" w14:textId="77777777" w:rsidR="00D12E79" w:rsidRDefault="00D12E79">
      <w:pPr>
        <w:spacing w:line="200" w:lineRule="exact"/>
      </w:pPr>
    </w:p>
    <w:p w14:paraId="5C4CCF44" w14:textId="77777777" w:rsidR="00D12E79" w:rsidRDefault="00D12E79">
      <w:pPr>
        <w:spacing w:line="200" w:lineRule="exact"/>
      </w:pPr>
    </w:p>
    <w:tbl>
      <w:tblPr>
        <w:tblW w:w="0" w:type="auto"/>
        <w:tblInd w:w="9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"/>
        <w:gridCol w:w="1210"/>
        <w:gridCol w:w="4115"/>
        <w:gridCol w:w="281"/>
        <w:gridCol w:w="264"/>
        <w:gridCol w:w="396"/>
        <w:gridCol w:w="718"/>
      </w:tblGrid>
      <w:tr w:rsidR="00D12E79" w14:paraId="16364F19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B83C0C" w14:textId="77777777" w:rsidR="00D12E79" w:rsidRDefault="00D12E79"/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451C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01213834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75C35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386AC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23DFE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70F404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4E26E2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3CE3276D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851EE4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EDC2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4FCCE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0D73CD5A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99A19B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D97BB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6C157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044F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16F44619" w14:textId="77777777">
        <w:trPr>
          <w:trHeight w:hRule="exact" w:val="687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C5D22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DC7B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3230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750386D3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85134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FF7C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42715A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036987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91F542C" w14:textId="77777777">
        <w:trPr>
          <w:trHeight w:hRule="exact" w:val="425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31EFB2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C5457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07FE1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AA9F6E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B2FCE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9DF24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637F80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A4F661C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ED13CC" w14:textId="77777777" w:rsidR="00D12E79" w:rsidRDefault="00B94881">
            <w:pPr>
              <w:spacing w:before="42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1D3DAB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D3AAAD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479BB8" w14:textId="77777777" w:rsidR="00D12E79" w:rsidRDefault="00B94881">
            <w:pPr>
              <w:spacing w:before="42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2DB8C3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5DF4A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23FA8B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45AD9972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D222E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508A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8A465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B83BC3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9735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2BD19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144BD3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D085D1B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4824E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67C6A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3C9FC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C973AD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676F0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1BBF80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E8EC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67E3307" w14:textId="77777777">
        <w:trPr>
          <w:trHeight w:hRule="exact" w:val="449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8B578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867C3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7DF4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1CD74C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C3CC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35552B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11448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1115365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85A80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34BAD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18C5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A2FB7F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6E8A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689E13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84E9F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C54A82A" w14:textId="77777777">
        <w:trPr>
          <w:trHeight w:hRule="exact" w:val="418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B92448" w14:textId="77777777" w:rsidR="00D12E79" w:rsidRDefault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1A8C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A4FD9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04F5B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1524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8EC0D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9D24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66682A9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C419EA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30ADC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4867F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87142" w14:textId="77777777" w:rsidR="00D12E79" w:rsidRDefault="00B94881">
            <w:pPr>
              <w:spacing w:before="40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DB084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1992FD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8E859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07FE03AB" w14:textId="77777777">
        <w:trPr>
          <w:trHeight w:hRule="exact" w:val="422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AF6F8E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574C1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0FD0D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BE648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4E1CA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AD9A2C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002E5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E237927" w14:textId="77777777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F5E9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3D55F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3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057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sz w:val="24"/>
                <w:szCs w:val="24"/>
              </w:rPr>
              <w:t>nomy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3AB825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B7499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8E2FB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88858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AF2A4B9" w14:textId="77777777">
        <w:trPr>
          <w:trHeight w:hRule="exact" w:val="422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EB974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17248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E24A6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D4410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38C9D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42780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8C570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842093B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A5FB24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054D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2AD5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5721C803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030543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7CEDC3F0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82BDE8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ABC4086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44D51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716E0D6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BC455E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08BDE68B" w14:textId="77777777" w:rsidR="00D12E79" w:rsidRDefault="00B94881">
            <w:pPr>
              <w:ind w:left="234" w:right="23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6C52ACA6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69191E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F550F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2FEEF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11F06942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02BA6E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36B6E34E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3AFCE8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6F051463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EC1E70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6D588DEB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496B66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10AA3227" w14:textId="77777777" w:rsidR="00D12E79" w:rsidRDefault="00B94881">
            <w:pPr>
              <w:ind w:left="234" w:right="23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02819132" w14:textId="77777777">
        <w:trPr>
          <w:trHeight w:hRule="exact" w:val="421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65C2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F959B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4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F2D73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jec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ge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7DCE9" w14:textId="77777777" w:rsidR="00D12E79" w:rsidRDefault="00B94881">
            <w:pPr>
              <w:spacing w:before="51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229A01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AFD85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5C9309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7FA34BB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ABE53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85FFDF" w14:textId="77777777" w:rsidR="00D12E79" w:rsidRDefault="00D12E79"/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B5ED05" w14:textId="77777777" w:rsidR="00D12E79" w:rsidRDefault="00B94881">
            <w:pPr>
              <w:spacing w:before="49" w:line="280" w:lineRule="exact"/>
              <w:ind w:left="35" w:right="20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52BEF2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E741391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1F90B8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13FFC407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100A92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0726E90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856E5" w14:textId="77777777" w:rsidR="00D12E79" w:rsidRDefault="00D12E79"/>
        </w:tc>
      </w:tr>
      <w:tr w:rsidR="00D12E79" w14:paraId="4DA83595" w14:textId="77777777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C5C3DA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F73FF1" w14:textId="77777777" w:rsidR="00D12E79" w:rsidRDefault="00D12E79"/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5CA771" w14:textId="77777777" w:rsidR="00D12E79" w:rsidRDefault="00B94881">
            <w:pPr>
              <w:spacing w:before="49" w:line="280" w:lineRule="exact"/>
              <w:ind w:left="35" w:right="20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057F1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128AAABC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C4B1F4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50EBDEAB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CA17DF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7B028001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F596D5" w14:textId="77777777" w:rsidR="00D12E79" w:rsidRDefault="00D12E79"/>
        </w:tc>
      </w:tr>
      <w:tr w:rsidR="00D12E79" w14:paraId="154D3BA5" w14:textId="77777777">
        <w:trPr>
          <w:trHeight w:hRule="exact" w:val="418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91C648D" w14:textId="77777777" w:rsidR="00D12E79" w:rsidRDefault="00D12E79"/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14A63BD" w14:textId="77777777" w:rsidR="00D12E79" w:rsidRDefault="00D12E79"/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DE146C9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3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3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D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6659A42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2DBBEF4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3395C7A" w14:textId="77777777" w:rsidR="00D12E79" w:rsidRDefault="00B94881">
            <w:pPr>
              <w:spacing w:before="54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5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A9D72E3" w14:textId="77777777" w:rsidR="00D12E79" w:rsidRDefault="00D12E79"/>
        </w:tc>
      </w:tr>
    </w:tbl>
    <w:p w14:paraId="4EF5F6DE" w14:textId="77777777" w:rsidR="00D12E79" w:rsidRDefault="00D12E79">
      <w:pPr>
        <w:spacing w:before="10" w:line="240" w:lineRule="exact"/>
        <w:rPr>
          <w:sz w:val="24"/>
          <w:szCs w:val="24"/>
        </w:rPr>
      </w:pPr>
    </w:p>
    <w:p w14:paraId="4D0C78E4" w14:textId="77777777" w:rsidR="00D12E79" w:rsidRDefault="00B94881">
      <w:pPr>
        <w:spacing w:before="17"/>
        <w:ind w:left="541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E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kt</w:t>
      </w:r>
      <w:r>
        <w:rPr>
          <w:rFonts w:ascii="Tahoma" w:eastAsia="Tahoma" w:hAnsi="Tahoma" w:cs="Tahoma"/>
          <w:spacing w:val="-1"/>
          <w:sz w:val="24"/>
          <w:szCs w:val="24"/>
        </w:rPr>
        <w:t>ro</w:t>
      </w:r>
      <w:r>
        <w:rPr>
          <w:rFonts w:ascii="Tahoma" w:eastAsia="Tahoma" w:hAnsi="Tahoma" w:cs="Tahoma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spacing w:val="3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ve</w:t>
      </w:r>
      <w:proofErr w:type="spellEnd"/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H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ber</w:t>
      </w:r>
      <w:r>
        <w:rPr>
          <w:rFonts w:ascii="Tahoma" w:eastAsia="Tahoma" w:hAnsi="Tahoma" w:cs="Tahoma"/>
          <w:spacing w:val="1"/>
          <w:sz w:val="24"/>
          <w:szCs w:val="24"/>
        </w:rPr>
        <w:t>leş</w:t>
      </w:r>
      <w:r>
        <w:rPr>
          <w:rFonts w:ascii="Tahoma" w:eastAsia="Tahoma" w:hAnsi="Tahoma" w:cs="Tahoma"/>
          <w:sz w:val="24"/>
          <w:szCs w:val="24"/>
        </w:rPr>
        <w:t>me</w:t>
      </w:r>
      <w:proofErr w:type="spellEnd"/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ü</w:t>
      </w:r>
      <w:r>
        <w:rPr>
          <w:rFonts w:ascii="Tahoma" w:eastAsia="Tahoma" w:hAnsi="Tahoma" w:cs="Tahoma"/>
          <w:spacing w:val="1"/>
          <w:sz w:val="24"/>
          <w:szCs w:val="24"/>
        </w:rPr>
        <w:t>he</w:t>
      </w:r>
      <w:r>
        <w:rPr>
          <w:rFonts w:ascii="Tahoma" w:eastAsia="Tahoma" w:hAnsi="Tahoma" w:cs="Tahoma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sz w:val="24"/>
          <w:szCs w:val="24"/>
        </w:rPr>
        <w:t>l</w:t>
      </w:r>
      <w:r>
        <w:rPr>
          <w:rFonts w:ascii="Tahoma" w:eastAsia="Tahoma" w:hAnsi="Tahoma" w:cs="Tahoma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spacing w:val="2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sz w:val="24"/>
          <w:szCs w:val="24"/>
        </w:rPr>
        <w:t>ö</w:t>
      </w:r>
      <w:r>
        <w:rPr>
          <w:rFonts w:ascii="Tahoma" w:eastAsia="Tahoma" w:hAnsi="Tahoma" w:cs="Tahoma"/>
          <w:sz w:val="24"/>
          <w:szCs w:val="24"/>
        </w:rPr>
        <w:t>ğ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MECE</w:t>
      </w:r>
      <w:r>
        <w:rPr>
          <w:rFonts w:ascii="Tahoma" w:eastAsia="Tahoma" w:hAnsi="Tahoma" w:cs="Tahoma"/>
          <w:spacing w:val="28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>0</w:t>
      </w:r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25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3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</w:p>
    <w:p w14:paraId="72869F49" w14:textId="77777777" w:rsidR="00D12E79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k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position w:val="-1"/>
          <w:sz w:val="24"/>
          <w:szCs w:val="24"/>
        </w:rPr>
        <w:t>n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position w:val="-1"/>
          <w:sz w:val="24"/>
          <w:szCs w:val="24"/>
        </w:rPr>
        <w:t>liğ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g</w:t>
      </w:r>
      <w:r>
        <w:rPr>
          <w:rFonts w:ascii="Tahoma" w:eastAsia="Tahoma" w:hAnsi="Tahoma" w:cs="Tahoma"/>
          <w:position w:val="-1"/>
          <w:sz w:val="24"/>
          <w:szCs w:val="24"/>
        </w:rPr>
        <w:t>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imd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a</w:t>
      </w:r>
      <w:proofErr w:type="spellEnd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 xml:space="preserve"> d</w:t>
      </w:r>
      <w:r>
        <w:rPr>
          <w:rFonts w:ascii="Tahoma" w:eastAsia="Tahoma" w:hAnsi="Tahoma" w:cs="Tahoma"/>
          <w:position w:val="-1"/>
          <w:sz w:val="24"/>
          <w:szCs w:val="24"/>
        </w:rPr>
        <w:t xml:space="preserve">a </w:t>
      </w:r>
      <w:proofErr w:type="spellStart"/>
      <w:r>
        <w:rPr>
          <w:rFonts w:ascii="Tahoma" w:eastAsia="Tahoma" w:hAnsi="Tahoma" w:cs="Tahoma"/>
          <w:spacing w:val="1"/>
          <w:position w:val="-1"/>
          <w:sz w:val="24"/>
          <w:szCs w:val="24"/>
        </w:rPr>
        <w:t>i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proofErr w:type="spellEnd"/>
    </w:p>
    <w:p w14:paraId="3199B945" w14:textId="77777777" w:rsidR="00B94881" w:rsidRDefault="00B94881" w:rsidP="00B94881">
      <w:pPr>
        <w:ind w:left="1551" w:right="1170"/>
        <w:jc w:val="center"/>
        <w:rPr>
          <w:rFonts w:ascii="Tahoma" w:eastAsia="Tahoma" w:hAnsi="Tahoma" w:cs="Tahoma"/>
          <w:b/>
          <w:sz w:val="28"/>
          <w:szCs w:val="28"/>
        </w:rPr>
      </w:pPr>
    </w:p>
    <w:p w14:paraId="71654862" w14:textId="77777777" w:rsidR="00B94881" w:rsidRDefault="00B94881" w:rsidP="00B94881">
      <w:pPr>
        <w:ind w:left="1551" w:right="1170"/>
        <w:jc w:val="center"/>
        <w:rPr>
          <w:rFonts w:ascii="Tahoma" w:eastAsia="Tahoma" w:hAnsi="Tahoma" w:cs="Tahoma"/>
          <w:b/>
          <w:sz w:val="28"/>
          <w:szCs w:val="28"/>
        </w:rPr>
      </w:pPr>
    </w:p>
    <w:p w14:paraId="5596B9E8" w14:textId="77777777" w:rsidR="00B94881" w:rsidRDefault="00B94881" w:rsidP="00B94881">
      <w:pPr>
        <w:ind w:left="1551" w:right="1170"/>
        <w:jc w:val="center"/>
        <w:rPr>
          <w:rFonts w:ascii="Tahoma" w:eastAsia="Tahoma" w:hAnsi="Tahoma" w:cs="Tahoma"/>
          <w:b/>
          <w:sz w:val="28"/>
          <w:szCs w:val="28"/>
        </w:rPr>
      </w:pPr>
    </w:p>
    <w:p w14:paraId="1266DF1D" w14:textId="77777777" w:rsidR="00B94881" w:rsidRDefault="00B94881" w:rsidP="00B94881">
      <w:pPr>
        <w:ind w:left="1551" w:right="1170"/>
        <w:jc w:val="center"/>
        <w:rPr>
          <w:rFonts w:ascii="Tahoma" w:eastAsia="Tahoma" w:hAnsi="Tahoma" w:cs="Tahoma"/>
          <w:b/>
          <w:sz w:val="28"/>
          <w:szCs w:val="28"/>
        </w:rPr>
      </w:pPr>
    </w:p>
    <w:p w14:paraId="0F8A093F" w14:textId="77777777" w:rsidR="00B94881" w:rsidRDefault="00B94881" w:rsidP="00B94881">
      <w:pPr>
        <w:ind w:left="1551" w:right="1170"/>
        <w:jc w:val="center"/>
        <w:rPr>
          <w:rFonts w:ascii="Tahoma" w:eastAsia="Tahoma" w:hAnsi="Tahoma" w:cs="Tahoma"/>
          <w:sz w:val="28"/>
          <w:szCs w:val="28"/>
        </w:rPr>
      </w:pPr>
      <w:r>
        <w:rPr>
          <w:rStyle w:val="FontStyle12"/>
          <w:lang w:val="tr-TR" w:eastAsia="tr-TR"/>
        </w:rPr>
        <w:lastRenderedPageBreak/>
        <w:t xml:space="preserve">ELEKTRİK-ELEKTRONİK </w:t>
      </w:r>
      <w:proofErr w:type="spellStart"/>
      <w:r>
        <w:rPr>
          <w:rFonts w:ascii="Tahoma" w:eastAsia="Tahoma" w:hAnsi="Tahoma" w:cs="Tahoma"/>
          <w:b/>
          <w:spacing w:val="-3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4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3D9161B8" w14:textId="77777777" w:rsidR="00B94881" w:rsidRDefault="00B94881" w:rsidP="00B94881">
      <w:pPr>
        <w:pStyle w:val="Style2"/>
        <w:widowControl/>
        <w:ind w:left="708" w:firstLine="708"/>
        <w:jc w:val="both"/>
        <w:rPr>
          <w:rStyle w:val="FontStyle14"/>
          <w:lang w:val="tr-TR" w:eastAsia="tr-TR"/>
        </w:rPr>
      </w:pPr>
      <w:r>
        <w:rPr>
          <w:rStyle w:val="FontStyle14"/>
          <w:lang w:val="tr-TR" w:eastAsia="tr-TR"/>
        </w:rPr>
        <w:t>(16 zorunlu ders ile ECE kodlu olmayan 2 seçmeli ders olmak üzere</w:t>
      </w:r>
    </w:p>
    <w:p w14:paraId="0D5EB3A7" w14:textId="77777777" w:rsidR="00B94881" w:rsidRDefault="00B94881" w:rsidP="00B94881">
      <w:pPr>
        <w:pStyle w:val="Style3"/>
        <w:widowControl/>
        <w:spacing w:before="29"/>
        <w:ind w:right="86"/>
        <w:jc w:val="center"/>
        <w:rPr>
          <w:rStyle w:val="FontStyle14"/>
          <w:lang w:val="tr-TR" w:eastAsia="tr-TR"/>
        </w:rPr>
      </w:pPr>
      <w:proofErr w:type="gramStart"/>
      <w:r>
        <w:rPr>
          <w:rStyle w:val="FontStyle14"/>
          <w:lang w:val="tr-TR" w:eastAsia="tr-TR"/>
        </w:rPr>
        <w:t>toplam</w:t>
      </w:r>
      <w:proofErr w:type="gramEnd"/>
      <w:r>
        <w:rPr>
          <w:rStyle w:val="FontStyle14"/>
          <w:lang w:val="tr-TR" w:eastAsia="tr-TR"/>
        </w:rPr>
        <w:t xml:space="preserve"> 18 ders)</w:t>
      </w:r>
    </w:p>
    <w:p w14:paraId="051EBF0D" w14:textId="77777777" w:rsidR="00B94881" w:rsidRDefault="00B94881" w:rsidP="00B94881">
      <w:pPr>
        <w:spacing w:line="200" w:lineRule="exact"/>
      </w:pPr>
    </w:p>
    <w:p w14:paraId="0793FDBD" w14:textId="77777777" w:rsidR="00B94881" w:rsidRDefault="00B94881" w:rsidP="00B94881">
      <w:pPr>
        <w:spacing w:line="200" w:lineRule="exact"/>
      </w:pPr>
    </w:p>
    <w:tbl>
      <w:tblPr>
        <w:tblW w:w="0" w:type="auto"/>
        <w:tblInd w:w="10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"/>
        <w:gridCol w:w="1210"/>
        <w:gridCol w:w="4115"/>
        <w:gridCol w:w="420"/>
        <w:gridCol w:w="283"/>
        <w:gridCol w:w="425"/>
        <w:gridCol w:w="746"/>
      </w:tblGrid>
      <w:tr w:rsidR="00B94881" w14:paraId="5863A852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9EEFC" w14:textId="77777777" w:rsidR="00B94881" w:rsidRDefault="00B94881" w:rsidP="00B94881"/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D223A6" w14:textId="77777777" w:rsidR="00B94881" w:rsidRPr="00BC2B1D" w:rsidRDefault="00B94881" w:rsidP="00B94881">
            <w:pPr>
              <w:pStyle w:val="Style5"/>
              <w:widowControl/>
              <w:ind w:left="24" w:hanging="24"/>
              <w:rPr>
                <w:rStyle w:val="FontStyle14"/>
                <w:sz w:val="24"/>
                <w:szCs w:val="24"/>
              </w:rPr>
            </w:pPr>
            <w:r w:rsidRPr="00BC2B1D">
              <w:rPr>
                <w:rStyle w:val="FontStyle14"/>
                <w:sz w:val="24"/>
                <w:szCs w:val="24"/>
              </w:rPr>
              <w:t>Course Code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AE5293" w14:textId="77777777" w:rsidR="00B94881" w:rsidRPr="00BC2B1D" w:rsidRDefault="00B94881" w:rsidP="00B94881">
            <w:pPr>
              <w:pStyle w:val="Style5"/>
              <w:widowControl/>
              <w:spacing w:line="240" w:lineRule="auto"/>
              <w:rPr>
                <w:rStyle w:val="FontStyle14"/>
                <w:sz w:val="24"/>
                <w:szCs w:val="24"/>
              </w:rPr>
            </w:pPr>
            <w:r w:rsidRPr="00BC2B1D">
              <w:rPr>
                <w:rStyle w:val="FontStyle14"/>
                <w:sz w:val="24"/>
                <w:szCs w:val="24"/>
              </w:rPr>
              <w:t>Course Title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29EE0" w14:textId="77777777" w:rsidR="00B94881" w:rsidRPr="00BC2B1D" w:rsidRDefault="00B94881" w:rsidP="00BC2B1D">
            <w:pPr>
              <w:pStyle w:val="Style5"/>
              <w:widowControl/>
              <w:spacing w:line="240" w:lineRule="auto"/>
              <w:jc w:val="center"/>
              <w:rPr>
                <w:rStyle w:val="FontStyle14"/>
                <w:sz w:val="24"/>
                <w:szCs w:val="24"/>
                <w:lang w:val="tr-TR" w:eastAsia="tr-TR"/>
              </w:rPr>
            </w:pPr>
            <w:r w:rsidRPr="00BC2B1D">
              <w:rPr>
                <w:rStyle w:val="FontStyle14"/>
                <w:sz w:val="24"/>
                <w:szCs w:val="24"/>
                <w:lang w:val="tr-TR" w:eastAsia="tr-TR"/>
              </w:rPr>
              <w:t>T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B5F08A" w14:textId="77777777" w:rsidR="00B94881" w:rsidRPr="00BC2B1D" w:rsidRDefault="00B94881" w:rsidP="00BC2B1D">
            <w:pPr>
              <w:pStyle w:val="Style5"/>
              <w:widowControl/>
              <w:spacing w:line="240" w:lineRule="auto"/>
              <w:jc w:val="center"/>
              <w:rPr>
                <w:rStyle w:val="FontStyle14"/>
                <w:sz w:val="24"/>
                <w:szCs w:val="24"/>
              </w:rPr>
            </w:pPr>
            <w:r w:rsidRPr="00BC2B1D">
              <w:rPr>
                <w:rStyle w:val="FontStyle14"/>
                <w:sz w:val="24"/>
                <w:szCs w:val="24"/>
              </w:rPr>
              <w:t>R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D986AC" w14:textId="77777777" w:rsidR="00B94881" w:rsidRPr="00BC2B1D" w:rsidRDefault="00BC2B1D" w:rsidP="00BC2B1D">
            <w:pPr>
              <w:pStyle w:val="Style9"/>
              <w:widowControl/>
              <w:jc w:val="center"/>
              <w:rPr>
                <w:rStyle w:val="FontStyle12"/>
                <w:sz w:val="24"/>
                <w:szCs w:val="24"/>
              </w:rPr>
            </w:pPr>
            <w:r w:rsidRPr="00BC2B1D">
              <w:rPr>
                <w:rStyle w:val="FontStyle12"/>
                <w:sz w:val="24"/>
                <w:szCs w:val="24"/>
              </w:rPr>
              <w:t>C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10323B" w14:textId="77777777" w:rsidR="00B94881" w:rsidRPr="00BC2B1D" w:rsidRDefault="00B94881" w:rsidP="00BC2B1D">
            <w:pPr>
              <w:pStyle w:val="Style5"/>
              <w:widowControl/>
              <w:spacing w:line="240" w:lineRule="auto"/>
              <w:jc w:val="center"/>
              <w:rPr>
                <w:rStyle w:val="FontStyle14"/>
                <w:sz w:val="24"/>
                <w:szCs w:val="24"/>
              </w:rPr>
            </w:pPr>
            <w:r w:rsidRPr="00BC2B1D">
              <w:rPr>
                <w:rStyle w:val="FontStyle14"/>
                <w:sz w:val="24"/>
                <w:szCs w:val="24"/>
              </w:rPr>
              <w:t>ECTS</w:t>
            </w:r>
          </w:p>
        </w:tc>
      </w:tr>
      <w:tr w:rsidR="00B94881" w14:paraId="32392377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3D360C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4F1F30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113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6C2A16" w14:textId="77777777" w:rsidR="00B94881" w:rsidRPr="00BC2B1D" w:rsidRDefault="00B94881" w:rsidP="00B94881">
            <w:pPr>
              <w:pStyle w:val="Style8"/>
              <w:widowControl/>
              <w:ind w:left="24" w:hanging="24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Computer Aided Engineering Drawing 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9780EC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39E34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D028D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B1C4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6</w:t>
            </w:r>
          </w:p>
        </w:tc>
      </w:tr>
      <w:tr w:rsidR="00B94881" w14:paraId="733B637F" w14:textId="77777777" w:rsidTr="00BC2B1D">
        <w:trPr>
          <w:trHeight w:hRule="exact" w:val="687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26B50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ABC929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114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50EF5A" w14:textId="77777777" w:rsidR="00B94881" w:rsidRPr="00BC2B1D" w:rsidRDefault="00B94881" w:rsidP="00B94881">
            <w:pPr>
              <w:pStyle w:val="Style8"/>
              <w:widowControl/>
              <w:ind w:left="24" w:hanging="24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Computer Aided Engineering Drawing I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FB382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5C53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8BF71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942AD0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79D1338E" w14:textId="77777777" w:rsidTr="00BC2B1D">
        <w:trPr>
          <w:trHeight w:hRule="exact" w:val="425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64FBBE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1A848F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215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5C484D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Fundamentals of Thermal System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4E9076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8B43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F6886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DBF19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6DA49B5B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B3C3D9" w14:textId="77777777" w:rsidR="00B94881" w:rsidRDefault="00B94881" w:rsidP="00B94881">
            <w:pPr>
              <w:spacing w:before="42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6D4003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 xml:space="preserve">MECE 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>203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D874F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Static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7CC1D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4E3F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496D0A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E9065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6</w:t>
            </w:r>
          </w:p>
        </w:tc>
      </w:tr>
      <w:tr w:rsidR="00B94881" w14:paraId="0277BC0E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E8DFE7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E285D9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206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5A302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Dynamic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BB610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858F66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DB17B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8C0C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7AB2392F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615F0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348284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202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7FC2C4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Strength of Material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5FB79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3D6C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237AD8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2C6F30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5</w:t>
            </w:r>
          </w:p>
        </w:tc>
      </w:tr>
      <w:tr w:rsidR="00B94881" w14:paraId="56E7614E" w14:textId="77777777" w:rsidTr="00BC2B1D">
        <w:trPr>
          <w:trHeight w:hRule="exact" w:val="449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48BB7C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4D3DD1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307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49567D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achine Elements 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87D1E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C524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C3818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0B834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5</w:t>
            </w:r>
          </w:p>
        </w:tc>
      </w:tr>
      <w:tr w:rsidR="00B94881" w14:paraId="14107407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8CD2F1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526B8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210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2B190A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anufacturing Processe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6C7750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A1A5F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426DFB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81E3E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5</w:t>
            </w:r>
          </w:p>
        </w:tc>
      </w:tr>
      <w:tr w:rsidR="00B94881" w14:paraId="0071F255" w14:textId="77777777" w:rsidTr="00BC2B1D">
        <w:trPr>
          <w:trHeight w:hRule="exact" w:val="418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3FEDFC" w14:textId="77777777" w:rsidR="00B94881" w:rsidRDefault="00B94881" w:rsidP="00B94881">
            <w:pPr>
              <w:spacing w:before="39"/>
              <w:ind w:left="131" w:right="13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99B449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MECE 301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A64942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Theory of Machines 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5542D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11D9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094FF8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4DD1A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3468EBD8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6A4C92" w14:textId="77777777" w:rsidR="00B94881" w:rsidRDefault="00B94881" w:rsidP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083E87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>MECE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 xml:space="preserve"> 302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539CF1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Sensors and Measurement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B8AE4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01D240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EBA48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3F9F4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7</w:t>
            </w:r>
          </w:p>
        </w:tc>
      </w:tr>
      <w:tr w:rsidR="00B94881" w14:paraId="2B32357F" w14:textId="77777777" w:rsidTr="00BC2B1D">
        <w:trPr>
          <w:trHeight w:hRule="exact" w:val="422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C8E04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511369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>MECE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 xml:space="preserve"> 401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626275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Introduction to Robotics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680F0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144D7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EBA4BD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1BEBCF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5</w:t>
            </w:r>
          </w:p>
        </w:tc>
      </w:tr>
      <w:tr w:rsidR="00B94881" w14:paraId="6B17E3C2" w14:textId="77777777" w:rsidTr="00BC2B1D">
        <w:trPr>
          <w:trHeight w:hRule="exact" w:val="420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3B260C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F7D31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IE 345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E28AAF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Engineering Economy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EF12CB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B0F0E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17A59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958FF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25E93037" w14:textId="77777777" w:rsidTr="00BC2B1D">
        <w:trPr>
          <w:trHeight w:hRule="exact" w:val="422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89815D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4983D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>MECE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 xml:space="preserve"> 200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132A1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 xml:space="preserve">Summer </w:t>
            </w:r>
            <w:proofErr w:type="gramStart"/>
            <w:r w:rsidRPr="00BC2B1D">
              <w:rPr>
                <w:rStyle w:val="FontStyle13"/>
                <w:sz w:val="24"/>
                <w:szCs w:val="24"/>
              </w:rPr>
              <w:t>Training</w:t>
            </w:r>
            <w:proofErr w:type="gramEnd"/>
            <w:r w:rsidRPr="00BC2B1D">
              <w:rPr>
                <w:rStyle w:val="FontStyle13"/>
                <w:sz w:val="24"/>
                <w:szCs w:val="24"/>
              </w:rPr>
              <w:t xml:space="preserve"> 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C0157E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555CB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B9307A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58918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5</w:t>
            </w:r>
          </w:p>
        </w:tc>
      </w:tr>
      <w:tr w:rsidR="00B94881" w14:paraId="58F82FBC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EB874B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B235DE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>MECE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 xml:space="preserve"> 407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C9559A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Senior Project 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E5A128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4357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637D4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C9C0D9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</w:tr>
      <w:tr w:rsidR="00B94881" w14:paraId="192C8A49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4C28B9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30A7D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  <w:lang w:eastAsia="es-ES_tradnl"/>
              </w:rPr>
            </w:pPr>
            <w:r w:rsidRPr="00BC2B1D">
              <w:rPr>
                <w:rStyle w:val="FontStyle13"/>
                <w:sz w:val="24"/>
                <w:szCs w:val="24"/>
                <w:lang w:val="es-ES_tradnl" w:eastAsia="es-ES_tradnl"/>
              </w:rPr>
              <w:t>MECE</w:t>
            </w:r>
            <w:r w:rsidRPr="00BC2B1D">
              <w:rPr>
                <w:rStyle w:val="FontStyle13"/>
                <w:sz w:val="24"/>
                <w:szCs w:val="24"/>
                <w:lang w:eastAsia="es-ES_tradnl"/>
              </w:rPr>
              <w:t xml:space="preserve"> 408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6299D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Senior Project II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73B76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1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0E60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254AF2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2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90CCB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</w:tr>
      <w:tr w:rsidR="00B94881" w14:paraId="29BDC8A3" w14:textId="77777777" w:rsidTr="00BC2B1D">
        <w:trPr>
          <w:trHeight w:hRule="exact" w:val="421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C1D162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A85A7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IE 446</w:t>
            </w: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62478" w14:textId="77777777" w:rsidR="00B94881" w:rsidRPr="00BC2B1D" w:rsidRDefault="00B94881" w:rsidP="00B94881">
            <w:pPr>
              <w:pStyle w:val="Style8"/>
              <w:widowControl/>
              <w:spacing w:line="240" w:lineRule="auto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Project Engineering Management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21F06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106CF7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313FDB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6BA5A0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4</w:t>
            </w:r>
          </w:p>
        </w:tc>
      </w:tr>
      <w:tr w:rsidR="00B94881" w14:paraId="70A02E13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C6E310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01D274" w14:textId="77777777" w:rsidR="00B94881" w:rsidRPr="00BC2B1D" w:rsidRDefault="00B94881" w:rsidP="00B94881">
            <w:pPr>
              <w:pStyle w:val="Style10"/>
              <w:widowControl/>
            </w:pP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F36682" w14:textId="77777777" w:rsidR="00B94881" w:rsidRPr="00BC2B1D" w:rsidRDefault="00B94881" w:rsidP="00B94881">
            <w:pPr>
              <w:pStyle w:val="Style8"/>
              <w:widowControl/>
              <w:spacing w:line="298" w:lineRule="exact"/>
              <w:ind w:right="144" w:firstLine="19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Engineering Elective</w:t>
            </w:r>
            <w:r w:rsidRPr="00BC2B1D">
              <w:rPr>
                <w:rStyle w:val="FontStyle13"/>
                <w:sz w:val="24"/>
                <w:szCs w:val="24"/>
                <w:lang w:val="es-ES_tradnl"/>
              </w:rPr>
              <w:t xml:space="preserve"> (MECE,</w:t>
            </w:r>
            <w:r w:rsidRPr="00BC2B1D">
              <w:rPr>
                <w:rStyle w:val="FontStyle13"/>
                <w:sz w:val="24"/>
                <w:szCs w:val="24"/>
              </w:rPr>
              <w:t xml:space="preserve"> IE, ME, CENG, MSE)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5B0762D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B2540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4E1C15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982A6C" w14:textId="77777777" w:rsidR="00B94881" w:rsidRPr="00BC2B1D" w:rsidRDefault="00B94881" w:rsidP="00BC2B1D">
            <w:pPr>
              <w:pStyle w:val="Style10"/>
              <w:widowControl/>
              <w:jc w:val="center"/>
            </w:pPr>
          </w:p>
        </w:tc>
      </w:tr>
      <w:tr w:rsidR="00B94881" w14:paraId="0F725FC6" w14:textId="77777777" w:rsidTr="00BC2B1D">
        <w:trPr>
          <w:trHeight w:hRule="exact" w:val="684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147B9F" w14:textId="77777777" w:rsidR="00B94881" w:rsidRDefault="00B94881" w:rsidP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D7722E" w14:textId="77777777" w:rsidR="00B94881" w:rsidRPr="00BC2B1D" w:rsidRDefault="00B94881" w:rsidP="00B94881">
            <w:pPr>
              <w:pStyle w:val="Style10"/>
              <w:widowControl/>
            </w:pP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42C60" w14:textId="77777777" w:rsidR="00B94881" w:rsidRPr="00BC2B1D" w:rsidRDefault="00B94881" w:rsidP="00B94881">
            <w:pPr>
              <w:pStyle w:val="Style8"/>
              <w:widowControl/>
              <w:spacing w:line="298" w:lineRule="exact"/>
              <w:ind w:right="144" w:firstLine="24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Engineering Elective</w:t>
            </w:r>
            <w:r w:rsidRPr="00BC2B1D">
              <w:rPr>
                <w:rStyle w:val="FontStyle13"/>
                <w:sz w:val="24"/>
                <w:szCs w:val="24"/>
                <w:lang w:val="es-ES_tradnl"/>
              </w:rPr>
              <w:t xml:space="preserve"> (MECE,</w:t>
            </w:r>
            <w:r w:rsidRPr="00BC2B1D">
              <w:rPr>
                <w:rStyle w:val="FontStyle13"/>
                <w:sz w:val="24"/>
                <w:szCs w:val="24"/>
              </w:rPr>
              <w:t xml:space="preserve"> IE, ME, CENG, MSE)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67144D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29501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9B28B3" w14:textId="77777777" w:rsidR="00B94881" w:rsidRPr="00BC2B1D" w:rsidRDefault="00B94881" w:rsidP="00BC2B1D">
            <w:pPr>
              <w:pStyle w:val="Style8"/>
              <w:widowControl/>
              <w:spacing w:line="240" w:lineRule="auto"/>
              <w:jc w:val="center"/>
              <w:rPr>
                <w:rStyle w:val="FontStyle13"/>
                <w:sz w:val="24"/>
                <w:szCs w:val="24"/>
              </w:rPr>
            </w:pPr>
            <w:r w:rsidRPr="00BC2B1D">
              <w:rPr>
                <w:rStyle w:val="FontStyle13"/>
                <w:sz w:val="24"/>
                <w:szCs w:val="24"/>
              </w:rPr>
              <w:t>3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750CA1" w14:textId="77777777" w:rsidR="00B94881" w:rsidRPr="00BC2B1D" w:rsidRDefault="00B94881" w:rsidP="00BC2B1D">
            <w:pPr>
              <w:pStyle w:val="Style10"/>
              <w:widowControl/>
              <w:jc w:val="center"/>
            </w:pPr>
          </w:p>
        </w:tc>
      </w:tr>
      <w:tr w:rsidR="00B94881" w14:paraId="15C6B6B4" w14:textId="77777777" w:rsidTr="00BC2B1D">
        <w:trPr>
          <w:trHeight w:hRule="exact" w:val="418"/>
        </w:trPr>
        <w:tc>
          <w:tcPr>
            <w:tcW w:w="492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1D0D5F8" w14:textId="77777777" w:rsidR="00B94881" w:rsidRDefault="00B94881" w:rsidP="00B94881"/>
        </w:tc>
        <w:tc>
          <w:tcPr>
            <w:tcW w:w="1210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3AD56EC" w14:textId="77777777" w:rsidR="00B94881" w:rsidRPr="00BC2B1D" w:rsidRDefault="00B94881" w:rsidP="00B94881">
            <w:pPr>
              <w:pStyle w:val="Style10"/>
              <w:widowControl/>
            </w:pPr>
          </w:p>
        </w:tc>
        <w:tc>
          <w:tcPr>
            <w:tcW w:w="4115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1BEC6EAF" w14:textId="77777777" w:rsidR="00B94881" w:rsidRPr="00BC2B1D" w:rsidRDefault="00B94881" w:rsidP="00B94881">
            <w:pPr>
              <w:pStyle w:val="Style5"/>
              <w:widowControl/>
              <w:spacing w:line="240" w:lineRule="auto"/>
              <w:rPr>
                <w:rStyle w:val="FontStyle14"/>
                <w:sz w:val="24"/>
                <w:szCs w:val="24"/>
                <w:lang w:val="tr-TR" w:eastAsia="tr-TR"/>
              </w:rPr>
            </w:pPr>
            <w:r w:rsidRPr="00BC2B1D">
              <w:rPr>
                <w:rStyle w:val="FontStyle14"/>
                <w:sz w:val="24"/>
                <w:szCs w:val="24"/>
                <w:lang w:val="tr-TR" w:eastAsia="tr-TR"/>
              </w:rPr>
              <w:t>TOPLAM KREDİ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585EE5F9" w14:textId="77777777" w:rsidR="00B94881" w:rsidRPr="00BC2B1D" w:rsidRDefault="00B94881" w:rsidP="00B94881">
            <w:pPr>
              <w:pStyle w:val="Style10"/>
              <w:widowControl/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BA9565A" w14:textId="77777777" w:rsidR="00B94881" w:rsidRPr="00BC2B1D" w:rsidRDefault="00B94881" w:rsidP="00B94881">
            <w:pPr>
              <w:pStyle w:val="Style10"/>
              <w:widowControl/>
            </w:pP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A628CD1" w14:textId="77777777" w:rsidR="00B94881" w:rsidRPr="00BC2B1D" w:rsidRDefault="00B94881" w:rsidP="00B94881">
            <w:pPr>
              <w:pStyle w:val="Style5"/>
              <w:widowControl/>
              <w:spacing w:line="240" w:lineRule="auto"/>
              <w:rPr>
                <w:rStyle w:val="FontStyle14"/>
                <w:sz w:val="24"/>
                <w:szCs w:val="24"/>
              </w:rPr>
            </w:pPr>
            <w:r w:rsidRPr="00BC2B1D">
              <w:rPr>
                <w:rStyle w:val="FontStyle14"/>
                <w:sz w:val="24"/>
                <w:szCs w:val="24"/>
              </w:rPr>
              <w:t>52</w:t>
            </w:r>
          </w:p>
        </w:tc>
        <w:tc>
          <w:tcPr>
            <w:tcW w:w="746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1C10AC2" w14:textId="77777777" w:rsidR="00B94881" w:rsidRPr="00BC2B1D" w:rsidRDefault="00B94881" w:rsidP="00B94881">
            <w:pPr>
              <w:pStyle w:val="Style10"/>
              <w:widowControl/>
            </w:pPr>
          </w:p>
        </w:tc>
      </w:tr>
    </w:tbl>
    <w:p w14:paraId="035BE58B" w14:textId="77777777" w:rsidR="00B94881" w:rsidRDefault="00B94881" w:rsidP="00B94881">
      <w:pPr>
        <w:spacing w:before="10" w:line="240" w:lineRule="exact"/>
        <w:rPr>
          <w:sz w:val="24"/>
          <w:szCs w:val="24"/>
        </w:rPr>
      </w:pPr>
    </w:p>
    <w:p w14:paraId="7781CA47" w14:textId="77777777" w:rsidR="00B94881" w:rsidRDefault="00B94881" w:rsidP="00B94881">
      <w:pPr>
        <w:spacing w:before="17"/>
        <w:ind w:left="541"/>
        <w:rPr>
          <w:rFonts w:ascii="Tahoma" w:eastAsia="Tahoma" w:hAnsi="Tahoma" w:cs="Tahoma"/>
          <w:position w:val="-1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r w:rsidRPr="00BC2B1D">
        <w:rPr>
          <w:rStyle w:val="FontStyle13"/>
          <w:sz w:val="24"/>
          <w:szCs w:val="24"/>
          <w:lang w:val="de-DE" w:eastAsia="tr-TR"/>
        </w:rPr>
        <w:t>Elektrik-Elektronik</w:t>
      </w:r>
      <w:r w:rsidRPr="00BC2B1D">
        <w:rPr>
          <w:rStyle w:val="FontStyle13"/>
          <w:sz w:val="24"/>
          <w:szCs w:val="24"/>
          <w:lang w:val="tr-TR" w:eastAsia="tr-TR"/>
        </w:rPr>
        <w:t xml:space="preserve"> Mühendisliği öğrencileri MECE 200 yaz stajı dersini Makine Mühendisliği ile ilgili bir birimde ya da işletmede yapmalıdırlar</w:t>
      </w:r>
      <w:r w:rsidR="00BC2B1D">
        <w:rPr>
          <w:rStyle w:val="FontStyle13"/>
          <w:sz w:val="24"/>
          <w:szCs w:val="24"/>
          <w:lang w:val="tr-TR" w:eastAsia="tr-TR"/>
        </w:rPr>
        <w:t>.</w:t>
      </w:r>
    </w:p>
    <w:p w14:paraId="4939FC41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</w:p>
    <w:p w14:paraId="508F2A32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</w:p>
    <w:p w14:paraId="1F529F2D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</w:p>
    <w:p w14:paraId="3FB1411D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</w:p>
    <w:p w14:paraId="0E1BBF1E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position w:val="-1"/>
          <w:sz w:val="24"/>
          <w:szCs w:val="24"/>
        </w:rPr>
      </w:pPr>
    </w:p>
    <w:p w14:paraId="597FA39C" w14:textId="77777777" w:rsidR="00B94881" w:rsidRDefault="00B94881">
      <w:pPr>
        <w:spacing w:line="280" w:lineRule="exact"/>
        <w:ind w:left="901"/>
        <w:rPr>
          <w:rFonts w:ascii="Tahoma" w:eastAsia="Tahoma" w:hAnsi="Tahoma" w:cs="Tahoma"/>
          <w:sz w:val="24"/>
          <w:szCs w:val="24"/>
        </w:rPr>
        <w:sectPr w:rsidR="00B94881">
          <w:pgSz w:w="11940" w:h="16860"/>
          <w:pgMar w:top="1580" w:right="1260" w:bottom="280" w:left="1240" w:header="0" w:footer="898" w:gutter="0"/>
          <w:cols w:space="708"/>
        </w:sectPr>
      </w:pPr>
    </w:p>
    <w:p w14:paraId="10B47CFA" w14:textId="77777777" w:rsidR="00D12E79" w:rsidRDefault="00B94881">
      <w:pPr>
        <w:spacing w:before="54"/>
        <w:ind w:left="2701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z w:val="28"/>
          <w:szCs w:val="28"/>
        </w:rPr>
        <w:lastRenderedPageBreak/>
        <w:t>B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lg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y</w:t>
      </w:r>
      <w:r>
        <w:rPr>
          <w:rFonts w:ascii="Tahoma" w:eastAsia="Tahoma" w:hAnsi="Tahoma" w:cs="Tahoma"/>
          <w:b/>
          <w:spacing w:val="-2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r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4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i</w:t>
      </w:r>
      <w:r>
        <w:rPr>
          <w:rFonts w:ascii="Tahoma" w:eastAsia="Tahoma" w:hAnsi="Tahoma" w:cs="Tahoma"/>
          <w:b/>
          <w:spacing w:val="-1"/>
          <w:sz w:val="28"/>
          <w:szCs w:val="28"/>
        </w:rPr>
        <w:t>s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772B4C79" w14:textId="77777777" w:rsidR="00D12E79" w:rsidRDefault="00B94881">
      <w:pPr>
        <w:spacing w:before="11" w:line="260" w:lineRule="exact"/>
        <w:ind w:left="4027" w:right="290" w:hanging="3250"/>
        <w:rPr>
          <w:rFonts w:ascii="Tahoma" w:eastAsia="Tahoma" w:hAnsi="Tahoma" w:cs="Tahoma"/>
          <w:sz w:val="22"/>
          <w:szCs w:val="22"/>
        </w:rPr>
      </w:pPr>
      <w:r>
        <w:rPr>
          <w:rFonts w:ascii="Tahoma" w:eastAsia="Tahoma" w:hAnsi="Tahoma" w:cs="Tahoma"/>
          <w:b/>
          <w:spacing w:val="1"/>
          <w:sz w:val="22"/>
          <w:szCs w:val="22"/>
        </w:rPr>
        <w:t>(</w:t>
      </w:r>
      <w:r>
        <w:rPr>
          <w:rFonts w:ascii="Tahoma" w:eastAsia="Tahoma" w:hAnsi="Tahoma" w:cs="Tahoma"/>
          <w:b/>
          <w:spacing w:val="-1"/>
          <w:sz w:val="22"/>
          <w:szCs w:val="22"/>
        </w:rPr>
        <w:t>2</w:t>
      </w:r>
      <w:r>
        <w:rPr>
          <w:rFonts w:ascii="Tahoma" w:eastAsia="Tahoma" w:hAnsi="Tahoma" w:cs="Tahoma"/>
          <w:b/>
          <w:sz w:val="22"/>
          <w:szCs w:val="22"/>
        </w:rPr>
        <w:t>2</w:t>
      </w:r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2"/>
          <w:szCs w:val="22"/>
        </w:rPr>
        <w:t>z</w:t>
      </w:r>
      <w:r>
        <w:rPr>
          <w:rFonts w:ascii="Tahoma" w:eastAsia="Tahoma" w:hAnsi="Tahoma" w:cs="Tahoma"/>
          <w:b/>
          <w:spacing w:val="1"/>
          <w:sz w:val="22"/>
          <w:szCs w:val="22"/>
        </w:rPr>
        <w:t>o</w:t>
      </w:r>
      <w:r>
        <w:rPr>
          <w:rFonts w:ascii="Tahoma" w:eastAsia="Tahoma" w:hAnsi="Tahoma" w:cs="Tahoma"/>
          <w:b/>
          <w:spacing w:val="-2"/>
          <w:sz w:val="22"/>
          <w:szCs w:val="22"/>
        </w:rPr>
        <w:t>ru</w:t>
      </w:r>
      <w:r>
        <w:rPr>
          <w:rFonts w:ascii="Tahoma" w:eastAsia="Tahoma" w:hAnsi="Tahoma" w:cs="Tahoma"/>
          <w:b/>
          <w:sz w:val="22"/>
          <w:szCs w:val="22"/>
        </w:rPr>
        <w:t>n</w:t>
      </w:r>
      <w:r>
        <w:rPr>
          <w:rFonts w:ascii="Tahoma" w:eastAsia="Tahoma" w:hAnsi="Tahoma" w:cs="Tahoma"/>
          <w:b/>
          <w:spacing w:val="-2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pacing w:val="-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i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e</w:t>
      </w:r>
      <w:proofErr w:type="spellEnd"/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pacing w:val="-6"/>
          <w:sz w:val="22"/>
          <w:szCs w:val="22"/>
        </w:rPr>
        <w:t>C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2"/>
          <w:sz w:val="22"/>
          <w:szCs w:val="22"/>
        </w:rPr>
        <w:t>N</w:t>
      </w:r>
      <w:r>
        <w:rPr>
          <w:rFonts w:ascii="Tahoma" w:eastAsia="Tahoma" w:hAnsi="Tahoma" w:cs="Tahoma"/>
          <w:b/>
          <w:sz w:val="22"/>
          <w:szCs w:val="22"/>
        </w:rPr>
        <w:t>G</w:t>
      </w:r>
      <w:r>
        <w:rPr>
          <w:rFonts w:ascii="Tahoma" w:eastAsia="Tahoma" w:hAnsi="Tahoma" w:cs="Tahoma"/>
          <w:b/>
          <w:spacing w:val="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2"/>
          <w:szCs w:val="22"/>
        </w:rPr>
        <w:t>k</w:t>
      </w:r>
      <w:r>
        <w:rPr>
          <w:rFonts w:ascii="Tahoma" w:eastAsia="Tahoma" w:hAnsi="Tahoma" w:cs="Tahoma"/>
          <w:b/>
          <w:spacing w:val="-2"/>
          <w:sz w:val="22"/>
          <w:szCs w:val="22"/>
        </w:rPr>
        <w:t>od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u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2"/>
          <w:szCs w:val="22"/>
        </w:rPr>
        <w:t>o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pacing w:val="-2"/>
          <w:sz w:val="22"/>
          <w:szCs w:val="22"/>
        </w:rPr>
        <w:t>m</w:t>
      </w:r>
      <w:r>
        <w:rPr>
          <w:rFonts w:ascii="Tahoma" w:eastAsia="Tahoma" w:hAnsi="Tahoma" w:cs="Tahoma"/>
          <w:b/>
          <w:sz w:val="22"/>
          <w:szCs w:val="22"/>
        </w:rPr>
        <w:t>ayan</w:t>
      </w:r>
      <w:proofErr w:type="spellEnd"/>
      <w:r>
        <w:rPr>
          <w:rFonts w:ascii="Tahoma" w:eastAsia="Tahoma" w:hAnsi="Tahoma" w:cs="Tahoma"/>
          <w:b/>
          <w:spacing w:val="-4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z w:val="22"/>
          <w:szCs w:val="22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-1"/>
          <w:sz w:val="22"/>
          <w:szCs w:val="22"/>
        </w:rPr>
        <w:t>t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1"/>
          <w:sz w:val="22"/>
          <w:szCs w:val="22"/>
        </w:rPr>
        <w:t>k</w:t>
      </w:r>
      <w:r>
        <w:rPr>
          <w:rFonts w:ascii="Tahoma" w:eastAsia="Tahoma" w:hAnsi="Tahoma" w:cs="Tahoma"/>
          <w:b/>
          <w:sz w:val="22"/>
          <w:szCs w:val="22"/>
        </w:rPr>
        <w:t>n</w:t>
      </w:r>
      <w:r>
        <w:rPr>
          <w:rFonts w:ascii="Tahoma" w:eastAsia="Tahoma" w:hAnsi="Tahoma" w:cs="Tahoma"/>
          <w:b/>
          <w:spacing w:val="1"/>
          <w:sz w:val="22"/>
          <w:szCs w:val="22"/>
        </w:rPr>
        <w:t>i</w:t>
      </w:r>
      <w:r>
        <w:rPr>
          <w:rFonts w:ascii="Tahoma" w:eastAsia="Tahoma" w:hAnsi="Tahoma" w:cs="Tahoma"/>
          <w:b/>
          <w:sz w:val="22"/>
          <w:szCs w:val="22"/>
        </w:rPr>
        <w:t>k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2"/>
          <w:szCs w:val="22"/>
        </w:rPr>
        <w:t>s</w:t>
      </w:r>
      <w:r>
        <w:rPr>
          <w:rFonts w:ascii="Tahoma" w:eastAsia="Tahoma" w:hAnsi="Tahoma" w:cs="Tahoma"/>
          <w:b/>
          <w:spacing w:val="-4"/>
          <w:sz w:val="22"/>
          <w:szCs w:val="22"/>
        </w:rPr>
        <w:t>e</w:t>
      </w:r>
      <w:r>
        <w:rPr>
          <w:rFonts w:ascii="Tahoma" w:eastAsia="Tahoma" w:hAnsi="Tahoma" w:cs="Tahoma"/>
          <w:b/>
          <w:spacing w:val="1"/>
          <w:sz w:val="22"/>
          <w:szCs w:val="22"/>
        </w:rPr>
        <w:t>ç</w:t>
      </w:r>
      <w:r>
        <w:rPr>
          <w:rFonts w:ascii="Tahoma" w:eastAsia="Tahoma" w:hAnsi="Tahoma" w:cs="Tahoma"/>
          <w:b/>
          <w:spacing w:val="-2"/>
          <w:sz w:val="22"/>
          <w:szCs w:val="22"/>
        </w:rPr>
        <w:t>m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4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i</w:t>
      </w:r>
      <w:proofErr w:type="spellEnd"/>
      <w:r>
        <w:rPr>
          <w:rFonts w:ascii="Tahoma" w:eastAsia="Tahoma" w:hAnsi="Tahoma" w:cs="Tahoma"/>
          <w:b/>
          <w:spacing w:val="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d</w:t>
      </w:r>
      <w:r>
        <w:rPr>
          <w:rFonts w:ascii="Tahoma" w:eastAsia="Tahoma" w:hAnsi="Tahoma" w:cs="Tahoma"/>
          <w:b/>
          <w:spacing w:val="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2"/>
          <w:sz w:val="22"/>
          <w:szCs w:val="22"/>
        </w:rPr>
        <w:t>o</w:t>
      </w:r>
      <w:r>
        <w:rPr>
          <w:rFonts w:ascii="Tahoma" w:eastAsia="Tahoma" w:hAnsi="Tahoma" w:cs="Tahoma"/>
          <w:b/>
          <w:spacing w:val="-4"/>
          <w:sz w:val="22"/>
          <w:szCs w:val="22"/>
        </w:rPr>
        <w:t>l</w:t>
      </w:r>
      <w:r>
        <w:rPr>
          <w:rFonts w:ascii="Tahoma" w:eastAsia="Tahoma" w:hAnsi="Tahoma" w:cs="Tahoma"/>
          <w:b/>
          <w:sz w:val="22"/>
          <w:szCs w:val="22"/>
        </w:rPr>
        <w:t>mak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üz</w:t>
      </w:r>
      <w:r>
        <w:rPr>
          <w:rFonts w:ascii="Tahoma" w:eastAsia="Tahoma" w:hAnsi="Tahoma" w:cs="Tahoma"/>
          <w:b/>
          <w:spacing w:val="-1"/>
          <w:sz w:val="22"/>
          <w:szCs w:val="22"/>
        </w:rPr>
        <w:t>e</w:t>
      </w:r>
      <w:r>
        <w:rPr>
          <w:rFonts w:ascii="Tahoma" w:eastAsia="Tahoma" w:hAnsi="Tahoma" w:cs="Tahoma"/>
          <w:b/>
          <w:spacing w:val="-2"/>
          <w:sz w:val="22"/>
          <w:szCs w:val="22"/>
        </w:rPr>
        <w:t>re</w:t>
      </w:r>
      <w:proofErr w:type="spellEnd"/>
      <w:r>
        <w:rPr>
          <w:rFonts w:ascii="Tahoma" w:eastAsia="Tahoma" w:hAnsi="Tahoma" w:cs="Tahoma"/>
          <w:b/>
          <w:spacing w:val="-2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top</w:t>
      </w:r>
      <w:r>
        <w:rPr>
          <w:rFonts w:ascii="Tahoma" w:eastAsia="Tahoma" w:hAnsi="Tahoma" w:cs="Tahoma"/>
          <w:b/>
          <w:spacing w:val="1"/>
          <w:sz w:val="22"/>
          <w:szCs w:val="22"/>
        </w:rPr>
        <w:t>l</w:t>
      </w:r>
      <w:r>
        <w:rPr>
          <w:rFonts w:ascii="Tahoma" w:eastAsia="Tahoma" w:hAnsi="Tahoma" w:cs="Tahoma"/>
          <w:b/>
          <w:spacing w:val="-5"/>
          <w:sz w:val="22"/>
          <w:szCs w:val="22"/>
        </w:rPr>
        <w:t>a</w:t>
      </w:r>
      <w:r>
        <w:rPr>
          <w:rFonts w:ascii="Tahoma" w:eastAsia="Tahoma" w:hAnsi="Tahoma" w:cs="Tahoma"/>
          <w:b/>
          <w:sz w:val="22"/>
          <w:szCs w:val="22"/>
        </w:rPr>
        <w:t>m</w:t>
      </w:r>
      <w:proofErr w:type="spellEnd"/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r>
        <w:rPr>
          <w:rFonts w:ascii="Tahoma" w:eastAsia="Tahoma" w:hAnsi="Tahoma" w:cs="Tahoma"/>
          <w:b/>
          <w:spacing w:val="1"/>
          <w:sz w:val="22"/>
          <w:szCs w:val="22"/>
        </w:rPr>
        <w:t>2</w:t>
      </w:r>
      <w:r>
        <w:rPr>
          <w:rFonts w:ascii="Tahoma" w:eastAsia="Tahoma" w:hAnsi="Tahoma" w:cs="Tahoma"/>
          <w:b/>
          <w:sz w:val="22"/>
          <w:szCs w:val="22"/>
        </w:rPr>
        <w:t>4</w:t>
      </w:r>
      <w:r>
        <w:rPr>
          <w:rFonts w:ascii="Tahoma" w:eastAsia="Tahoma" w:hAnsi="Tahoma" w:cs="Tahoma"/>
          <w:b/>
          <w:spacing w:val="-1"/>
          <w:sz w:val="22"/>
          <w:szCs w:val="22"/>
        </w:rPr>
        <w:t xml:space="preserve"> </w:t>
      </w:r>
      <w:proofErr w:type="spellStart"/>
      <w:r>
        <w:rPr>
          <w:rFonts w:ascii="Tahoma" w:eastAsia="Tahoma" w:hAnsi="Tahoma" w:cs="Tahoma"/>
          <w:b/>
          <w:sz w:val="22"/>
          <w:szCs w:val="22"/>
        </w:rPr>
        <w:t>d</w:t>
      </w:r>
      <w:r>
        <w:rPr>
          <w:rFonts w:ascii="Tahoma" w:eastAsia="Tahoma" w:hAnsi="Tahoma" w:cs="Tahoma"/>
          <w:b/>
          <w:spacing w:val="-1"/>
          <w:sz w:val="22"/>
          <w:szCs w:val="22"/>
        </w:rPr>
        <w:t>e</w:t>
      </w:r>
      <w:r>
        <w:rPr>
          <w:rFonts w:ascii="Tahoma" w:eastAsia="Tahoma" w:hAnsi="Tahoma" w:cs="Tahoma"/>
          <w:b/>
          <w:sz w:val="22"/>
          <w:szCs w:val="22"/>
        </w:rPr>
        <w:t>r</w:t>
      </w:r>
      <w:r>
        <w:rPr>
          <w:rFonts w:ascii="Tahoma" w:eastAsia="Tahoma" w:hAnsi="Tahoma" w:cs="Tahoma"/>
          <w:b/>
          <w:spacing w:val="-3"/>
          <w:sz w:val="22"/>
          <w:szCs w:val="22"/>
        </w:rPr>
        <w:t>s</w:t>
      </w:r>
      <w:proofErr w:type="spellEnd"/>
      <w:r>
        <w:rPr>
          <w:rFonts w:ascii="Tahoma" w:eastAsia="Tahoma" w:hAnsi="Tahoma" w:cs="Tahoma"/>
          <w:b/>
          <w:sz w:val="22"/>
          <w:szCs w:val="22"/>
        </w:rPr>
        <w:t>)</w:t>
      </w:r>
    </w:p>
    <w:p w14:paraId="5321AD00" w14:textId="77777777" w:rsidR="00D12E79" w:rsidRDefault="00D12E79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571F696C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F6BA55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5726D9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637A0FBF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BB0613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E4F221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298CB2" w14:textId="77777777" w:rsidR="00D12E79" w:rsidRDefault="00B94881">
            <w:pPr>
              <w:spacing w:before="42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073EB1" w14:textId="77777777" w:rsidR="00D12E79" w:rsidRDefault="00B94881">
            <w:pPr>
              <w:spacing w:before="42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FCBE5B" w14:textId="77777777" w:rsidR="00D12E79" w:rsidRDefault="00B94881">
            <w:pPr>
              <w:spacing w:before="42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33DA46C5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1C2F32" w14:textId="77777777" w:rsidR="00D12E79" w:rsidRDefault="00B94881">
            <w:pPr>
              <w:spacing w:before="42"/>
              <w:ind w:left="129" w:right="14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4B7EA3" w14:textId="77777777" w:rsidR="00D12E79" w:rsidRDefault="00B94881">
            <w:pPr>
              <w:spacing w:before="42"/>
              <w:ind w:left="3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45F539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00DD8CE3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7299A2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CCC66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BA1D40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0102EF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14D8DC7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D9B308" w14:textId="77777777" w:rsidR="00D12E79" w:rsidRDefault="00B94881">
            <w:pPr>
              <w:spacing w:before="42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B60DFA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430204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59B13742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A1B6B7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EB7F39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7C6130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A919BE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0DE710A" w14:textId="77777777">
        <w:trPr>
          <w:trHeight w:hRule="exact" w:val="42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4D998" w14:textId="77777777" w:rsidR="00D12E79" w:rsidRDefault="00B94881">
            <w:pPr>
              <w:spacing w:before="42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5C6EF1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18DB68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60609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427EA1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00CDE4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E770C8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DDD828D" w14:textId="77777777">
        <w:trPr>
          <w:trHeight w:hRule="exact" w:val="432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A351F1" w14:textId="77777777" w:rsidR="00D12E79" w:rsidRDefault="00B94881">
            <w:pPr>
              <w:spacing w:before="39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8B651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B100D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79EC7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72034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F37CB4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03BFAF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F98547C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63D3B" w14:textId="77777777" w:rsidR="00D12E79" w:rsidRDefault="00B94881">
            <w:pPr>
              <w:spacing w:before="39"/>
              <w:ind w:left="129" w:right="14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C7CA63" w14:textId="77777777" w:rsidR="00D12E79" w:rsidRDefault="00B94881">
            <w:pPr>
              <w:spacing w:before="39"/>
              <w:ind w:left="3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AC1C8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CEEB05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1AC3F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DD519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91132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86F283B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EDF9AB" w14:textId="77777777" w:rsidR="00D12E79" w:rsidRDefault="00B94881">
            <w:pPr>
              <w:spacing w:before="39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8FE46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39D74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047770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66E9D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4C08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F9FD1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C9777B2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7475C" w14:textId="77777777" w:rsidR="00D12E79" w:rsidRDefault="00B94881">
            <w:pPr>
              <w:spacing w:before="39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296BC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18F64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ACF017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83643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A8853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B9D1F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3C476CB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D79B71" w14:textId="77777777" w:rsidR="00D12E79" w:rsidRDefault="00B94881">
            <w:pPr>
              <w:spacing w:before="39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73053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9C97B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4A41E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8D09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610F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F56F88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FFF6B53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E210A" w14:textId="77777777" w:rsidR="00D12E79" w:rsidRDefault="00B94881">
            <w:pPr>
              <w:spacing w:before="39"/>
              <w:ind w:left="131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16479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42B5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C076A3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941B9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42C0E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DCA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B01D265" w14:textId="77777777">
        <w:trPr>
          <w:trHeight w:hRule="exact" w:val="68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C530A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E79CC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757326" w14:textId="77777777" w:rsidR="00D12E79" w:rsidRDefault="00B94881">
            <w:pPr>
              <w:spacing w:before="49" w:line="280" w:lineRule="exact"/>
              <w:ind w:left="35" w:righ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CF6D3E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9EC7B4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60189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9CF8CE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CD35EBA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F16B8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7A14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28B84" w14:textId="77777777" w:rsidR="00D12E79" w:rsidRDefault="00B94881">
            <w:pPr>
              <w:spacing w:before="48" w:line="280" w:lineRule="exact"/>
              <w:ind w:left="35" w:right="25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9F0A50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5B843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EC140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CA7AB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F54A57A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E5FD03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7FDE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439DD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C3487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47E1A8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8AFDF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6FAD34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74684943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5D2C0A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6F32B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F910A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00109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8A10E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B66A45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17AD83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777BDD4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F84E7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A6B9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F036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28E6A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7E460E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28737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A13D5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5B1C7759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BA33C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6110E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D1CC2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90C49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37E7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A7ADB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02370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16D8B31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1B6E51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4033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DC8DD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39DBF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8D74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27368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6499CF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AD1EB6E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1AD57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E3DAF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31E9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C9C5B3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2300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8773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3806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19383A9E" w14:textId="77777777">
        <w:trPr>
          <w:trHeight w:hRule="exact" w:val="42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417FAD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CBE9D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D6965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2CBD8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62EC71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59620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D12D4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A99D39B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2D6C9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AB57E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3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585FE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sz w:val="24"/>
                <w:szCs w:val="24"/>
              </w:rPr>
              <w:t>nomy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652906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E36C7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4442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76835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4425C6F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7DF2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1A144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8813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7ED124BD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B751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48257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D1F07E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03D65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4EE7DFDB" w14:textId="77777777">
        <w:trPr>
          <w:trHeight w:hRule="exact" w:val="68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E0FB33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11841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04E81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gi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784827EC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306EB7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41E3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75B74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DC424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70A45229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83BFA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5B72F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4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56EBD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jec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a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ge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A1623B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4238D7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B6DEA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0493BB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785A740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F0D7F1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992BDE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34AC1A" w14:textId="77777777" w:rsidR="00D12E79" w:rsidRDefault="00B94881">
            <w:pPr>
              <w:spacing w:before="49" w:line="280" w:lineRule="exact"/>
              <w:ind w:left="35" w:right="2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B5416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1B95A689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22A7BD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789F2EC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392BD7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5653A45B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51B50" w14:textId="77777777" w:rsidR="00D12E79" w:rsidRDefault="00D12E79"/>
        </w:tc>
      </w:tr>
      <w:tr w:rsidR="00D12E79" w14:paraId="58E90E60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6E1E42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8BCC47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894D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2B5CE" w14:textId="77777777" w:rsidR="00D12E79" w:rsidRDefault="00B94881">
            <w:pPr>
              <w:spacing w:before="5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54E38" w14:textId="77777777" w:rsidR="00D12E79" w:rsidRDefault="00B94881">
            <w:pPr>
              <w:spacing w:before="5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767E88" w14:textId="77777777" w:rsidR="00D12E79" w:rsidRDefault="00B94881">
            <w:pPr>
              <w:spacing w:before="5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E0E620" w14:textId="77777777" w:rsidR="00D12E79" w:rsidRDefault="00D12E79"/>
        </w:tc>
      </w:tr>
    </w:tbl>
    <w:p w14:paraId="7FD94DEA" w14:textId="77777777" w:rsidR="00D12E79" w:rsidRDefault="00D12E79">
      <w:pPr>
        <w:sectPr w:rsidR="00D12E79">
          <w:pgSz w:w="11940" w:h="16860"/>
          <w:pgMar w:top="1340" w:right="1260" w:bottom="280" w:left="1240" w:header="0" w:footer="898" w:gutter="0"/>
          <w:cols w:space="708"/>
        </w:sectPr>
      </w:pPr>
    </w:p>
    <w:p w14:paraId="4E8F106E" w14:textId="77777777" w:rsidR="00D12E79" w:rsidRDefault="00D12E7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07E80558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620B4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183F1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BF7343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B5D2D0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6570F8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ABBA3A" w14:textId="77777777" w:rsidR="00D12E79" w:rsidRDefault="00D12E79"/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41EA1" w14:textId="77777777" w:rsidR="00D12E79" w:rsidRDefault="00D12E79"/>
        </w:tc>
      </w:tr>
      <w:tr w:rsidR="00D12E79" w14:paraId="03ACE1CF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1C860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10E8B0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BB6B4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KRED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1027C3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D245ED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D13FA9" w14:textId="77777777" w:rsidR="00D12E79" w:rsidRDefault="00B94881">
            <w:pPr>
              <w:spacing w:before="51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7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83F076" w14:textId="77777777" w:rsidR="00D12E79" w:rsidRDefault="00D12E79"/>
        </w:tc>
      </w:tr>
    </w:tbl>
    <w:p w14:paraId="1A5F7288" w14:textId="77777777" w:rsidR="00D12E79" w:rsidRDefault="00D12E79">
      <w:pPr>
        <w:spacing w:before="12" w:line="240" w:lineRule="exact"/>
        <w:rPr>
          <w:sz w:val="24"/>
          <w:szCs w:val="24"/>
        </w:rPr>
      </w:pPr>
    </w:p>
    <w:p w14:paraId="5AB984F3" w14:textId="77777777" w:rsidR="00D12E79" w:rsidRDefault="00B94881">
      <w:pPr>
        <w:spacing w:before="17"/>
        <w:ind w:left="502" w:right="123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eastAsia="Tahoma" w:hAnsi="Tahoma" w:cs="Tahoma"/>
          <w:sz w:val="24"/>
          <w:szCs w:val="24"/>
        </w:rPr>
        <w:t>Bi</w:t>
      </w:r>
      <w:r>
        <w:rPr>
          <w:rFonts w:ascii="Tahoma" w:eastAsia="Tahoma" w:hAnsi="Tahoma" w:cs="Tahoma"/>
          <w:spacing w:val="1"/>
          <w:sz w:val="24"/>
          <w:szCs w:val="24"/>
        </w:rPr>
        <w:t>l</w:t>
      </w:r>
      <w:r>
        <w:rPr>
          <w:rFonts w:ascii="Tahoma" w:eastAsia="Tahoma" w:hAnsi="Tahoma" w:cs="Tahoma"/>
          <w:sz w:val="24"/>
          <w:szCs w:val="24"/>
        </w:rPr>
        <w:t>gisa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d</w:t>
      </w:r>
      <w:r>
        <w:rPr>
          <w:rFonts w:ascii="Tahoma" w:eastAsia="Tahoma" w:hAnsi="Tahoma" w:cs="Tahoma"/>
          <w:spacing w:val="1"/>
          <w:sz w:val="24"/>
          <w:szCs w:val="24"/>
        </w:rPr>
        <w:t>is</w:t>
      </w:r>
      <w:r>
        <w:rPr>
          <w:rFonts w:ascii="Tahoma" w:eastAsia="Tahoma" w:hAnsi="Tahoma" w:cs="Tahoma"/>
          <w:sz w:val="24"/>
          <w:szCs w:val="24"/>
        </w:rPr>
        <w:t>li</w:t>
      </w:r>
      <w:r>
        <w:rPr>
          <w:rFonts w:ascii="Tahoma" w:eastAsia="Tahoma" w:hAnsi="Tahoma" w:cs="Tahoma"/>
          <w:spacing w:val="-1"/>
          <w:sz w:val="24"/>
          <w:szCs w:val="24"/>
        </w:rPr>
        <w:t>ğ</w:t>
      </w:r>
      <w:r>
        <w:rPr>
          <w:rFonts w:ascii="Tahoma" w:eastAsia="Tahoma" w:hAnsi="Tahoma" w:cs="Tahoma"/>
          <w:sz w:val="24"/>
          <w:szCs w:val="24"/>
        </w:rPr>
        <w:t>i</w:t>
      </w:r>
      <w:proofErr w:type="spellEnd"/>
      <w:proofErr w:type="gram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MECE </w:t>
      </w:r>
      <w:r>
        <w:rPr>
          <w:rFonts w:ascii="Tahoma" w:eastAsia="Tahoma" w:hAnsi="Tahoma" w:cs="Tahoma"/>
          <w:spacing w:val="9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</w:t>
      </w:r>
      <w:r>
        <w:rPr>
          <w:rFonts w:ascii="Tahoma" w:eastAsia="Tahoma" w:hAnsi="Tahoma" w:cs="Tahoma"/>
          <w:spacing w:val="3"/>
          <w:sz w:val="24"/>
          <w:szCs w:val="24"/>
        </w:rPr>
        <w:t>0</w:t>
      </w:r>
      <w:r>
        <w:rPr>
          <w:rFonts w:ascii="Tahoma" w:eastAsia="Tahoma" w:hAnsi="Tahoma" w:cs="Tahoma"/>
          <w:sz w:val="24"/>
          <w:szCs w:val="24"/>
        </w:rPr>
        <w:t xml:space="preserve">0 </w:t>
      </w:r>
      <w:r>
        <w:rPr>
          <w:rFonts w:ascii="Tahoma" w:eastAsia="Tahoma" w:hAnsi="Tahoma" w:cs="Tahoma"/>
          <w:spacing w:val="1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k</w:t>
      </w:r>
      <w:r>
        <w:rPr>
          <w:rFonts w:ascii="Tahoma" w:eastAsia="Tahoma" w:hAnsi="Tahoma" w:cs="Tahoma"/>
          <w:spacing w:val="-1"/>
          <w:sz w:val="24"/>
          <w:szCs w:val="24"/>
        </w:rPr>
        <w:t>at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z w:val="24"/>
          <w:szCs w:val="24"/>
        </w:rPr>
        <w:t>nik</w:t>
      </w:r>
      <w:proofErr w:type="spellEnd"/>
    </w:p>
    <w:p w14:paraId="1A2E4B4D" w14:textId="77777777" w:rsidR="00D12E79" w:rsidRDefault="00B94881">
      <w:pPr>
        <w:spacing w:line="280" w:lineRule="exact"/>
        <w:ind w:left="901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position w:val="-1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g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pacing w:val="-5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imd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a</w:t>
      </w:r>
      <w:proofErr w:type="spellEnd"/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>.</w:t>
      </w:r>
    </w:p>
    <w:p w14:paraId="7D0B8776" w14:textId="77777777" w:rsidR="00D12E79" w:rsidRDefault="00D12E79">
      <w:pPr>
        <w:spacing w:before="8" w:line="140" w:lineRule="exact"/>
        <w:rPr>
          <w:sz w:val="15"/>
          <w:szCs w:val="15"/>
        </w:rPr>
      </w:pPr>
    </w:p>
    <w:p w14:paraId="3E58A670" w14:textId="77777777" w:rsidR="00D12E79" w:rsidRDefault="00D12E79">
      <w:pPr>
        <w:spacing w:line="200" w:lineRule="exact"/>
      </w:pPr>
    </w:p>
    <w:p w14:paraId="69F5F82B" w14:textId="77777777" w:rsidR="00D12E79" w:rsidRDefault="00D12E79">
      <w:pPr>
        <w:spacing w:line="200" w:lineRule="exact"/>
      </w:pPr>
    </w:p>
    <w:p w14:paraId="1C3E6F87" w14:textId="77777777" w:rsidR="00D12E79" w:rsidRDefault="00D12E79">
      <w:pPr>
        <w:spacing w:line="200" w:lineRule="exact"/>
      </w:pPr>
    </w:p>
    <w:p w14:paraId="224942B8" w14:textId="77777777" w:rsidR="00D12E79" w:rsidRDefault="00D12E79">
      <w:pPr>
        <w:spacing w:line="200" w:lineRule="exact"/>
      </w:pPr>
    </w:p>
    <w:p w14:paraId="6F915AEB" w14:textId="77777777" w:rsidR="00D12E79" w:rsidRDefault="00D12E79">
      <w:pPr>
        <w:spacing w:line="200" w:lineRule="exact"/>
      </w:pPr>
    </w:p>
    <w:p w14:paraId="3659CD8D" w14:textId="77777777" w:rsidR="00D12E79" w:rsidRDefault="00B94881">
      <w:pPr>
        <w:ind w:left="2764" w:right="2380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z w:val="28"/>
          <w:szCs w:val="28"/>
        </w:rPr>
        <w:t>E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ü</w:t>
      </w:r>
      <w:r>
        <w:rPr>
          <w:rFonts w:ascii="Tahoma" w:eastAsia="Tahoma" w:hAnsi="Tahoma" w:cs="Tahoma"/>
          <w:b/>
          <w:spacing w:val="-5"/>
          <w:sz w:val="28"/>
          <w:szCs w:val="28"/>
        </w:rPr>
        <w:t>s</w:t>
      </w:r>
      <w:r>
        <w:rPr>
          <w:rFonts w:ascii="Tahoma" w:eastAsia="Tahoma" w:hAnsi="Tahoma" w:cs="Tahoma"/>
          <w:b/>
          <w:spacing w:val="1"/>
          <w:sz w:val="28"/>
          <w:szCs w:val="28"/>
        </w:rPr>
        <w:t>tr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-2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s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2E2F6E85" w14:textId="77777777" w:rsidR="00D12E79" w:rsidRDefault="00B94881">
      <w:pPr>
        <w:spacing w:before="7" w:line="280" w:lineRule="exact"/>
        <w:ind w:left="539" w:right="15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sz w:val="24"/>
          <w:szCs w:val="24"/>
        </w:rPr>
        <w:t>2</w:t>
      </w:r>
      <w:r>
        <w:rPr>
          <w:rFonts w:ascii="Tahoma" w:eastAsia="Tahoma" w:hAnsi="Tahoma" w:cs="Tahoma"/>
          <w:b/>
          <w:sz w:val="24"/>
          <w:szCs w:val="24"/>
        </w:rPr>
        <w:t xml:space="preserve">0 </w:t>
      </w:r>
      <w:proofErr w:type="spellStart"/>
      <w:r>
        <w:rPr>
          <w:rFonts w:ascii="Tahoma" w:eastAsia="Tahoma" w:hAnsi="Tahoma" w:cs="Tahoma"/>
          <w:b/>
          <w:spacing w:val="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sz w:val="24"/>
          <w:szCs w:val="24"/>
        </w:rPr>
        <w:t>r</w:t>
      </w:r>
      <w:r>
        <w:rPr>
          <w:rFonts w:ascii="Tahoma" w:eastAsia="Tahoma" w:hAnsi="Tahoma" w:cs="Tahoma"/>
          <w:b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sz w:val="24"/>
          <w:szCs w:val="24"/>
        </w:rPr>
        <w:t>er</w:t>
      </w:r>
      <w:r>
        <w:rPr>
          <w:rFonts w:ascii="Tahoma" w:eastAsia="Tahoma" w:hAnsi="Tahoma" w:cs="Tahoma"/>
          <w:b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b/>
          <w:spacing w:val="3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-1"/>
          <w:sz w:val="24"/>
          <w:szCs w:val="24"/>
        </w:rPr>
        <w:t>I</w:t>
      </w:r>
      <w:r>
        <w:rPr>
          <w:rFonts w:ascii="Tahoma" w:eastAsia="Tahoma" w:hAnsi="Tahoma" w:cs="Tahoma"/>
          <w:b/>
          <w:sz w:val="24"/>
          <w:szCs w:val="24"/>
        </w:rPr>
        <w:t xml:space="preserve">E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kodlu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sz w:val="24"/>
          <w:szCs w:val="24"/>
        </w:rPr>
        <w:t>o</w:t>
      </w:r>
      <w:r>
        <w:rPr>
          <w:rFonts w:ascii="Tahoma" w:eastAsia="Tahoma" w:hAnsi="Tahoma" w:cs="Tahoma"/>
          <w:b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sz w:val="24"/>
          <w:szCs w:val="24"/>
        </w:rPr>
        <w:t>m</w:t>
      </w:r>
      <w:r>
        <w:rPr>
          <w:rFonts w:ascii="Tahoma" w:eastAsia="Tahoma" w:hAnsi="Tahoma" w:cs="Tahoma"/>
          <w:b/>
          <w:sz w:val="24"/>
          <w:szCs w:val="24"/>
        </w:rPr>
        <w:t>a</w:t>
      </w:r>
      <w:r>
        <w:rPr>
          <w:rFonts w:ascii="Tahoma" w:eastAsia="Tahoma" w:hAnsi="Tahoma" w:cs="Tahoma"/>
          <w:b/>
          <w:spacing w:val="1"/>
          <w:sz w:val="24"/>
          <w:szCs w:val="24"/>
        </w:rPr>
        <w:t>y</w:t>
      </w:r>
      <w:r>
        <w:rPr>
          <w:rFonts w:ascii="Tahoma" w:eastAsia="Tahoma" w:hAnsi="Tahoma" w:cs="Tahoma"/>
          <w:b/>
          <w:sz w:val="24"/>
          <w:szCs w:val="24"/>
        </w:rPr>
        <w:t>an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2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te</w:t>
      </w:r>
      <w:r>
        <w:rPr>
          <w:rFonts w:ascii="Tahoma" w:eastAsia="Tahoma" w:hAnsi="Tahoma" w:cs="Tahoma"/>
          <w:b/>
          <w:spacing w:val="-1"/>
          <w:sz w:val="24"/>
          <w:szCs w:val="24"/>
        </w:rPr>
        <w:t>k</w:t>
      </w:r>
      <w:r>
        <w:rPr>
          <w:rFonts w:ascii="Tahoma" w:eastAsia="Tahoma" w:hAnsi="Tahoma" w:cs="Tahoma"/>
          <w:b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b/>
          <w:spacing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sz w:val="24"/>
          <w:szCs w:val="24"/>
        </w:rPr>
        <w:t>l</w:t>
      </w:r>
      <w:r>
        <w:rPr>
          <w:rFonts w:ascii="Tahoma" w:eastAsia="Tahoma" w:hAnsi="Tahoma" w:cs="Tahoma"/>
          <w:b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sz w:val="24"/>
          <w:szCs w:val="24"/>
        </w:rPr>
        <w:t>r</w:t>
      </w:r>
      <w:r>
        <w:rPr>
          <w:rFonts w:ascii="Tahoma" w:eastAsia="Tahoma" w:hAnsi="Tahoma" w:cs="Tahoma"/>
          <w:b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olmak</w:t>
      </w:r>
      <w:proofErr w:type="spellEnd"/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ü</w:t>
      </w:r>
      <w:r>
        <w:rPr>
          <w:rFonts w:ascii="Tahoma" w:eastAsia="Tahoma" w:hAnsi="Tahoma" w:cs="Tahoma"/>
          <w:b/>
          <w:spacing w:val="1"/>
          <w:sz w:val="24"/>
          <w:szCs w:val="24"/>
        </w:rPr>
        <w:t>z</w:t>
      </w:r>
      <w:r>
        <w:rPr>
          <w:rFonts w:ascii="Tahoma" w:eastAsia="Tahoma" w:hAnsi="Tahoma" w:cs="Tahoma"/>
          <w:b/>
          <w:spacing w:val="-1"/>
          <w:sz w:val="24"/>
          <w:szCs w:val="24"/>
        </w:rPr>
        <w:t>er</w:t>
      </w:r>
      <w:r>
        <w:rPr>
          <w:rFonts w:ascii="Tahoma" w:eastAsia="Tahoma" w:hAnsi="Tahoma" w:cs="Tahoma"/>
          <w:b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sz w:val="24"/>
          <w:szCs w:val="24"/>
        </w:rPr>
        <w:t>t</w:t>
      </w:r>
      <w:r>
        <w:rPr>
          <w:rFonts w:ascii="Tahoma" w:eastAsia="Tahoma" w:hAnsi="Tahoma" w:cs="Tahoma"/>
          <w:b/>
          <w:sz w:val="24"/>
          <w:szCs w:val="24"/>
        </w:rPr>
        <w:t>oplam</w:t>
      </w:r>
      <w:proofErr w:type="spellEnd"/>
      <w:r>
        <w:rPr>
          <w:rFonts w:ascii="Tahoma" w:eastAsia="Tahoma" w:hAnsi="Tahoma" w:cs="Tahoma"/>
          <w:b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sz w:val="24"/>
          <w:szCs w:val="24"/>
        </w:rPr>
        <w:t>2</w:t>
      </w:r>
      <w:r>
        <w:rPr>
          <w:rFonts w:ascii="Tahoma" w:eastAsia="Tahoma" w:hAnsi="Tahoma" w:cs="Tahoma"/>
          <w:b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>)</w:t>
      </w:r>
    </w:p>
    <w:p w14:paraId="6CAFA50D" w14:textId="77777777" w:rsidR="00D12E79" w:rsidRDefault="00D12E79">
      <w:pPr>
        <w:spacing w:before="12" w:line="260" w:lineRule="exact"/>
        <w:rPr>
          <w:sz w:val="26"/>
          <w:szCs w:val="26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28FD07DF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5BE187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E7D0F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0C491E54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1D3AA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F229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BE7DC7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C185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6F2577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2338DE29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3ADFD" w14:textId="77777777" w:rsidR="00D12E79" w:rsidRDefault="00B94881">
            <w:pPr>
              <w:spacing w:before="39"/>
              <w:ind w:left="129" w:right="14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D66A53" w14:textId="77777777" w:rsidR="00D12E79" w:rsidRDefault="00B94881">
            <w:pPr>
              <w:spacing w:before="39"/>
              <w:ind w:left="3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B9BA7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4D32FF35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572E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56F1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44A705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C82B7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237B96B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AF8184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88EC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947D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2713F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61FD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0093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D7C5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4285C0C7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D13755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447C3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E16A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9717B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75EA0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EDB1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7DA1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1A6B613D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15CC6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90E08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02C1F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D8AEB3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2CDE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1548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64C1C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0602C66" w14:textId="77777777">
        <w:trPr>
          <w:trHeight w:hRule="exact" w:val="42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7E287E" w14:textId="77777777" w:rsidR="00D12E79" w:rsidRDefault="00B94881">
            <w:pPr>
              <w:spacing w:before="40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E4409E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8FB4E1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1B0085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FAD8F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E2061E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116519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110AB581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94275C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B6DA4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DF9D5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A324F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CEBB5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F6436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85EE10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E611EDB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E1D999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65A43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599F7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471E4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623EC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0FF540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404343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C342B84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E99644" w14:textId="77777777" w:rsidR="00D12E79" w:rsidRDefault="00B94881">
            <w:pPr>
              <w:spacing w:before="42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369F51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8AE6DB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C71FEC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207BB3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64922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A085A7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BCDC75A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76243F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594EB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CB2EB" w14:textId="77777777" w:rsidR="00D12E79" w:rsidRDefault="00B94881">
            <w:pPr>
              <w:spacing w:before="49" w:line="280" w:lineRule="exact"/>
              <w:ind w:left="35" w:right="6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D8BA50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7059D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33719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99513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F939BF2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65CB1F" w14:textId="77777777" w:rsidR="00D12E79" w:rsidRDefault="00B94881">
            <w:pPr>
              <w:spacing w:before="42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2E2ED0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C6D781" w14:textId="77777777" w:rsidR="00D12E79" w:rsidRDefault="00B94881">
            <w:pPr>
              <w:spacing w:before="55" w:line="260" w:lineRule="exact"/>
              <w:ind w:left="35" w:right="25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461FBD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C987D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2AC94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939A4E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E28DBAC" w14:textId="77777777">
        <w:trPr>
          <w:trHeight w:hRule="exact" w:val="42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D26543" w14:textId="77777777" w:rsidR="00D12E79" w:rsidRDefault="00B94881">
            <w:pPr>
              <w:spacing w:before="42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386B8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D41057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83CF18" w14:textId="77777777" w:rsidR="00D12E79" w:rsidRDefault="00B94881">
            <w:pPr>
              <w:spacing w:before="54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AC9E5D" w14:textId="77777777" w:rsidR="00D12E79" w:rsidRDefault="00B94881">
            <w:pPr>
              <w:spacing w:before="54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43D0A" w14:textId="77777777" w:rsidR="00D12E79" w:rsidRDefault="00B94881">
            <w:pPr>
              <w:spacing w:before="54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E667CC" w14:textId="77777777" w:rsidR="00D12E79" w:rsidRDefault="00B94881">
            <w:pPr>
              <w:spacing w:before="54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716E8882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011C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37C7C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F8031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9C9054" w14:textId="77777777" w:rsidR="00D12E79" w:rsidRDefault="00B94881">
            <w:pPr>
              <w:spacing w:before="68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59DF14" w14:textId="77777777" w:rsidR="00D12E79" w:rsidRDefault="00B94881">
            <w:pPr>
              <w:spacing w:before="68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CFBFB5" w14:textId="77777777" w:rsidR="00D12E79" w:rsidRDefault="00B94881">
            <w:pPr>
              <w:spacing w:before="68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FA5A7E" w14:textId="77777777" w:rsidR="00D12E79" w:rsidRDefault="00B94881">
            <w:pPr>
              <w:spacing w:before="68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B0C6774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7E36E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5CC4B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F3341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2306A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28DB4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3213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DDE0F8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B92E020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E9B36B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94E76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7DA0C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8E9829" w14:textId="77777777" w:rsidR="00D12E79" w:rsidRDefault="00B94881">
            <w:pPr>
              <w:spacing w:before="54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7045DE" w14:textId="77777777" w:rsidR="00D12E79" w:rsidRDefault="00B94881">
            <w:pPr>
              <w:spacing w:before="54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3541EC" w14:textId="77777777" w:rsidR="00D12E79" w:rsidRDefault="00B94881">
            <w:pPr>
              <w:spacing w:before="54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2EC044" w14:textId="77777777" w:rsidR="00D12E79" w:rsidRDefault="00B94881">
            <w:pPr>
              <w:spacing w:before="54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5816F39E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ACE2E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A538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B302B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7BE173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84D0B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8EC4E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9E39A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25DED42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8CCB7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6709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FB35D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C534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2418D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DA03F0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D5F67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123C3A1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3BA4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EDB2D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F3EBA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3586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843EB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7BD4A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5978D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47D125F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D54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47AE5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F7D80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278CF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5896D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F49C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DF81A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9BB96AF" w14:textId="77777777">
        <w:trPr>
          <w:trHeight w:hRule="exact" w:val="68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369D47" w14:textId="77777777" w:rsidR="00D12E79" w:rsidRDefault="00B94881">
            <w:pPr>
              <w:spacing w:before="42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3C93AB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F9F005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1079D50C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EF01F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7EA908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277498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B0B925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</w:tbl>
    <w:p w14:paraId="3C909409" w14:textId="77777777" w:rsidR="00D12E79" w:rsidRDefault="00D12E79">
      <w:pPr>
        <w:sectPr w:rsidR="00D12E79">
          <w:pgSz w:w="11940" w:h="16860"/>
          <w:pgMar w:top="1280" w:right="1260" w:bottom="280" w:left="1240" w:header="0" w:footer="898" w:gutter="0"/>
          <w:cols w:space="708"/>
        </w:sectPr>
      </w:pPr>
    </w:p>
    <w:p w14:paraId="118BFCA8" w14:textId="77777777" w:rsidR="00D12E79" w:rsidRDefault="00D12E7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6D8C8FE5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687546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7D9C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1A1E26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400391DD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FFA114" w14:textId="77777777" w:rsidR="00D12E79" w:rsidRDefault="00B94881">
            <w:pPr>
              <w:spacing w:before="40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D35547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7B7CE8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738A46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5BF55B06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7936A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33A007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8F1F2F" w14:textId="77777777" w:rsidR="00D12E79" w:rsidRDefault="00B94881">
            <w:pPr>
              <w:spacing w:before="49" w:line="280" w:lineRule="exact"/>
              <w:ind w:left="35" w:right="1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AC249E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4C05935F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F3726A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72790A3F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B0681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788540D3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14E72C" w14:textId="77777777" w:rsidR="00D12E79" w:rsidRDefault="00D12E79"/>
        </w:tc>
      </w:tr>
      <w:tr w:rsidR="00D12E79" w14:paraId="3796ABC5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B1DF6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5482B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E5EED" w14:textId="77777777" w:rsidR="00D12E79" w:rsidRDefault="00B94881">
            <w:pPr>
              <w:spacing w:before="49" w:line="280" w:lineRule="exact"/>
              <w:ind w:left="35" w:right="1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C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G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CAAFA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7EC7FC7A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2DD558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4E5E8914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BDA4A0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561583A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29B90" w14:textId="77777777" w:rsidR="00D12E79" w:rsidRDefault="00D12E79"/>
        </w:tc>
      </w:tr>
      <w:tr w:rsidR="00D12E79" w14:paraId="7E1BB10E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A4870D8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81DE4DD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DE1B65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KRED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71C3EEF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1A713E4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1B2ED17" w14:textId="77777777" w:rsidR="00D12E79" w:rsidRDefault="00B94881">
            <w:pPr>
              <w:spacing w:before="54"/>
              <w:ind w:left="35" w:right="-2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7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83E6E56" w14:textId="77777777" w:rsidR="00D12E79" w:rsidRDefault="00D12E79"/>
        </w:tc>
      </w:tr>
    </w:tbl>
    <w:p w14:paraId="076461CC" w14:textId="77777777" w:rsidR="00D12E79" w:rsidRDefault="00D12E79">
      <w:pPr>
        <w:spacing w:before="5" w:line="240" w:lineRule="exact"/>
        <w:rPr>
          <w:sz w:val="24"/>
          <w:szCs w:val="24"/>
        </w:rPr>
      </w:pPr>
    </w:p>
    <w:p w14:paraId="31087E64" w14:textId="77777777" w:rsidR="00D12E79" w:rsidRDefault="00B94881">
      <w:pPr>
        <w:spacing w:before="17"/>
        <w:ind w:left="500" w:right="152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</w:t>
      </w:r>
      <w:r>
        <w:rPr>
          <w:spacing w:val="50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eastAsia="Tahoma" w:hAnsi="Tahoma" w:cs="Tahoma"/>
          <w:sz w:val="24"/>
          <w:szCs w:val="24"/>
        </w:rPr>
        <w:t>Endü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d</w:t>
      </w:r>
      <w:r>
        <w:rPr>
          <w:rFonts w:ascii="Tahoma" w:eastAsia="Tahoma" w:hAnsi="Tahoma" w:cs="Tahoma"/>
          <w:spacing w:val="1"/>
          <w:sz w:val="24"/>
          <w:szCs w:val="24"/>
        </w:rPr>
        <w:t>is</w:t>
      </w:r>
      <w:r>
        <w:rPr>
          <w:rFonts w:ascii="Tahoma" w:eastAsia="Tahoma" w:hAnsi="Tahoma" w:cs="Tahoma"/>
          <w:sz w:val="24"/>
          <w:szCs w:val="24"/>
        </w:rPr>
        <w:t>liği</w:t>
      </w:r>
      <w:proofErr w:type="spellEnd"/>
      <w:proofErr w:type="gram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MECE </w:t>
      </w:r>
      <w:r>
        <w:rPr>
          <w:rFonts w:ascii="Tahoma" w:eastAsia="Tahoma" w:hAnsi="Tahoma" w:cs="Tahoma"/>
          <w:spacing w:val="26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 xml:space="preserve">0 </w:t>
      </w:r>
      <w:r>
        <w:rPr>
          <w:rFonts w:ascii="Tahoma" w:eastAsia="Tahoma" w:hAnsi="Tahoma" w:cs="Tahoma"/>
          <w:spacing w:val="2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t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k</w:t>
      </w:r>
      <w:r>
        <w:rPr>
          <w:rFonts w:ascii="Tahoma" w:eastAsia="Tahoma" w:hAnsi="Tahoma" w:cs="Tahoma"/>
          <w:spacing w:val="-1"/>
          <w:sz w:val="24"/>
          <w:szCs w:val="24"/>
        </w:rPr>
        <w:t>at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z w:val="24"/>
          <w:szCs w:val="24"/>
        </w:rPr>
        <w:t>nik</w:t>
      </w:r>
      <w:proofErr w:type="spellEnd"/>
    </w:p>
    <w:p w14:paraId="2DE58D68" w14:textId="77777777" w:rsidR="00D12E79" w:rsidRDefault="00B94881">
      <w:pPr>
        <w:spacing w:line="260" w:lineRule="exact"/>
        <w:ind w:left="901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position w:val="-1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g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birim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a</w:t>
      </w:r>
      <w:proofErr w:type="spellEnd"/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>.</w:t>
      </w:r>
    </w:p>
    <w:p w14:paraId="5A6EA8C5" w14:textId="77777777" w:rsidR="00D12E79" w:rsidRDefault="00D12E79">
      <w:pPr>
        <w:spacing w:line="200" w:lineRule="exact"/>
      </w:pPr>
    </w:p>
    <w:p w14:paraId="624D6D2C" w14:textId="77777777" w:rsidR="00D12E79" w:rsidRDefault="00D12E79">
      <w:pPr>
        <w:spacing w:line="200" w:lineRule="exact"/>
      </w:pPr>
    </w:p>
    <w:p w14:paraId="4F62287F" w14:textId="77777777" w:rsidR="00D12E79" w:rsidRDefault="00D12E79">
      <w:pPr>
        <w:spacing w:line="200" w:lineRule="exact"/>
      </w:pPr>
    </w:p>
    <w:p w14:paraId="03B85F1D" w14:textId="77777777" w:rsidR="00D12E79" w:rsidRDefault="00D12E79">
      <w:pPr>
        <w:spacing w:before="8" w:line="260" w:lineRule="exact"/>
        <w:rPr>
          <w:sz w:val="26"/>
          <w:szCs w:val="26"/>
        </w:rPr>
      </w:pPr>
    </w:p>
    <w:p w14:paraId="5325A03E" w14:textId="77777777" w:rsidR="00D12E79" w:rsidRDefault="00B94881">
      <w:pPr>
        <w:ind w:left="2082" w:right="1700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2"/>
          <w:sz w:val="28"/>
          <w:szCs w:val="28"/>
        </w:rPr>
        <w:t>z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e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i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</w:t>
      </w:r>
      <w:r>
        <w:rPr>
          <w:rFonts w:ascii="Tahoma" w:eastAsia="Tahoma" w:hAnsi="Tahoma" w:cs="Tahoma"/>
          <w:b/>
          <w:sz w:val="28"/>
          <w:szCs w:val="28"/>
        </w:rPr>
        <w:t>imi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8"/>
          <w:szCs w:val="28"/>
        </w:rPr>
        <w:t>v</w:t>
      </w:r>
      <w:r>
        <w:rPr>
          <w:rFonts w:ascii="Tahoma" w:eastAsia="Tahoma" w:hAnsi="Tahoma" w:cs="Tahoma"/>
          <w:b/>
          <w:sz w:val="28"/>
          <w:szCs w:val="28"/>
        </w:rPr>
        <w:t>e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</w:t>
      </w:r>
      <w:r>
        <w:rPr>
          <w:rFonts w:ascii="Tahoma" w:eastAsia="Tahoma" w:hAnsi="Tahoma" w:cs="Tahoma"/>
          <w:b/>
          <w:spacing w:val="-2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</w:t>
      </w:r>
      <w:proofErr w:type="spellEnd"/>
    </w:p>
    <w:p w14:paraId="65815A04" w14:textId="77777777" w:rsidR="00D12E79" w:rsidRDefault="00B94881">
      <w:pPr>
        <w:spacing w:line="280" w:lineRule="exact"/>
        <w:ind w:left="759" w:right="376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1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9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C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E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kodlu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n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 2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te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k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b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4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k</w:t>
      </w:r>
      <w:proofErr w:type="spellEnd"/>
    </w:p>
    <w:p w14:paraId="2E673015" w14:textId="77777777" w:rsidR="00D12E79" w:rsidRDefault="00B94881">
      <w:pPr>
        <w:spacing w:line="280" w:lineRule="exact"/>
        <w:ind w:left="3535" w:right="3152"/>
        <w:jc w:val="center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ü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oplam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1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47AC6D4B" w14:textId="77777777" w:rsidR="00D12E79" w:rsidRDefault="00D12E79">
      <w:pPr>
        <w:spacing w:before="15" w:line="260" w:lineRule="exact"/>
        <w:rPr>
          <w:sz w:val="26"/>
          <w:szCs w:val="26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1212"/>
        <w:gridCol w:w="4124"/>
        <w:gridCol w:w="278"/>
        <w:gridCol w:w="264"/>
        <w:gridCol w:w="396"/>
        <w:gridCol w:w="699"/>
      </w:tblGrid>
      <w:tr w:rsidR="00D12E79" w14:paraId="64281B63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E9C404" w14:textId="77777777" w:rsidR="00D12E79" w:rsidRDefault="00D12E79"/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11AB4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13E41311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C320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892A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801060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0113AE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5CEE2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50E9DC49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F9607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1B8E6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336CB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53DEC48E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27632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13109B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70CA72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1363D6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AA1951C" w14:textId="77777777">
        <w:trPr>
          <w:trHeight w:hRule="exact" w:val="428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B4CAAA" w14:textId="77777777" w:rsidR="00D12E79" w:rsidRDefault="00B94881">
            <w:pPr>
              <w:spacing w:before="40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CFB60C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87BF7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99259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0030CF" w14:textId="77777777" w:rsidR="00D12E79" w:rsidRDefault="00B94881">
            <w:pPr>
              <w:spacing w:before="40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5D2BD3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670117" w14:textId="77777777" w:rsidR="00D12E79" w:rsidRDefault="00B94881">
            <w:pPr>
              <w:spacing w:before="40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49C34B83" w14:textId="77777777">
        <w:trPr>
          <w:trHeight w:hRule="exact" w:val="427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E2577F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43749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DC62F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CDEB6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CCE5C7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7B378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CFAED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238BFF7" w14:textId="77777777">
        <w:trPr>
          <w:trHeight w:hRule="exact" w:val="430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34AC44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C1981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F3F5E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2D996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63C3C4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59EF8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46BFCB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610E4D2" w14:textId="77777777">
        <w:trPr>
          <w:trHeight w:hRule="exact" w:val="427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292BE4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5966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7DFA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7D167E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4920D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F3D1F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CBD757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3C93A99" w14:textId="77777777">
        <w:trPr>
          <w:trHeight w:hRule="exact" w:val="427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271950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0307C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4E1E8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F70F71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18446F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0633C2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FC86B8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69A0770" w14:textId="77777777">
        <w:trPr>
          <w:trHeight w:hRule="exact" w:val="430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DA063B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2DC8A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7392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D89DD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2CAABB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9EAF6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C2310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2638B17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C1972" w14:textId="77777777" w:rsidR="00D12E79" w:rsidRDefault="00B94881">
            <w:pPr>
              <w:spacing w:before="39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9086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931C2D" w14:textId="77777777" w:rsidR="00D12E79" w:rsidRDefault="00B94881">
            <w:pPr>
              <w:spacing w:before="49" w:line="280" w:lineRule="exact"/>
              <w:ind w:left="35" w:right="7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CA0E5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55405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5340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FB010A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E786764" w14:textId="77777777">
        <w:trPr>
          <w:trHeight w:hRule="exact" w:val="685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DBBC81" w14:textId="77777777" w:rsidR="00D12E79" w:rsidRDefault="00B94881">
            <w:pPr>
              <w:spacing w:before="40"/>
              <w:ind w:left="134" w:right="14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DBA82F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CFEEB7" w14:textId="77777777" w:rsidR="00D12E79" w:rsidRDefault="00B94881">
            <w:pPr>
              <w:spacing w:before="50" w:line="280" w:lineRule="exact"/>
              <w:ind w:left="35" w:right="26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059B93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E3FF9" w14:textId="77777777" w:rsidR="00D12E79" w:rsidRDefault="00B94881">
            <w:pPr>
              <w:spacing w:before="40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59310A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B1097" w14:textId="77777777" w:rsidR="00D12E79" w:rsidRDefault="00B94881">
            <w:pPr>
              <w:spacing w:before="40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E53E3C0" w14:textId="77777777">
        <w:trPr>
          <w:trHeight w:hRule="exact" w:val="451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234EF4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98C88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0928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11BEBF" w14:textId="77777777" w:rsidR="00D12E79" w:rsidRDefault="00B94881">
            <w:pPr>
              <w:spacing w:before="68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FA729" w14:textId="77777777" w:rsidR="00D12E79" w:rsidRDefault="00B94881">
            <w:pPr>
              <w:spacing w:before="68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4CC0CF" w14:textId="77777777" w:rsidR="00D12E79" w:rsidRDefault="00B94881">
            <w:pPr>
              <w:spacing w:before="68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DBB36" w14:textId="77777777" w:rsidR="00D12E79" w:rsidRDefault="00B94881">
            <w:pPr>
              <w:spacing w:before="68"/>
              <w:ind w:left="232" w:right="23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69D504FB" w14:textId="77777777">
        <w:trPr>
          <w:trHeight w:hRule="exact" w:val="449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55347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CB5CE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B8CEC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E2A574" w14:textId="77777777" w:rsidR="00D12E79" w:rsidRDefault="00B94881">
            <w:pPr>
              <w:spacing w:before="66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F22D33" w14:textId="77777777" w:rsidR="00D12E79" w:rsidRDefault="00B94881">
            <w:pPr>
              <w:spacing w:before="66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BD0A79" w14:textId="77777777" w:rsidR="00D12E79" w:rsidRDefault="00B94881">
            <w:pPr>
              <w:spacing w:before="66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76AB2" w14:textId="77777777" w:rsidR="00D12E79" w:rsidRDefault="00B94881">
            <w:pPr>
              <w:spacing w:before="66"/>
              <w:ind w:left="233" w:right="2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5432EF2" w14:textId="77777777">
        <w:trPr>
          <w:trHeight w:hRule="exact" w:val="420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2CF49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1064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4B749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49CA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BB47D5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BF65A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BCF78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66FFE30" w14:textId="77777777">
        <w:trPr>
          <w:trHeight w:hRule="exact" w:val="418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6CD98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E1BAD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C925F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C345FC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609DAC" w14:textId="77777777" w:rsidR="00D12E79" w:rsidRDefault="00B94881">
            <w:pPr>
              <w:spacing w:before="51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8DDA7A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03520F" w14:textId="77777777" w:rsidR="00D12E79" w:rsidRDefault="00B94881">
            <w:pPr>
              <w:spacing w:before="51"/>
              <w:ind w:left="234" w:right="23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73EF9899" w14:textId="77777777">
        <w:trPr>
          <w:trHeight w:hRule="exact" w:val="420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775147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5E27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DC89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64A11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D41A88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0AC1A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B2F862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C6DB859" w14:textId="77777777">
        <w:trPr>
          <w:trHeight w:hRule="exact" w:val="418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E0CFC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04EC8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F1B2E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684D6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6E8FA9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8A0A0E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B095C1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C663C5E" w14:textId="77777777">
        <w:trPr>
          <w:trHeight w:hRule="exact" w:val="407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84600C1" w14:textId="77777777" w:rsidR="00D12E79" w:rsidRDefault="00B94881">
            <w:pPr>
              <w:spacing w:before="42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097BE75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08728040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2BAEC089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A1D24D4" w14:textId="77777777" w:rsidR="00D12E79" w:rsidRDefault="00B94881">
            <w:pPr>
              <w:spacing w:before="42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B1AC9C8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4DBBE5A8" w14:textId="77777777" w:rsidR="00D12E79" w:rsidRDefault="00B94881">
            <w:pPr>
              <w:spacing w:before="42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3926AFED" w14:textId="77777777" w:rsidR="00D12E79" w:rsidRDefault="00D12E79">
      <w:pPr>
        <w:sectPr w:rsidR="00D12E79">
          <w:pgSz w:w="11940" w:h="16860"/>
          <w:pgMar w:top="1280" w:right="1260" w:bottom="280" w:left="1240" w:header="0" w:footer="898" w:gutter="0"/>
          <w:cols w:space="708"/>
        </w:sectPr>
      </w:pPr>
    </w:p>
    <w:p w14:paraId="1C37DF68" w14:textId="77777777" w:rsidR="00D12E79" w:rsidRDefault="00D12E7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1212"/>
        <w:gridCol w:w="4124"/>
        <w:gridCol w:w="278"/>
        <w:gridCol w:w="264"/>
        <w:gridCol w:w="396"/>
        <w:gridCol w:w="699"/>
      </w:tblGrid>
      <w:tr w:rsidR="00D12E79" w14:paraId="7C4B6D68" w14:textId="77777777">
        <w:trPr>
          <w:trHeight w:hRule="exact" w:val="418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825720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551EE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8F20D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EBB671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C2DAD4" w14:textId="77777777" w:rsidR="00D12E79" w:rsidRDefault="00B94881">
            <w:pPr>
              <w:spacing w:before="40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51BF53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25917E" w14:textId="77777777" w:rsidR="00D12E79" w:rsidRDefault="00B94881">
            <w:pPr>
              <w:spacing w:before="40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6B3D9C4" w14:textId="77777777">
        <w:trPr>
          <w:trHeight w:hRule="exact" w:val="686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B1186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03124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1BB7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0FE16D25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gn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24DEA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7ED867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0CD8C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1A3D70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2D4F6597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B5F339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407BF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E09DA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4B0CF139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3"/>
                <w:position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on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F049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AF78AE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B5A00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C8E6E9" w14:textId="77777777" w:rsidR="00D12E79" w:rsidRDefault="00B94881">
            <w:pPr>
              <w:spacing w:before="39"/>
              <w:ind w:left="235" w:right="23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3CD4F32D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92FB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A9565A" w14:textId="77777777" w:rsidR="00D12E79" w:rsidRDefault="00D12E79"/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29BBA" w14:textId="77777777" w:rsidR="00D12E79" w:rsidRDefault="00B94881">
            <w:pPr>
              <w:spacing w:before="51" w:line="280" w:lineRule="exact"/>
              <w:ind w:left="35" w:right="21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D1107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3A8306F2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AE3DBE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A8374F7" w14:textId="77777777" w:rsidR="00D12E79" w:rsidRDefault="00B94881">
            <w:pPr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B2ADB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2317E874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D7C43" w14:textId="77777777" w:rsidR="00D12E79" w:rsidRDefault="00D12E79"/>
        </w:tc>
      </w:tr>
      <w:tr w:rsidR="00D12E79" w14:paraId="30794E81" w14:textId="77777777">
        <w:trPr>
          <w:trHeight w:hRule="exact" w:val="684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1E13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9A29F" w14:textId="77777777" w:rsidR="00D12E79" w:rsidRDefault="00D12E79"/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D0649D" w14:textId="77777777" w:rsidR="00D12E79" w:rsidRDefault="00B94881">
            <w:pPr>
              <w:spacing w:before="39"/>
              <w:ind w:left="35" w:right="21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B08D03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4C1E8BD9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7E311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3CFED7D8" w14:textId="77777777" w:rsidR="00D12E79" w:rsidRDefault="00B94881">
            <w:pPr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AB5D0D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241D7E90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D0EB1" w14:textId="77777777" w:rsidR="00D12E79" w:rsidRDefault="00D12E79"/>
        </w:tc>
      </w:tr>
      <w:tr w:rsidR="00D12E79" w14:paraId="0342366C" w14:textId="77777777">
        <w:trPr>
          <w:trHeight w:hRule="exact" w:val="420"/>
        </w:trPr>
        <w:tc>
          <w:tcPr>
            <w:tcW w:w="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5792A" w14:textId="77777777" w:rsidR="00D12E79" w:rsidRDefault="00D12E79"/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C612FB" w14:textId="77777777" w:rsidR="00D12E79" w:rsidRDefault="00D12E79"/>
        </w:tc>
        <w:tc>
          <w:tcPr>
            <w:tcW w:w="4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D2EF0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KREDİ</w:t>
            </w:r>
          </w:p>
        </w:tc>
        <w:tc>
          <w:tcPr>
            <w:tcW w:w="2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2933E5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B882FA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857FCB" w14:textId="77777777" w:rsidR="00D12E79" w:rsidRDefault="00B94881">
            <w:pPr>
              <w:spacing w:before="51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6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6</w:t>
            </w:r>
          </w:p>
        </w:tc>
        <w:tc>
          <w:tcPr>
            <w:tcW w:w="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8479D1" w14:textId="77777777" w:rsidR="00D12E79" w:rsidRDefault="00D12E79"/>
        </w:tc>
      </w:tr>
    </w:tbl>
    <w:p w14:paraId="1E2E8B81" w14:textId="77777777" w:rsidR="00D12E79" w:rsidRDefault="00D12E79">
      <w:pPr>
        <w:spacing w:before="12" w:line="240" w:lineRule="exact"/>
        <w:rPr>
          <w:sz w:val="24"/>
          <w:szCs w:val="24"/>
        </w:rPr>
      </w:pPr>
    </w:p>
    <w:p w14:paraId="7AAA852A" w14:textId="77777777" w:rsidR="00D12E79" w:rsidRDefault="00B94881">
      <w:pPr>
        <w:spacing w:before="17"/>
        <w:ind w:left="502" w:right="123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z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m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Bilimi</w:t>
      </w:r>
      <w:proofErr w:type="spellEnd"/>
      <w:proofErr w:type="gram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ve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2"/>
          <w:sz w:val="24"/>
          <w:szCs w:val="24"/>
        </w:rPr>
        <w:t>M</w:t>
      </w:r>
      <w:r>
        <w:rPr>
          <w:rFonts w:ascii="Tahoma" w:eastAsia="Tahoma" w:hAnsi="Tahoma" w:cs="Tahoma"/>
          <w:sz w:val="24"/>
          <w:szCs w:val="24"/>
        </w:rPr>
        <w:t>üh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sz w:val="24"/>
          <w:szCs w:val="24"/>
        </w:rPr>
        <w:t>l</w:t>
      </w:r>
      <w:r>
        <w:rPr>
          <w:rFonts w:ascii="Tahoma" w:eastAsia="Tahoma" w:hAnsi="Tahoma" w:cs="Tahoma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3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MECE </w:t>
      </w:r>
      <w:r>
        <w:rPr>
          <w:rFonts w:ascii="Tahoma" w:eastAsia="Tahoma" w:hAnsi="Tahoma" w:cs="Tahoma"/>
          <w:spacing w:val="42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 xml:space="preserve">0 </w:t>
      </w:r>
      <w:r>
        <w:rPr>
          <w:rFonts w:ascii="Tahoma" w:eastAsia="Tahoma" w:hAnsi="Tahoma" w:cs="Tahoma"/>
          <w:spacing w:val="4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4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</w:p>
    <w:p w14:paraId="7AC3A107" w14:textId="77777777" w:rsidR="00D12E79" w:rsidRDefault="00B94881">
      <w:pPr>
        <w:spacing w:line="280" w:lineRule="exact"/>
        <w:ind w:left="901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k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t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ğ</w:t>
      </w:r>
      <w:r>
        <w:rPr>
          <w:rFonts w:ascii="Tahoma" w:eastAsia="Tahoma" w:hAnsi="Tahoma" w:cs="Tahoma"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le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g</w:t>
      </w:r>
      <w:r>
        <w:rPr>
          <w:rFonts w:ascii="Tahoma" w:eastAsia="Tahoma" w:hAnsi="Tahoma" w:cs="Tahoma"/>
          <w:position w:val="-1"/>
          <w:sz w:val="24"/>
          <w:szCs w:val="24"/>
        </w:rPr>
        <w:t>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imd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6"/>
          <w:position w:val="-1"/>
          <w:sz w:val="24"/>
          <w:szCs w:val="24"/>
        </w:rPr>
        <w:t>ı</w:t>
      </w:r>
      <w:r>
        <w:rPr>
          <w:rFonts w:ascii="Tahoma" w:eastAsia="Tahoma" w:hAnsi="Tahoma" w:cs="Tahoma"/>
          <w:position w:val="-1"/>
          <w:sz w:val="24"/>
          <w:szCs w:val="24"/>
        </w:rPr>
        <w:t>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>.</w:t>
      </w:r>
    </w:p>
    <w:p w14:paraId="3E0584A7" w14:textId="77777777" w:rsidR="00D12E79" w:rsidRDefault="00D12E79">
      <w:pPr>
        <w:spacing w:line="200" w:lineRule="exact"/>
      </w:pPr>
    </w:p>
    <w:p w14:paraId="74BEBEED" w14:textId="77777777" w:rsidR="00D12E79" w:rsidRDefault="00D12E79">
      <w:pPr>
        <w:spacing w:line="200" w:lineRule="exact"/>
      </w:pPr>
    </w:p>
    <w:p w14:paraId="54AF7625" w14:textId="77777777" w:rsidR="00D12E79" w:rsidRDefault="00D12E79">
      <w:pPr>
        <w:spacing w:line="200" w:lineRule="exact"/>
      </w:pPr>
    </w:p>
    <w:p w14:paraId="6A544095" w14:textId="77777777" w:rsidR="00D12E79" w:rsidRDefault="00D12E79">
      <w:pPr>
        <w:spacing w:before="5" w:line="260" w:lineRule="exact"/>
        <w:rPr>
          <w:sz w:val="26"/>
          <w:szCs w:val="26"/>
        </w:rPr>
      </w:pPr>
    </w:p>
    <w:p w14:paraId="3D3E777C" w14:textId="77777777" w:rsidR="00D12E79" w:rsidRDefault="00B94881">
      <w:pPr>
        <w:ind w:left="2896" w:right="2512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1"/>
          <w:sz w:val="28"/>
          <w:szCs w:val="28"/>
        </w:rPr>
        <w:t>İ</w:t>
      </w:r>
      <w:r>
        <w:rPr>
          <w:rFonts w:ascii="Tahoma" w:eastAsia="Tahoma" w:hAnsi="Tahoma" w:cs="Tahoma"/>
          <w:b/>
          <w:sz w:val="28"/>
          <w:szCs w:val="28"/>
        </w:rPr>
        <w:t>nş</w:t>
      </w:r>
      <w:r>
        <w:rPr>
          <w:rFonts w:ascii="Tahoma" w:eastAsia="Tahoma" w:hAnsi="Tahoma" w:cs="Tahoma"/>
          <w:b/>
          <w:spacing w:val="-1"/>
          <w:sz w:val="28"/>
          <w:szCs w:val="28"/>
        </w:rPr>
        <w:t>a</w:t>
      </w:r>
      <w:r>
        <w:rPr>
          <w:rFonts w:ascii="Tahoma" w:eastAsia="Tahoma" w:hAnsi="Tahoma" w:cs="Tahoma"/>
          <w:b/>
          <w:spacing w:val="-5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t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207AA458" w14:textId="77777777" w:rsidR="00D12E79" w:rsidRDefault="00B94881">
      <w:pPr>
        <w:spacing w:line="280" w:lineRule="exact"/>
        <w:ind w:left="609" w:right="230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1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k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4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ü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z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spacing w:val="8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p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m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3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1BFF84B6" w14:textId="77777777" w:rsidR="00D12E79" w:rsidRDefault="00D12E79">
      <w:pPr>
        <w:spacing w:before="12" w:line="260" w:lineRule="exact"/>
        <w:rPr>
          <w:sz w:val="26"/>
          <w:szCs w:val="26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6D28975B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92EB32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55B60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0A3514B8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68991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C583F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652DB7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7B72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59F569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62063FC5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437292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F364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17F6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2021952C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646B0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6B2D6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B8DEC4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47013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BD1908D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C9499A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19550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E02E0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52DB1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AC210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7BE64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3F133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0AD33B4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A3746C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B62F2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3C7FF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058CB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F4BABA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AC2E6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7D5EDE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DFB1C31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A55E0D" w14:textId="77777777" w:rsidR="00D12E79" w:rsidRDefault="00B94881">
            <w:pPr>
              <w:spacing w:before="42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15F483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520C9F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BB1118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B9DAF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D25DB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120FF6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B42EBB7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757D1C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4D780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1C09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462ED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8064C4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6B1E8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03F10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11B515E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59B8A6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DAB1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699C0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945A8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6151D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8DA7C7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6A751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7B2F48C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0D64B5" w14:textId="77777777" w:rsidR="00D12E79" w:rsidRDefault="00B94881">
            <w:pPr>
              <w:spacing w:before="42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DD3A69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6B300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DCD35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164BA9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617155" w14:textId="77777777" w:rsidR="00D12E79" w:rsidRDefault="00B94881">
            <w:pPr>
              <w:spacing w:before="42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4582AD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3E59824" w14:textId="77777777">
        <w:trPr>
          <w:trHeight w:hRule="exact" w:val="685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5C868F" w14:textId="77777777" w:rsidR="00D12E79" w:rsidRDefault="00B94881">
            <w:pPr>
              <w:spacing w:before="40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304C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FAFE30" w14:textId="77777777" w:rsidR="00D12E79" w:rsidRDefault="00B94881">
            <w:pPr>
              <w:spacing w:before="40"/>
              <w:ind w:left="35" w:right="6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F6649D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7E812D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2E6047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308832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9D4D09C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0A7CD7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63FCD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E717BF" w14:textId="77777777" w:rsidR="00D12E79" w:rsidRDefault="00B94881">
            <w:pPr>
              <w:spacing w:before="39"/>
              <w:ind w:left="35" w:right="24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86E635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3A67B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A9462C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F5E16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16AACB0" w14:textId="77777777">
        <w:trPr>
          <w:trHeight w:hRule="exact" w:val="45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53C040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306F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2F99B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289C62" w14:textId="77777777" w:rsidR="00D12E79" w:rsidRDefault="00B94881">
            <w:pPr>
              <w:spacing w:before="68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041719" w14:textId="77777777" w:rsidR="00D12E79" w:rsidRDefault="00B94881">
            <w:pPr>
              <w:spacing w:before="68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F6D61A" w14:textId="77777777" w:rsidR="00D12E79" w:rsidRDefault="00B94881">
            <w:pPr>
              <w:spacing w:before="68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069E0" w14:textId="77777777" w:rsidR="00D12E79" w:rsidRDefault="00B94881">
            <w:pPr>
              <w:spacing w:before="68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1C21144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FAE83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86918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8911B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79DCD1" w14:textId="77777777" w:rsidR="00D12E79" w:rsidRDefault="00B94881">
            <w:pPr>
              <w:spacing w:before="66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192C60" w14:textId="77777777" w:rsidR="00D12E79" w:rsidRDefault="00B94881">
            <w:pPr>
              <w:spacing w:before="66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C8084F" w14:textId="77777777" w:rsidR="00D12E79" w:rsidRDefault="00B94881">
            <w:pPr>
              <w:spacing w:before="66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3A9B3" w14:textId="77777777" w:rsidR="00D12E79" w:rsidRDefault="00B94881">
            <w:pPr>
              <w:spacing w:before="66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D7222A8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1D445B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D42B0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84835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AE7BF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D7704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B25B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E1BF3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6106DF1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A87A4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6790F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3237A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D6079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BAF040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9FAF7A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1BA832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4A96366E" w14:textId="77777777">
        <w:trPr>
          <w:trHeight w:hRule="exact" w:val="402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F567FFA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789A53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11C5296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53D27104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4B46986B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E522546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06CD78D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</w:tbl>
    <w:p w14:paraId="7FB2FD9D" w14:textId="77777777" w:rsidR="00D12E79" w:rsidRDefault="00D12E79">
      <w:pPr>
        <w:sectPr w:rsidR="00D12E79">
          <w:pgSz w:w="11940" w:h="16860"/>
          <w:pgMar w:top="1280" w:right="1260" w:bottom="280" w:left="1240" w:header="0" w:footer="898" w:gutter="0"/>
          <w:cols w:space="708"/>
        </w:sectPr>
      </w:pPr>
    </w:p>
    <w:p w14:paraId="10B86035" w14:textId="77777777" w:rsidR="00D12E79" w:rsidRDefault="00D12E7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6659670C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F8196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B1109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9734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08C2BC" w14:textId="77777777" w:rsidR="00D12E79" w:rsidRDefault="00B94881">
            <w:pPr>
              <w:spacing w:before="40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2392DF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6300D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E6805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F7BE0BA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D3326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109E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25F27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D4336C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C58EE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06FCA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17148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C15CA05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691D4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961C1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C087A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200D31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A70B9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752E5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7FDB87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0391804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F404F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6E9DA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3763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4DFB3F06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ADAC9C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C3B7F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742EC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346CA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239543C9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5B00A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35178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D38E0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4CFD4890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position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D58CDD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89B7E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5FF20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5C93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0ED7DB5E" w14:textId="77777777">
        <w:trPr>
          <w:trHeight w:hRule="exact" w:val="418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5632B6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44EE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4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B3C52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jec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ngi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ing 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a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ge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9ECC05" w14:textId="77777777" w:rsidR="00D12E79" w:rsidRDefault="00B94881">
            <w:pPr>
              <w:spacing w:before="51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05C2C5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0DC913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E798A5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3B56328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076E6F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243E2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1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71A0A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bil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 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E21BC" w14:textId="77777777" w:rsidR="00D12E79" w:rsidRDefault="00B94881">
            <w:pPr>
              <w:spacing w:before="54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D0D9B4" w14:textId="77777777" w:rsidR="00D12E79" w:rsidRDefault="00B94881">
            <w:pPr>
              <w:spacing w:before="54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3C8EE8" w14:textId="77777777" w:rsidR="00D12E79" w:rsidRDefault="00B94881">
            <w:pPr>
              <w:spacing w:before="54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431CD2" w14:textId="77777777" w:rsidR="00D12E79" w:rsidRDefault="00B94881">
            <w:pPr>
              <w:spacing w:before="54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EAB0DE7" w14:textId="77777777">
        <w:trPr>
          <w:trHeight w:hRule="exact" w:val="685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A9B837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0D0926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24B141" w14:textId="77777777" w:rsidR="00D12E79" w:rsidRDefault="00B94881">
            <w:pPr>
              <w:spacing w:before="50" w:line="280" w:lineRule="exact"/>
              <w:ind w:left="35" w:right="2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0B1CC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50A1DF3D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FDFD66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6EF34E1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CC7B47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1CA1F69C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7E91C6" w14:textId="77777777" w:rsidR="00D12E79" w:rsidRDefault="00D12E79"/>
        </w:tc>
      </w:tr>
      <w:tr w:rsidR="00D12E79" w14:paraId="055743EE" w14:textId="77777777">
        <w:trPr>
          <w:trHeight w:hRule="exact" w:val="686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4140DE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62587E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E9BD6D" w14:textId="77777777" w:rsidR="00D12E79" w:rsidRDefault="00B94881">
            <w:pPr>
              <w:spacing w:before="49" w:line="280" w:lineRule="exact"/>
              <w:ind w:left="35" w:right="2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4EEC4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7418ABE4" w14:textId="77777777" w:rsidR="00D12E79" w:rsidRDefault="00B94881">
            <w:pPr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75019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6F18BC1A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F51660" w14:textId="77777777" w:rsidR="00D12E79" w:rsidRDefault="00D12E79">
            <w:pPr>
              <w:spacing w:before="6" w:line="180" w:lineRule="exact"/>
              <w:rPr>
                <w:sz w:val="18"/>
                <w:szCs w:val="18"/>
              </w:rPr>
            </w:pPr>
          </w:p>
          <w:p w14:paraId="2F682E21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BE65E1" w14:textId="77777777" w:rsidR="00D12E79" w:rsidRDefault="00D12E79"/>
        </w:tc>
      </w:tr>
      <w:tr w:rsidR="00D12E79" w14:paraId="7A7AEEC4" w14:textId="77777777">
        <w:trPr>
          <w:trHeight w:hRule="exact" w:val="415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FD5B71B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4DE891C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83ECC3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KRED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C2D3A0B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E18663A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9169BAE" w14:textId="77777777" w:rsidR="00D12E79" w:rsidRDefault="00B94881">
            <w:pPr>
              <w:spacing w:before="51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7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35F4F89" w14:textId="77777777" w:rsidR="00D12E79" w:rsidRDefault="00D12E79"/>
        </w:tc>
      </w:tr>
    </w:tbl>
    <w:p w14:paraId="5926D7A7" w14:textId="77777777" w:rsidR="00D12E79" w:rsidRDefault="00D12E79">
      <w:pPr>
        <w:spacing w:before="5" w:line="240" w:lineRule="exact"/>
        <w:rPr>
          <w:sz w:val="24"/>
          <w:szCs w:val="24"/>
        </w:rPr>
      </w:pPr>
    </w:p>
    <w:p w14:paraId="422C04A6" w14:textId="77777777" w:rsidR="00D12E79" w:rsidRDefault="00B94881">
      <w:pPr>
        <w:spacing w:before="17"/>
        <w:ind w:left="500" w:right="147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</w:t>
      </w:r>
      <w:r>
        <w:rPr>
          <w:spacing w:val="5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İn</w:t>
      </w:r>
      <w:r>
        <w:rPr>
          <w:rFonts w:ascii="Tahoma" w:eastAsia="Tahoma" w:hAnsi="Tahoma" w:cs="Tahoma"/>
          <w:spacing w:val="1"/>
          <w:sz w:val="24"/>
          <w:szCs w:val="24"/>
        </w:rPr>
        <w:t>ş</w:t>
      </w:r>
      <w:r>
        <w:rPr>
          <w:rFonts w:ascii="Tahoma" w:eastAsia="Tahoma" w:hAnsi="Tahoma" w:cs="Tahoma"/>
          <w:spacing w:val="-1"/>
          <w:sz w:val="24"/>
          <w:szCs w:val="24"/>
        </w:rPr>
        <w:t>aa</w:t>
      </w:r>
      <w:r>
        <w:rPr>
          <w:rFonts w:ascii="Tahoma" w:eastAsia="Tahoma" w:hAnsi="Tahoma" w:cs="Tahoma"/>
          <w:sz w:val="24"/>
          <w:szCs w:val="24"/>
        </w:rPr>
        <w:t>t</w:t>
      </w:r>
      <w:proofErr w:type="spellEnd"/>
      <w:r>
        <w:rPr>
          <w:rFonts w:ascii="Tahoma" w:eastAsia="Tahoma" w:hAnsi="Tahoma" w:cs="Tahoma"/>
          <w:spacing w:val="1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ü</w:t>
      </w:r>
      <w:r>
        <w:rPr>
          <w:rFonts w:ascii="Tahoma" w:eastAsia="Tahoma" w:hAnsi="Tahoma" w:cs="Tahoma"/>
          <w:spacing w:val="1"/>
          <w:sz w:val="24"/>
          <w:szCs w:val="24"/>
        </w:rPr>
        <w:t>he</w:t>
      </w:r>
      <w:r>
        <w:rPr>
          <w:rFonts w:ascii="Tahoma" w:eastAsia="Tahoma" w:hAnsi="Tahoma" w:cs="Tahoma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iği</w:t>
      </w:r>
      <w:proofErr w:type="spellEnd"/>
      <w:r>
        <w:rPr>
          <w:rFonts w:ascii="Tahoma" w:eastAsia="Tahoma" w:hAnsi="Tahoma" w:cs="Tahoma"/>
          <w:spacing w:val="2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ö</w:t>
      </w:r>
      <w:r>
        <w:rPr>
          <w:rFonts w:ascii="Tahoma" w:eastAsia="Tahoma" w:hAnsi="Tahoma" w:cs="Tahoma"/>
          <w:sz w:val="24"/>
          <w:szCs w:val="24"/>
        </w:rPr>
        <w:t>lümü</w:t>
      </w:r>
      <w:proofErr w:type="spellEnd"/>
      <w:r>
        <w:rPr>
          <w:rFonts w:ascii="Tahoma" w:eastAsia="Tahoma" w:hAnsi="Tahoma" w:cs="Tahoma"/>
          <w:spacing w:val="2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pacing w:val="2"/>
          <w:sz w:val="24"/>
          <w:szCs w:val="24"/>
        </w:rPr>
        <w:t>r</w:t>
      </w:r>
      <w:r>
        <w:rPr>
          <w:rFonts w:ascii="Tahoma" w:eastAsia="Tahoma" w:hAnsi="Tahoma" w:cs="Tahoma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spacing w:val="19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MECE</w:t>
      </w:r>
      <w:r>
        <w:rPr>
          <w:rFonts w:ascii="Tahoma" w:eastAsia="Tahoma" w:hAnsi="Tahoma" w:cs="Tahoma"/>
          <w:spacing w:val="2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>0</w:t>
      </w:r>
      <w:r>
        <w:rPr>
          <w:rFonts w:ascii="Tahoma" w:eastAsia="Tahoma" w:hAnsi="Tahoma" w:cs="Tahoma"/>
          <w:spacing w:val="2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18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pacing w:val="2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2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k</w:t>
      </w:r>
      <w:r>
        <w:rPr>
          <w:rFonts w:ascii="Tahoma" w:eastAsia="Tahoma" w:hAnsi="Tahoma" w:cs="Tahoma"/>
          <w:spacing w:val="-1"/>
          <w:sz w:val="24"/>
          <w:szCs w:val="24"/>
        </w:rPr>
        <w:t>at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z w:val="24"/>
          <w:szCs w:val="24"/>
        </w:rPr>
        <w:t>nik</w:t>
      </w:r>
      <w:proofErr w:type="spellEnd"/>
    </w:p>
    <w:p w14:paraId="2DBB2C1F" w14:textId="77777777" w:rsidR="00D12E79" w:rsidRDefault="00B94881">
      <w:pPr>
        <w:spacing w:line="260" w:lineRule="exact"/>
        <w:ind w:left="901"/>
        <w:rPr>
          <w:rFonts w:ascii="Tahoma" w:eastAsia="Tahoma" w:hAnsi="Tahoma" w:cs="Tahoma"/>
          <w:sz w:val="24"/>
          <w:szCs w:val="24"/>
        </w:r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position w:val="-1"/>
          <w:sz w:val="24"/>
          <w:szCs w:val="24"/>
        </w:rPr>
        <w:t>iğ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le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g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pacing w:val="-5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imd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a</w:t>
      </w:r>
      <w:proofErr w:type="spellEnd"/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>.</w:t>
      </w:r>
    </w:p>
    <w:p w14:paraId="0098769C" w14:textId="77777777" w:rsidR="00D12E79" w:rsidRDefault="00D12E79">
      <w:pPr>
        <w:spacing w:line="200" w:lineRule="exact"/>
      </w:pPr>
    </w:p>
    <w:p w14:paraId="740AEDE0" w14:textId="77777777" w:rsidR="00D12E79" w:rsidRDefault="00D12E79">
      <w:pPr>
        <w:spacing w:line="200" w:lineRule="exact"/>
      </w:pPr>
    </w:p>
    <w:p w14:paraId="625494D9" w14:textId="77777777" w:rsidR="00D12E79" w:rsidRDefault="00D12E79">
      <w:pPr>
        <w:spacing w:line="200" w:lineRule="exact"/>
      </w:pPr>
    </w:p>
    <w:p w14:paraId="61DF328E" w14:textId="77777777" w:rsidR="00D12E79" w:rsidRDefault="00D12E79">
      <w:pPr>
        <w:spacing w:before="8" w:line="260" w:lineRule="exact"/>
        <w:rPr>
          <w:sz w:val="26"/>
          <w:szCs w:val="26"/>
        </w:rPr>
      </w:pPr>
    </w:p>
    <w:p w14:paraId="4AA356BD" w14:textId="77777777" w:rsidR="00D12E79" w:rsidRDefault="00B94881">
      <w:pPr>
        <w:ind w:left="2593" w:right="2214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ate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pacing w:val="-5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tik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z w:val="28"/>
          <w:szCs w:val="28"/>
        </w:rPr>
        <w:t>ve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i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</w:t>
      </w:r>
      <w:r>
        <w:rPr>
          <w:rFonts w:ascii="Tahoma" w:eastAsia="Tahoma" w:hAnsi="Tahoma" w:cs="Tahoma"/>
          <w:b/>
          <w:spacing w:val="1"/>
          <w:sz w:val="28"/>
          <w:szCs w:val="28"/>
        </w:rPr>
        <w:t>g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s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y</w:t>
      </w:r>
      <w:r>
        <w:rPr>
          <w:rFonts w:ascii="Tahoma" w:eastAsia="Tahoma" w:hAnsi="Tahoma" w:cs="Tahoma"/>
          <w:b/>
          <w:sz w:val="28"/>
          <w:szCs w:val="28"/>
        </w:rPr>
        <w:t>ar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pacing w:val="-3"/>
          <w:sz w:val="28"/>
          <w:szCs w:val="28"/>
        </w:rPr>
        <w:t>ö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-2"/>
          <w:sz w:val="28"/>
          <w:szCs w:val="28"/>
        </w:rPr>
        <w:t>ü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</w:t>
      </w:r>
      <w:proofErr w:type="spellEnd"/>
    </w:p>
    <w:p w14:paraId="774372BD" w14:textId="77777777" w:rsidR="00D12E79" w:rsidRDefault="00B94881">
      <w:pPr>
        <w:spacing w:line="280" w:lineRule="exact"/>
        <w:ind w:left="611" w:right="22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6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k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4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ü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z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opl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m</w:t>
      </w:r>
      <w:proofErr w:type="spellEnd"/>
      <w:r>
        <w:rPr>
          <w:rFonts w:ascii="Tahoma" w:eastAsia="Tahoma" w:hAnsi="Tahoma" w:cs="Tahoma"/>
          <w:b/>
          <w:spacing w:val="4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8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7195B3F1" w14:textId="77777777" w:rsidR="00D12E79" w:rsidRDefault="00D12E79">
      <w:pPr>
        <w:spacing w:before="12" w:line="260" w:lineRule="exact"/>
        <w:rPr>
          <w:sz w:val="26"/>
          <w:szCs w:val="26"/>
        </w:rPr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248724AE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252B59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FCC67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07572BA9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position w:val="-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ode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32B71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74FF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28ED0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1DBF9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BF1C6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70A25C7D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6E254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5966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1861E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c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</w:p>
          <w:p w14:paraId="2E70F5B9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ring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F7806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FC526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F1F33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0B53FF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</w:tr>
      <w:tr w:rsidR="00D12E79" w14:paraId="30172F12" w14:textId="77777777">
        <w:trPr>
          <w:trHeight w:hRule="exact" w:val="686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3152F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10639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C9AEE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314801AE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752C4F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3190B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A8BCA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2171C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0724F5F2" w14:textId="77777777">
        <w:trPr>
          <w:trHeight w:hRule="exact" w:val="685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759378" w14:textId="77777777" w:rsidR="00D12E79" w:rsidRDefault="00B94881">
            <w:pPr>
              <w:spacing w:before="40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A71279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7C886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2D8A5042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35B04C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B90F8D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967A0D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D518CB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DA8EF1F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FC025B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334C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D6AD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38E0A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0FF82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AFEFE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93FEF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692AF8C3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EA443D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48B90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EFAF8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2D309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AE28A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5AB56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ED503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DE64674" w14:textId="77777777">
        <w:trPr>
          <w:trHeight w:hRule="exact" w:val="43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96462E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F176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02535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4FB6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6DE92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972AC2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500BED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311EC79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29DBA9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DC9E4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B04F3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DB2FB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277AA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59C15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F1BDF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67216F2" w14:textId="77777777">
        <w:trPr>
          <w:trHeight w:hRule="exact" w:val="427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9B0D4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F18AD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67003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800FB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832E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F69EB8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33AC9F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C01A0E6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70AD3" w14:textId="77777777" w:rsidR="00D12E79" w:rsidRDefault="00B9488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96EA0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9C592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13D78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40F52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0A4E43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691970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FB7444A" w14:textId="77777777">
        <w:trPr>
          <w:trHeight w:hRule="exact" w:val="66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5866EC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415465E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5DD5AC13" w14:textId="77777777" w:rsidR="00D12E79" w:rsidRDefault="00B94881">
            <w:pPr>
              <w:spacing w:before="49" w:line="280" w:lineRule="exact"/>
              <w:ind w:left="35" w:right="25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6937435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081F7D2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B1045F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7A59BD1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</w:tbl>
    <w:p w14:paraId="14C3A254" w14:textId="77777777" w:rsidR="00D12E79" w:rsidRDefault="00D12E79">
      <w:pPr>
        <w:sectPr w:rsidR="00D12E79">
          <w:footerReference w:type="default" r:id="rId14"/>
          <w:pgSz w:w="11940" w:h="16860"/>
          <w:pgMar w:top="1280" w:right="1260" w:bottom="280" w:left="1240" w:header="0" w:footer="898" w:gutter="0"/>
          <w:cols w:space="708"/>
        </w:sectPr>
      </w:pPr>
    </w:p>
    <w:p w14:paraId="30372305" w14:textId="77777777" w:rsidR="00D12E79" w:rsidRDefault="00D12E7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8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"/>
        <w:gridCol w:w="1207"/>
        <w:gridCol w:w="4112"/>
        <w:gridCol w:w="281"/>
        <w:gridCol w:w="264"/>
        <w:gridCol w:w="396"/>
        <w:gridCol w:w="718"/>
      </w:tblGrid>
      <w:tr w:rsidR="00D12E79" w14:paraId="4FAD0BCB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473AA0" w14:textId="77777777" w:rsidR="00D12E79" w:rsidRDefault="00B94881">
            <w:pPr>
              <w:spacing w:before="40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A0F4B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94CED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68F345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49695F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5C2A0C" w14:textId="77777777" w:rsidR="00D12E79" w:rsidRDefault="00B94881">
            <w:pPr>
              <w:spacing w:before="40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C5BB3E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A8C7791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AA558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9FA2E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3A9FF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6906F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AFA86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DD169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B98E1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B6D56EA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D401DD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5875C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ABC5F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D73B34" w14:textId="77777777" w:rsidR="00D12E79" w:rsidRDefault="00B94881">
            <w:pPr>
              <w:spacing w:before="66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06E786" w14:textId="77777777" w:rsidR="00D12E79" w:rsidRDefault="00B94881">
            <w:pPr>
              <w:spacing w:before="66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ECCAE9" w14:textId="77777777" w:rsidR="00D12E79" w:rsidRDefault="00B94881">
            <w:pPr>
              <w:spacing w:before="66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312537" w14:textId="77777777" w:rsidR="00D12E79" w:rsidRDefault="00B94881">
            <w:pPr>
              <w:spacing w:before="66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06B32B25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AC4817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56889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C250A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9D346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EFC7B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E1DE2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5D55D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995B166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8ADE9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A30E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82026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0AA2FB05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849AE0" w14:textId="77777777" w:rsidR="00D12E79" w:rsidRDefault="00B94881">
            <w:pPr>
              <w:spacing w:before="39"/>
              <w:ind w:left="3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3655B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836596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DCFAFE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648A71C2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C368B4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94824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56C32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ve 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gn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</w:t>
            </w:r>
          </w:p>
          <w:p w14:paraId="088A3FB0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p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9E81A" w14:textId="77777777" w:rsidR="00D12E79" w:rsidRDefault="00B94881">
            <w:pPr>
              <w:spacing w:before="39"/>
              <w:ind w:left="3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0A0AE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5046FB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004F1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D12E79" w14:paraId="7C50FB21" w14:textId="77777777">
        <w:trPr>
          <w:trHeight w:hRule="exact" w:val="452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3B020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C8DB1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8A15C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72B9B5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4B07A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09224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A3431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558B2FE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F08EA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C5D07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DAA4A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B11C1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14DB6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2B4EC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53A7C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9D4C4F2" w14:textId="77777777">
        <w:trPr>
          <w:trHeight w:hRule="exact" w:val="686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D7A67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1A2E8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7797DB" w14:textId="77777777" w:rsidR="00D12E79" w:rsidRDefault="00B94881">
            <w:pPr>
              <w:spacing w:before="39"/>
              <w:ind w:left="35" w:right="6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0989D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FA02C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4967EF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4F4E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8F27BAB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944F2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AC8F4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4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02C03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5A56D" w14:textId="77777777" w:rsidR="00D12E79" w:rsidRDefault="00B94881">
            <w:pPr>
              <w:spacing w:before="68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F80217" w14:textId="77777777" w:rsidR="00D12E79" w:rsidRDefault="00B94881">
            <w:pPr>
              <w:spacing w:before="68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750EBD" w14:textId="77777777" w:rsidR="00D12E79" w:rsidRDefault="00B94881">
            <w:pPr>
              <w:spacing w:before="68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C32F18" w14:textId="77777777" w:rsidR="00D12E79" w:rsidRDefault="00B94881">
            <w:pPr>
              <w:spacing w:before="68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2F11EE0C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7F21B1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3C639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C534A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80D4B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6E1EB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E2ED2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77194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9E97A94" w14:textId="77777777">
        <w:trPr>
          <w:trHeight w:hRule="exact" w:val="45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E604D2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53CA8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8E4A0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BAE156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635E3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1F969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A090A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1B9132D" w14:textId="77777777">
        <w:trPr>
          <w:trHeight w:hRule="exact" w:val="449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107793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C82D4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7CCAF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84247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782A9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07E87C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6EA4E8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5B5B76A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21765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4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C5F55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630A7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953F9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B62F5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31D7B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CEE1B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AE4D375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A557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5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BDAF1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S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F2DEA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 Sc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ce 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</w:t>
            </w:r>
          </w:p>
          <w:p w14:paraId="6C5533BD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r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AECFE6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6A764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4980AD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DA4DB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3F06D60" w14:textId="77777777">
        <w:trPr>
          <w:trHeight w:hRule="exact" w:val="420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90DECA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6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BF901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E 4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07E91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jec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a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ge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853726" w14:textId="77777777" w:rsidR="00D12E79" w:rsidRDefault="00B94881">
            <w:pPr>
              <w:spacing w:before="51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17DF5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69C89D" w14:textId="77777777" w:rsidR="00D12E79" w:rsidRDefault="00B94881">
            <w:pPr>
              <w:spacing w:before="51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21A1C" w14:textId="77777777" w:rsidR="00D12E79" w:rsidRDefault="00B94881">
            <w:pPr>
              <w:spacing w:before="51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E1B2510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0E778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7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DCE08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0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9D7CA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 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C3A03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E6CC8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422441" w14:textId="77777777" w:rsidR="00D12E79" w:rsidRDefault="00B94881">
            <w:pPr>
              <w:spacing w:before="39"/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757BC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583CA86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69BCA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8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6B3A6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D6B981" w14:textId="77777777" w:rsidR="00D12E79" w:rsidRDefault="00B94881">
            <w:pPr>
              <w:spacing w:before="48" w:line="280" w:lineRule="exact"/>
              <w:ind w:left="35" w:right="2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75E4E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709CB5F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CBF13A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03F1FF43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DA61DD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5E941C9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8DA870" w14:textId="77777777" w:rsidR="00D12E79" w:rsidRDefault="00D12E79"/>
        </w:tc>
      </w:tr>
      <w:tr w:rsidR="00D12E79" w14:paraId="1D04CF26" w14:textId="77777777">
        <w:trPr>
          <w:trHeight w:hRule="exact" w:val="684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D37A5" w14:textId="77777777" w:rsidR="00D12E79" w:rsidRDefault="00B94881">
            <w:pPr>
              <w:spacing w:before="39"/>
              <w:ind w:left="1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9</w:t>
            </w:r>
          </w:p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4C7AED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14A29A" w14:textId="77777777" w:rsidR="00D12E79" w:rsidRDefault="00B94881">
            <w:pPr>
              <w:spacing w:before="49" w:line="280" w:lineRule="exact"/>
              <w:ind w:left="35" w:right="20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ve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(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I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,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, ECE, MSE)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AEB2E1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28113FC6" w14:textId="77777777" w:rsidR="00D12E79" w:rsidRDefault="00B94881">
            <w:pPr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86745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7B2EA1D2" w14:textId="77777777" w:rsidR="00D12E79" w:rsidRDefault="00B94881">
            <w:pPr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2FABC" w14:textId="77777777" w:rsidR="00D12E79" w:rsidRDefault="00D12E79">
            <w:pPr>
              <w:spacing w:before="1" w:line="180" w:lineRule="exact"/>
              <w:rPr>
                <w:sz w:val="18"/>
                <w:szCs w:val="18"/>
              </w:rPr>
            </w:pPr>
          </w:p>
          <w:p w14:paraId="5859EB77" w14:textId="77777777" w:rsidR="00D12E79" w:rsidRDefault="00B94881">
            <w:pPr>
              <w:ind w:left="12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AB2706" w14:textId="77777777" w:rsidR="00D12E79" w:rsidRDefault="00D12E79"/>
        </w:tc>
      </w:tr>
      <w:tr w:rsidR="00D12E79" w14:paraId="3D2DDDC7" w14:textId="77777777">
        <w:trPr>
          <w:trHeight w:hRule="exact" w:val="421"/>
        </w:trPr>
        <w:tc>
          <w:tcPr>
            <w:tcW w:w="4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8BA099" w14:textId="77777777" w:rsidR="00D12E79" w:rsidRDefault="00D12E79"/>
        </w:tc>
        <w:tc>
          <w:tcPr>
            <w:tcW w:w="1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9CE578" w14:textId="77777777" w:rsidR="00D12E79" w:rsidRDefault="00D12E79"/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1C2F44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3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3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Dİ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4E3B84" w14:textId="77777777" w:rsidR="00D12E79" w:rsidRDefault="00D12E79"/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DFB71" w14:textId="77777777" w:rsidR="00D12E79" w:rsidRDefault="00D12E79"/>
        </w:tc>
        <w:tc>
          <w:tcPr>
            <w:tcW w:w="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B3D247" w14:textId="77777777" w:rsidR="00D12E79" w:rsidRDefault="00B94881">
            <w:pPr>
              <w:spacing w:before="52"/>
              <w:ind w:left="35" w:right="-2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8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8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96B86B" w14:textId="77777777" w:rsidR="00D12E79" w:rsidRDefault="00D12E79"/>
        </w:tc>
      </w:tr>
    </w:tbl>
    <w:p w14:paraId="23A1ED57" w14:textId="77777777" w:rsidR="00D12E79" w:rsidRDefault="00D12E79">
      <w:pPr>
        <w:spacing w:before="8" w:line="120" w:lineRule="exact"/>
        <w:rPr>
          <w:sz w:val="13"/>
          <w:szCs w:val="13"/>
        </w:rPr>
      </w:pPr>
    </w:p>
    <w:p w14:paraId="161AF87A" w14:textId="619B9EBF" w:rsidR="00D12E79" w:rsidRDefault="00D12E79">
      <w:pPr>
        <w:spacing w:line="200" w:lineRule="exact"/>
      </w:pPr>
    </w:p>
    <w:p w14:paraId="2A25E167" w14:textId="0A44F900" w:rsidR="00C40322" w:rsidRDefault="00C40322">
      <w:pPr>
        <w:spacing w:line="200" w:lineRule="exact"/>
      </w:pPr>
    </w:p>
    <w:p w14:paraId="13111A8B" w14:textId="1233FA0D" w:rsidR="00C40322" w:rsidRDefault="00C40322">
      <w:pPr>
        <w:spacing w:line="200" w:lineRule="exact"/>
      </w:pPr>
    </w:p>
    <w:p w14:paraId="6F0C76FF" w14:textId="4C3E1045" w:rsidR="00C40322" w:rsidRDefault="00C40322">
      <w:pPr>
        <w:spacing w:line="200" w:lineRule="exact"/>
      </w:pPr>
    </w:p>
    <w:p w14:paraId="0402F5D2" w14:textId="009D2919" w:rsidR="00C40322" w:rsidRDefault="00C40322">
      <w:pPr>
        <w:spacing w:line="200" w:lineRule="exact"/>
      </w:pPr>
    </w:p>
    <w:p w14:paraId="283E5337" w14:textId="7A0B221F" w:rsidR="00C40322" w:rsidRDefault="00C40322">
      <w:pPr>
        <w:spacing w:line="200" w:lineRule="exact"/>
      </w:pPr>
    </w:p>
    <w:p w14:paraId="1828ECFF" w14:textId="7518B9E4" w:rsidR="00C40322" w:rsidRDefault="00C40322">
      <w:pPr>
        <w:spacing w:line="200" w:lineRule="exact"/>
      </w:pPr>
    </w:p>
    <w:p w14:paraId="50A05610" w14:textId="321295EE" w:rsidR="00C40322" w:rsidRDefault="00C40322">
      <w:pPr>
        <w:spacing w:line="200" w:lineRule="exact"/>
      </w:pPr>
    </w:p>
    <w:p w14:paraId="0E0E9771" w14:textId="60D48491" w:rsidR="00C40322" w:rsidRDefault="00C40322">
      <w:pPr>
        <w:spacing w:line="200" w:lineRule="exact"/>
      </w:pPr>
    </w:p>
    <w:p w14:paraId="53EEA98F" w14:textId="05EBA899" w:rsidR="00C40322" w:rsidRDefault="00C40322">
      <w:pPr>
        <w:spacing w:line="200" w:lineRule="exact"/>
      </w:pPr>
    </w:p>
    <w:p w14:paraId="3CAF9A4C" w14:textId="37BF2F99" w:rsidR="00C40322" w:rsidRDefault="00C40322">
      <w:pPr>
        <w:spacing w:line="200" w:lineRule="exact"/>
      </w:pPr>
    </w:p>
    <w:p w14:paraId="3C91E031" w14:textId="435288F3" w:rsidR="00C40322" w:rsidRDefault="00C40322">
      <w:pPr>
        <w:spacing w:line="200" w:lineRule="exact"/>
      </w:pPr>
    </w:p>
    <w:p w14:paraId="505CA140" w14:textId="0CA2FF53" w:rsidR="00C40322" w:rsidRDefault="00C40322">
      <w:pPr>
        <w:spacing w:line="200" w:lineRule="exact"/>
      </w:pPr>
    </w:p>
    <w:p w14:paraId="6429DC48" w14:textId="34F49AC9" w:rsidR="00C40322" w:rsidRDefault="00C40322">
      <w:pPr>
        <w:spacing w:line="200" w:lineRule="exact"/>
      </w:pPr>
    </w:p>
    <w:p w14:paraId="26E2E8B0" w14:textId="6A056F58" w:rsidR="00C40322" w:rsidRDefault="00C40322">
      <w:pPr>
        <w:spacing w:line="200" w:lineRule="exact"/>
      </w:pPr>
    </w:p>
    <w:p w14:paraId="6D8D60C7" w14:textId="63C69C04" w:rsidR="00C40322" w:rsidRDefault="00C40322">
      <w:pPr>
        <w:spacing w:line="200" w:lineRule="exact"/>
      </w:pPr>
    </w:p>
    <w:p w14:paraId="555C2AAE" w14:textId="77777777" w:rsidR="00C40322" w:rsidRDefault="00C40322">
      <w:pPr>
        <w:spacing w:line="200" w:lineRule="exact"/>
      </w:pPr>
    </w:p>
    <w:p w14:paraId="23BB19F1" w14:textId="77777777" w:rsidR="00D12E79" w:rsidRPr="00C5045A" w:rsidRDefault="00C5045A" w:rsidP="00C5045A">
      <w:pPr>
        <w:pStyle w:val="Heading1"/>
        <w:numPr>
          <w:ilvl w:val="0"/>
          <w:numId w:val="0"/>
        </w:numPr>
        <w:ind w:left="426"/>
        <w:jc w:val="center"/>
        <w:rPr>
          <w:rFonts w:ascii="Tahoma" w:hAnsi="Tahoma" w:cs="Tahoma"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lastRenderedPageBreak/>
        <w:t>Yazılım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Mühendisliği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Bölümü</w:t>
      </w:r>
      <w:proofErr w:type="spellEnd"/>
    </w:p>
    <w:p w14:paraId="263963CB" w14:textId="142345D0" w:rsidR="0017097B" w:rsidRDefault="0017097B" w:rsidP="0017097B">
      <w:pPr>
        <w:spacing w:line="280" w:lineRule="exact"/>
        <w:ind w:left="611" w:right="22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5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k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4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ak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ü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z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e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opl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m</w:t>
      </w:r>
      <w:proofErr w:type="spellEnd"/>
      <w:r>
        <w:rPr>
          <w:rFonts w:ascii="Tahoma" w:eastAsia="Tahoma" w:hAnsi="Tahoma" w:cs="Tahoma"/>
          <w:b/>
          <w:spacing w:val="4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2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7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5BDF002D" w14:textId="02B62FB4" w:rsidR="00D12E79" w:rsidRDefault="00D12E79" w:rsidP="0017097B">
      <w:pPr>
        <w:ind w:left="2689"/>
      </w:pPr>
    </w:p>
    <w:tbl>
      <w:tblPr>
        <w:tblW w:w="0" w:type="auto"/>
        <w:tblInd w:w="8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134"/>
        <w:gridCol w:w="4111"/>
        <w:gridCol w:w="336"/>
        <w:gridCol w:w="336"/>
        <w:gridCol w:w="462"/>
        <w:gridCol w:w="567"/>
      </w:tblGrid>
      <w:tr w:rsidR="0017097B" w14:paraId="59D075A0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4B2AD0" w14:textId="77777777" w:rsidR="0017097B" w:rsidRDefault="0017097B" w:rsidP="00C70648"/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B65556" w14:textId="77777777" w:rsidR="0017097B" w:rsidRDefault="0017097B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2AF4B409" w14:textId="77777777" w:rsidR="0017097B" w:rsidRDefault="0017097B" w:rsidP="00C70648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position w:val="-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ode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AB9769" w14:textId="77777777" w:rsidR="0017097B" w:rsidRDefault="0017097B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DC5E54" w14:textId="625C3FE6" w:rsidR="0017097B" w:rsidRDefault="000060D3" w:rsidP="000060D3">
            <w:pPr>
              <w:spacing w:before="39"/>
              <w:ind w:left="2" w:firstLine="5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1B856B" w14:textId="77777777" w:rsidR="0017097B" w:rsidRDefault="0017097B" w:rsidP="000060D3">
            <w:pPr>
              <w:spacing w:before="39"/>
              <w:ind w:left="-75" w:right="-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DA4FF4" w14:textId="77777777" w:rsidR="0017097B" w:rsidRDefault="0017097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A4E08" w14:textId="77777777" w:rsidR="0017097B" w:rsidRDefault="0017097B" w:rsidP="00C70648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17097B" w14:paraId="5C88AD13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D6A78" w14:textId="77777777" w:rsidR="0017097B" w:rsidRDefault="0017097B" w:rsidP="0017097B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2A544A" w14:textId="6831D5C9" w:rsidR="0017097B" w:rsidRDefault="0017097B" w:rsidP="0017097B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C14A29" w14:textId="77777777" w:rsidR="0017097B" w:rsidRDefault="0017097B" w:rsidP="0017097B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70E3C69E" w14:textId="7246E155" w:rsidR="0017097B" w:rsidRDefault="0017097B" w:rsidP="0017097B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478053" w14:textId="2DDD1BC3" w:rsidR="0017097B" w:rsidRDefault="0017097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12E3C4" w14:textId="17B0FAEB" w:rsidR="0017097B" w:rsidRDefault="0017097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B8BA88" w14:textId="62EB6A94" w:rsidR="0017097B" w:rsidRDefault="0017097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D8D5A4" w14:textId="38AC4939" w:rsidR="0017097B" w:rsidRDefault="0017097B" w:rsidP="0017097B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C5045A" w14:paraId="445880E2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3E97F" w14:textId="125527C2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417C69" w14:textId="3AC91AC3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 w:rsidR="002269F7">
              <w:rPr>
                <w:rFonts w:ascii="Tahoma" w:eastAsia="Tahoma" w:hAnsi="Tahoma" w:cs="Tahoma"/>
                <w:spacing w:val="1"/>
                <w:sz w:val="24"/>
                <w:szCs w:val="24"/>
              </w:rPr>
              <w:t>4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4C2D6A" w14:textId="77777777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6E4EA8B9" w14:textId="2AC2E947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ABC694" w14:textId="703D66A8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E01E5" w14:textId="7E9836A9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CB77C5" w14:textId="3075E682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EA8A5" w14:textId="407D8778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5045A" w14:paraId="7CD67487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E86" w14:textId="4A416C6F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E2D2B6" w14:textId="43BF5886" w:rsidR="00C5045A" w:rsidRDefault="000D0B02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 w:rsidR="00C5045A">
              <w:rPr>
                <w:rFonts w:ascii="Tahoma" w:eastAsia="Tahoma" w:hAnsi="Tahoma" w:cs="Tahoma"/>
                <w:sz w:val="24"/>
                <w:szCs w:val="24"/>
              </w:rPr>
              <w:t>ECE 215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BA9004" w14:textId="536F5A94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33EC0E" w14:textId="71F2C717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F39F90" w14:textId="09CCA9B5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3D4648" w14:textId="0B972B0C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BE1272" w14:textId="415B17DE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5045A" w14:paraId="13D0AFF6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43DE3" w14:textId="47FB3227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C70AD3" w14:textId="22292CFD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F726EE" w14:textId="7B15B908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9D4FF9" w14:textId="0B6856A7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209A7" w14:textId="3CD10A21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0931CB" w14:textId="3A7E5613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C828C4" w14:textId="1BB8F8B0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5045A" w14:paraId="572F1AB9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95BD9" w14:textId="4520FDC7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153D6B" w14:textId="764FC84A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0</w:t>
            </w:r>
            <w:r w:rsidR="002269F7">
              <w:rPr>
                <w:rFonts w:ascii="Tahoma" w:eastAsia="Tahoma" w:hAnsi="Tahoma" w:cs="Tahoma"/>
                <w:sz w:val="22"/>
                <w:szCs w:val="22"/>
              </w:rPr>
              <w:t>3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20471" w14:textId="49C90059" w:rsidR="00C5045A" w:rsidRDefault="002269F7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tat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D14355" w14:textId="5DAC33CB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10FD61" w14:textId="324BDCFF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D5427C" w14:textId="2369EBD8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647D7F" w14:textId="318982B4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C5045A" w14:paraId="12A350E7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9BAB5" w14:textId="1E6358DB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AC7784" w14:textId="2276E7FE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06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1BA8C" w14:textId="0A92BF8B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ynam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0E8485" w14:textId="3ACAFC0E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EBF4D" w14:textId="183486A5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FDD6C5" w14:textId="321E2E73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52FB1" w14:textId="4AE8C8B2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5045A" w14:paraId="68426A85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7998F9" w14:textId="56FD5FE2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EE66B7" w14:textId="130F58D3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02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E767A6" w14:textId="223D61CE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trength of Material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803E18" w14:textId="27DDF1B5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DB030C" w14:textId="703C953B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10C584" w14:textId="5F35E561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630FF" w14:textId="31AD9846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5045A" w14:paraId="131AF3AC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323F5" w14:textId="6385CE72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37401F" w14:textId="298DE431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46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A3E877" w14:textId="1841B4F8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amentals of Electronic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19D2CE" w14:textId="2BC846D2" w:rsidR="00C5045A" w:rsidRDefault="00C5045A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8FDCD" w14:textId="3D519DA9" w:rsidR="00C5045A" w:rsidRDefault="00C5045A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DA0ED" w14:textId="7F1A3F26" w:rsidR="00C5045A" w:rsidRDefault="00C5045A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437CE4" w14:textId="2CF57E15" w:rsidR="00C5045A" w:rsidRDefault="00C5045A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5045A" w14:paraId="1ABFB0B5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86C9E0" w14:textId="46EADD62" w:rsidR="00C5045A" w:rsidRDefault="00C5045A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FB71B6" w14:textId="5062AC36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40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63D11" w14:textId="1331D474" w:rsidR="00C5045A" w:rsidRDefault="00C5045A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omechanical Energy Conversion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A188DE" w14:textId="45E28129" w:rsidR="00C5045A" w:rsidRDefault="000060D3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CA8BB" w14:textId="414609DA" w:rsidR="00C5045A" w:rsidRDefault="000060D3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B1DFFB" w14:textId="12EE5AD5" w:rsidR="00C5045A" w:rsidRDefault="000060D3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A760E" w14:textId="5D1F477D" w:rsidR="00C5045A" w:rsidRDefault="000060D3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0060D3" w14:paraId="066AE8EC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54D1D5" w14:textId="2F55D6B0" w:rsidR="000060D3" w:rsidRDefault="000060D3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0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02AEEC" w14:textId="2724CFBB" w:rsidR="000060D3" w:rsidRDefault="00C346C4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 xml:space="preserve">MECE </w:t>
            </w:r>
            <w:r w:rsidR="005E082B">
              <w:rPr>
                <w:rFonts w:ascii="Tahoma" w:eastAsia="Tahoma" w:hAnsi="Tahoma" w:cs="Tahoma"/>
                <w:sz w:val="22"/>
                <w:szCs w:val="22"/>
              </w:rPr>
              <w:t>233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FD65B5" w14:textId="37953C75" w:rsidR="000060D3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ical Circuit Analysi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339FA7" w14:textId="733D1D68" w:rsidR="000060D3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80ADC6" w14:textId="0A9E14DF" w:rsidR="000060D3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97522F" w14:textId="057BF6C5" w:rsidR="000060D3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3892F8" w14:textId="2E22BE99" w:rsidR="000060D3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5E082B" w14:paraId="29A9DF66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ACEC7E" w14:textId="54D9B550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1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F95526" w14:textId="6DE1BFE9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32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444F32" w14:textId="6DD6D5C1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anced Electrical Circuit Analysi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9F1A6F" w14:textId="65D331D1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61C64" w14:textId="722AFD8F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3C2324" w14:textId="30030439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1CC477" w14:textId="0665EF25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5E082B" w14:paraId="3BF74604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CF6ECC" w14:textId="4DA4179D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DA7607" w14:textId="60939523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1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EEED4B" w14:textId="37147FF9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es of Signals of Systems + Lab</w:t>
            </w:r>
            <w:r w:rsidR="000D0B02">
              <w:rPr>
                <w:rFonts w:ascii="Tahoma" w:eastAsia="Tahoma" w:hAnsi="Tahoma" w:cs="Tahoma"/>
                <w:sz w:val="24"/>
                <w:szCs w:val="24"/>
              </w:rPr>
              <w:t>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122EBE" w14:textId="6D8AD2F1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97CFFE" w14:textId="01CB540D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131A1D" w14:textId="70642ACC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DDB862" w14:textId="4DCAB72B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5E082B" w14:paraId="076D34F3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0A7B2" w14:textId="076E0F69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3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6E448A" w14:textId="21713953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47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4812B0" w14:textId="287E558A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onics + Lab</w:t>
            </w:r>
            <w:r w:rsidR="000D0B02">
              <w:rPr>
                <w:rFonts w:ascii="Tahoma" w:eastAsia="Tahoma" w:hAnsi="Tahoma" w:cs="Tahoma"/>
                <w:sz w:val="24"/>
                <w:szCs w:val="24"/>
              </w:rPr>
              <w:t>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1B864" w14:textId="77F792A7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0B8E9E" w14:textId="6FC2131E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6B4FBD" w14:textId="036448E2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DEE7BE" w14:textId="394CB7A1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5E082B" w14:paraId="2737235C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77BDDB" w14:textId="7F43859E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4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BB3527" w14:textId="7F50C9EC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00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F2F4A9" w14:textId="675B61E1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Summer </w:t>
            </w:r>
            <w:proofErr w:type="gramStart"/>
            <w:r>
              <w:rPr>
                <w:rFonts w:ascii="Tahoma" w:eastAsia="Tahoma" w:hAnsi="Tahoma" w:cs="Tahoma"/>
                <w:sz w:val="24"/>
                <w:szCs w:val="24"/>
              </w:rPr>
              <w:t>Train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A0A28F" w14:textId="37C6EB93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8ED0A" w14:textId="65484363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A7A99" w14:textId="204E16C4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3E11A1" w14:textId="6ECC22F5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5E082B" w14:paraId="22239385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3497C6" w14:textId="0C5885CF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5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F64AA" w14:textId="35AB1604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02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B5B084" w14:textId="44FE3782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ensors and Measurement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417ADE" w14:textId="67A446D9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351FE" w14:textId="243EDDC2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3D51B9" w14:textId="4D090931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4CE85" w14:textId="6EB26B40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5E082B" w14:paraId="1C2DE860" w14:textId="77777777" w:rsidTr="00754D96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B320CF" w14:textId="172381E0" w:rsidR="005E082B" w:rsidRDefault="005E082B" w:rsidP="00C5045A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6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FE6BB6" w14:textId="169D9147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401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6D5AD" w14:textId="739DADB2" w:rsidR="005E082B" w:rsidRDefault="005E082B" w:rsidP="00C5045A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troduction to Robot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EFF5F0" w14:textId="5310E729" w:rsidR="005E082B" w:rsidRDefault="005E082B" w:rsidP="000060D3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AB27C" w14:textId="4A80FD97" w:rsidR="005E082B" w:rsidRDefault="005E082B" w:rsidP="000060D3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5DFEAA" w14:textId="518D60B2" w:rsidR="005E082B" w:rsidRDefault="005E082B" w:rsidP="005E082B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FF7B67" w14:textId="37C37A82" w:rsidR="005E082B" w:rsidRDefault="005E082B" w:rsidP="00C5045A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</w:tbl>
    <w:p w14:paraId="15169F15" w14:textId="77777777" w:rsidR="00D12E79" w:rsidRPr="002269F7" w:rsidRDefault="00D12E79">
      <w:pPr>
        <w:spacing w:line="200" w:lineRule="exact"/>
        <w:rPr>
          <w:lang w:val="tr-TR"/>
        </w:rPr>
      </w:pPr>
    </w:p>
    <w:p w14:paraId="7AA69CC3" w14:textId="64D8D6F4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6DBB410E" w14:textId="43BB9DF0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0FA6D0BD" w14:textId="0DA2A041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32EA9CEE" w14:textId="6D931C97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3FBCCDA8" w14:textId="492A8929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7FDCCFA5" w14:textId="5516E068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69ABCC2C" w14:textId="7EC49E61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57FCECBE" w14:textId="1D131875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009DF568" w14:textId="46DC5366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0D7847E0" w14:textId="5A6A16D1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32FA43D7" w14:textId="460968DF" w:rsidR="00C40322" w:rsidRDefault="00C40322" w:rsidP="00C40322">
      <w:pPr>
        <w:pStyle w:val="ListParagraph"/>
        <w:spacing w:line="200" w:lineRule="exact"/>
        <w:rPr>
          <w:lang w:val="tr-TR"/>
        </w:rPr>
      </w:pPr>
    </w:p>
    <w:tbl>
      <w:tblPr>
        <w:tblW w:w="0" w:type="auto"/>
        <w:tblInd w:w="8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134"/>
        <w:gridCol w:w="4111"/>
        <w:gridCol w:w="336"/>
        <w:gridCol w:w="336"/>
        <w:gridCol w:w="462"/>
        <w:gridCol w:w="567"/>
      </w:tblGrid>
      <w:tr w:rsidR="00C40322" w14:paraId="6D107683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FA32FD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lastRenderedPageBreak/>
              <w:t>17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83081F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07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DB82E6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achine Elements 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399224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827BA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08CA55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470ED3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40322" w14:paraId="4B86F2AB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9F72D5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8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0516F2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01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4DF2EB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heory of Machines 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CF345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BD65FF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FECFDC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91E2A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40322" w14:paraId="2D4CEF26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1879EB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9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09E026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8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E8D8FC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omatic Control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D92AD0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C63BA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A9B48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43E24A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40322" w14:paraId="50BD47D1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7F5C78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0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0B555D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IE 345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D6AEAC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neering Economy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F7C6D1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92FA97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A47BAD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296965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40322" w14:paraId="211DA77F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790E25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1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206687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407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0A0EA7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vative Engineering Analysis and Design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0ECB2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E51BD7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69E344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409194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C40322" w14:paraId="27C7550C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AF669E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0066B5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408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710726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nnovative Engineering Design and Implementation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2BE4AA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F03FDF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CF406D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E77D87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</w:tr>
      <w:tr w:rsidR="00C40322" w14:paraId="0F254A9D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167F42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3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1CCEE8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IE 446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3A8282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oject Engineering Management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D822E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67E719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194908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136C10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40322" w14:paraId="081CA9BD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AC2BFC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4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20348D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223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D1126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igital Design I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D7D412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EF745B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4F9B46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4D2ED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C40322" w14:paraId="70E86D82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A870C1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5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FA85B0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MECE 336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E78827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oprocessors I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5F2A7D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EDF3F2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B47264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953A3F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C40322" w14:paraId="0886986D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E0047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6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D5492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424866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neering Elective (MECE, ME, EE, ECE, MSE)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E01EFC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1190A6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E707C0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10341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</w:tr>
      <w:tr w:rsidR="00C40322" w14:paraId="259472D1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924FD6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7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0D8E19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112841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ngineering Elective (MECE, ME, EE, ECE, MSE)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4210EB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8FCFE8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27A42A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1B188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</w:tr>
      <w:tr w:rsidR="00C40322" w14:paraId="2A8AC1BD" w14:textId="77777777" w:rsidTr="00C70648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058F8C" w14:textId="77777777" w:rsidR="00C40322" w:rsidRDefault="00C40322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60BC9C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082D7" w14:textId="77777777" w:rsidR="00C40322" w:rsidRDefault="00C40322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OPL</w:t>
            </w:r>
            <w:r>
              <w:rPr>
                <w:rFonts w:ascii="Tahoma" w:eastAsia="Tahoma" w:hAnsi="Tahoma" w:cs="Tahoma"/>
                <w:b/>
                <w:spacing w:val="-3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b/>
                <w:spacing w:val="3"/>
                <w:sz w:val="24"/>
                <w:szCs w:val="24"/>
              </w:rPr>
              <w:t>K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Dİ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84799" w14:textId="77777777" w:rsidR="00C40322" w:rsidRDefault="00C40322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7F9C16" w14:textId="77777777" w:rsidR="00C40322" w:rsidRDefault="00C40322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93DA3A" w14:textId="77777777" w:rsidR="00C40322" w:rsidRDefault="00C40322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86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279BA5" w14:textId="77777777" w:rsidR="00C40322" w:rsidRDefault="00C40322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</w:p>
        </w:tc>
      </w:tr>
    </w:tbl>
    <w:p w14:paraId="7208FDB6" w14:textId="77777777" w:rsidR="00C40322" w:rsidRDefault="00C40322" w:rsidP="00C40322">
      <w:pPr>
        <w:pStyle w:val="ListParagraph"/>
        <w:spacing w:line="200" w:lineRule="exact"/>
        <w:rPr>
          <w:lang w:val="tr-TR"/>
        </w:rPr>
      </w:pPr>
    </w:p>
    <w:p w14:paraId="1FE1AF37" w14:textId="0AC9CC13" w:rsidR="00D12E79" w:rsidRPr="002269F7" w:rsidRDefault="00754D96" w:rsidP="00754D96">
      <w:pPr>
        <w:pStyle w:val="ListParagraph"/>
        <w:numPr>
          <w:ilvl w:val="0"/>
          <w:numId w:val="2"/>
        </w:numPr>
        <w:spacing w:line="200" w:lineRule="exact"/>
        <w:rPr>
          <w:lang w:val="tr-TR"/>
        </w:rPr>
      </w:pPr>
      <w:r w:rsidRPr="002269F7">
        <w:rPr>
          <w:lang w:val="tr-TR"/>
        </w:rPr>
        <w:t xml:space="preserve">Yazılım Mühendisliği </w:t>
      </w:r>
      <w:r w:rsidR="002269F7" w:rsidRPr="002269F7">
        <w:rPr>
          <w:lang w:val="tr-TR"/>
        </w:rPr>
        <w:t>ö</w:t>
      </w:r>
      <w:r w:rsidRPr="002269F7">
        <w:rPr>
          <w:lang w:val="tr-TR"/>
        </w:rPr>
        <w:t xml:space="preserve">ğrencileri MECE 200 Yaz </w:t>
      </w:r>
      <w:r w:rsidR="002269F7" w:rsidRPr="002269F7">
        <w:rPr>
          <w:lang w:val="tr-TR"/>
        </w:rPr>
        <w:t>S</w:t>
      </w:r>
      <w:r w:rsidRPr="002269F7">
        <w:rPr>
          <w:lang w:val="tr-TR"/>
        </w:rPr>
        <w:t xml:space="preserve">tajı dersini </w:t>
      </w:r>
      <w:proofErr w:type="spellStart"/>
      <w:r w:rsidRPr="002269F7">
        <w:rPr>
          <w:lang w:val="tr-TR"/>
        </w:rPr>
        <w:t>mekatronik</w:t>
      </w:r>
      <w:proofErr w:type="spellEnd"/>
      <w:r w:rsidRPr="002269F7">
        <w:rPr>
          <w:lang w:val="tr-TR"/>
        </w:rPr>
        <w:t xml:space="preserve"> mühendisliği ile ilgili bir </w:t>
      </w:r>
      <w:r w:rsidR="002269F7" w:rsidRPr="002269F7">
        <w:rPr>
          <w:lang w:val="tr-TR"/>
        </w:rPr>
        <w:t>birimde</w:t>
      </w:r>
      <w:r w:rsidRPr="002269F7">
        <w:rPr>
          <w:lang w:val="tr-TR"/>
        </w:rPr>
        <w:t xml:space="preserve"> ya da işletmede yapmalıdırlar.</w:t>
      </w:r>
    </w:p>
    <w:p w14:paraId="300B8881" w14:textId="77777777" w:rsidR="00D12E79" w:rsidRDefault="00D12E79">
      <w:pPr>
        <w:spacing w:line="200" w:lineRule="exact"/>
      </w:pPr>
    </w:p>
    <w:p w14:paraId="45808731" w14:textId="77777777" w:rsidR="00D12E79" w:rsidRDefault="00D12E79">
      <w:pPr>
        <w:spacing w:line="200" w:lineRule="exact"/>
      </w:pPr>
    </w:p>
    <w:p w14:paraId="6ECF43D5" w14:textId="77777777" w:rsidR="00D12E79" w:rsidRDefault="00D12E79">
      <w:pPr>
        <w:spacing w:line="200" w:lineRule="exact"/>
      </w:pPr>
    </w:p>
    <w:p w14:paraId="206A24D6" w14:textId="77777777" w:rsidR="00D12E79" w:rsidRDefault="00D12E79">
      <w:pPr>
        <w:spacing w:line="200" w:lineRule="exact"/>
      </w:pPr>
    </w:p>
    <w:p w14:paraId="2313F34C" w14:textId="77777777" w:rsidR="00D12E79" w:rsidRDefault="00D12E79">
      <w:pPr>
        <w:spacing w:line="200" w:lineRule="exact"/>
      </w:pPr>
    </w:p>
    <w:p w14:paraId="4F695E02" w14:textId="77777777" w:rsidR="00D12E79" w:rsidRDefault="00D12E79">
      <w:pPr>
        <w:spacing w:line="200" w:lineRule="exact"/>
      </w:pPr>
    </w:p>
    <w:p w14:paraId="184863CC" w14:textId="77777777" w:rsidR="00D12E79" w:rsidRDefault="00D12E79">
      <w:pPr>
        <w:spacing w:line="200" w:lineRule="exact"/>
      </w:pPr>
    </w:p>
    <w:p w14:paraId="2C294042" w14:textId="77777777" w:rsidR="00D12E79" w:rsidRDefault="00D12E79">
      <w:pPr>
        <w:spacing w:line="200" w:lineRule="exact"/>
      </w:pPr>
    </w:p>
    <w:p w14:paraId="25643AA9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3F7F7C80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33FE85E0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51CA9EF5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0A195953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38513E77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76E72EE8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6D4CD5E4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7077889D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6819EF51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5F1209A3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2DCF1CCD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3341077D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1C68E5A2" w14:textId="77777777" w:rsidR="009E2449" w:rsidRP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13DF4FD7" w14:textId="77777777" w:rsidR="009E2449" w:rsidRDefault="009E2449" w:rsidP="009E2449">
      <w:pPr>
        <w:rPr>
          <w:rFonts w:ascii="Cambria" w:eastAsia="Cambria" w:hAnsi="Cambria" w:cs="Cambria"/>
          <w:sz w:val="24"/>
          <w:szCs w:val="24"/>
        </w:rPr>
      </w:pPr>
    </w:p>
    <w:p w14:paraId="0E158AC5" w14:textId="2A69FDE0" w:rsidR="009E2449" w:rsidRDefault="009E2449" w:rsidP="009E2449">
      <w:pPr>
        <w:tabs>
          <w:tab w:val="left" w:pos="5935"/>
        </w:tabs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ab/>
      </w:r>
    </w:p>
    <w:p w14:paraId="278E024A" w14:textId="6B796023" w:rsidR="009E2449" w:rsidRPr="009E2449" w:rsidRDefault="009E2449" w:rsidP="009E2449">
      <w:pPr>
        <w:tabs>
          <w:tab w:val="left" w:pos="5935"/>
        </w:tabs>
        <w:rPr>
          <w:rFonts w:ascii="Cambria" w:eastAsia="Cambria" w:hAnsi="Cambria" w:cs="Cambria"/>
          <w:sz w:val="24"/>
          <w:szCs w:val="24"/>
        </w:rPr>
        <w:sectPr w:rsidR="009E2449" w:rsidRPr="009E2449" w:rsidSect="008E4F67">
          <w:footerReference w:type="default" r:id="rId15"/>
          <w:pgSz w:w="11940" w:h="16860"/>
          <w:pgMar w:top="1280" w:right="1320" w:bottom="280" w:left="1320" w:header="0" w:footer="0" w:gutter="0"/>
          <w:cols w:space="708"/>
          <w:docGrid w:linePitch="272"/>
        </w:sectPr>
      </w:pPr>
      <w:r>
        <w:rPr>
          <w:rFonts w:ascii="Cambria" w:eastAsia="Cambria" w:hAnsi="Cambria" w:cs="Cambria"/>
          <w:sz w:val="24"/>
          <w:szCs w:val="24"/>
        </w:rPr>
        <w:tab/>
      </w:r>
    </w:p>
    <w:p w14:paraId="0DFA9A8A" w14:textId="77777777" w:rsidR="00D12E79" w:rsidRDefault="00D12E79">
      <w:pPr>
        <w:spacing w:before="7" w:line="100" w:lineRule="exact"/>
        <w:rPr>
          <w:sz w:val="10"/>
          <w:szCs w:val="10"/>
        </w:rPr>
      </w:pPr>
    </w:p>
    <w:p w14:paraId="620768D0" w14:textId="77777777" w:rsidR="00D12E79" w:rsidRDefault="00B94881">
      <w:pPr>
        <w:ind w:left="2769"/>
        <w:rPr>
          <w:rFonts w:ascii="Tahoma" w:eastAsia="Tahoma" w:hAnsi="Tahoma" w:cs="Tahoma"/>
          <w:sz w:val="28"/>
          <w:szCs w:val="28"/>
        </w:rPr>
      </w:pPr>
      <w:r>
        <w:rPr>
          <w:rFonts w:ascii="Tahoma" w:eastAsia="Tahoma" w:hAnsi="Tahoma" w:cs="Tahoma"/>
          <w:b/>
          <w:sz w:val="28"/>
          <w:szCs w:val="28"/>
        </w:rPr>
        <w:t>B)</w:t>
      </w:r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r>
        <w:rPr>
          <w:rFonts w:ascii="Tahoma" w:eastAsia="Tahoma" w:hAnsi="Tahoma" w:cs="Tahoma"/>
          <w:b/>
          <w:spacing w:val="-3"/>
          <w:sz w:val="28"/>
          <w:szCs w:val="28"/>
        </w:rPr>
        <w:t>Y</w:t>
      </w:r>
      <w:r>
        <w:rPr>
          <w:rFonts w:ascii="Tahoma" w:eastAsia="Tahoma" w:hAnsi="Tahoma" w:cs="Tahoma"/>
          <w:b/>
          <w:sz w:val="28"/>
          <w:szCs w:val="28"/>
        </w:rPr>
        <w:t>A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AL PR</w:t>
      </w:r>
      <w:r>
        <w:rPr>
          <w:rFonts w:ascii="Tahoma" w:eastAsia="Tahoma" w:hAnsi="Tahoma" w:cs="Tahoma"/>
          <w:b/>
          <w:spacing w:val="-3"/>
          <w:sz w:val="28"/>
          <w:szCs w:val="28"/>
        </w:rPr>
        <w:t>O</w:t>
      </w:r>
      <w:r>
        <w:rPr>
          <w:rFonts w:ascii="Tahoma" w:eastAsia="Tahoma" w:hAnsi="Tahoma" w:cs="Tahoma"/>
          <w:b/>
          <w:spacing w:val="-5"/>
          <w:sz w:val="28"/>
          <w:szCs w:val="28"/>
        </w:rPr>
        <w:t>G</w:t>
      </w:r>
      <w:r>
        <w:rPr>
          <w:rFonts w:ascii="Tahoma" w:eastAsia="Tahoma" w:hAnsi="Tahoma" w:cs="Tahoma"/>
          <w:b/>
          <w:sz w:val="28"/>
          <w:szCs w:val="28"/>
        </w:rPr>
        <w:t>R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LA</w:t>
      </w:r>
      <w:r>
        <w:rPr>
          <w:rFonts w:ascii="Tahoma" w:eastAsia="Tahoma" w:hAnsi="Tahoma" w:cs="Tahoma"/>
          <w:b/>
          <w:spacing w:val="-2"/>
          <w:sz w:val="28"/>
          <w:szCs w:val="28"/>
        </w:rPr>
        <w:t>R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:</w:t>
      </w:r>
    </w:p>
    <w:p w14:paraId="514CD4BE" w14:textId="77777777" w:rsidR="00D12E79" w:rsidRDefault="00D12E79">
      <w:pPr>
        <w:spacing w:before="9" w:line="160" w:lineRule="exact"/>
        <w:rPr>
          <w:sz w:val="16"/>
          <w:szCs w:val="16"/>
        </w:rPr>
      </w:pPr>
    </w:p>
    <w:p w14:paraId="0B8A6D6B" w14:textId="77777777" w:rsidR="00D12E79" w:rsidRDefault="00D12E79">
      <w:pPr>
        <w:spacing w:line="200" w:lineRule="exact"/>
      </w:pPr>
    </w:p>
    <w:p w14:paraId="58946707" w14:textId="77777777" w:rsidR="00D12E79" w:rsidRDefault="00D12E79">
      <w:pPr>
        <w:spacing w:line="200" w:lineRule="exact"/>
      </w:pPr>
    </w:p>
    <w:p w14:paraId="50416A7B" w14:textId="77777777" w:rsidR="00D12E79" w:rsidRDefault="00B94881">
      <w:pPr>
        <w:ind w:left="2689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z w:val="28"/>
          <w:szCs w:val="28"/>
        </w:rPr>
        <w:t>B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lg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y</w:t>
      </w:r>
      <w:r>
        <w:rPr>
          <w:rFonts w:ascii="Tahoma" w:eastAsia="Tahoma" w:hAnsi="Tahoma" w:cs="Tahoma"/>
          <w:b/>
          <w:spacing w:val="-2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r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4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s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789EE2F2" w14:textId="77777777" w:rsidR="00D12E79" w:rsidRDefault="00B94881">
      <w:pPr>
        <w:spacing w:before="2" w:line="280" w:lineRule="exact"/>
        <w:ind w:left="2897" w:right="251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(</w:t>
      </w:r>
      <w:r>
        <w:rPr>
          <w:rFonts w:ascii="Tahoma" w:eastAsia="Tahoma" w:hAnsi="Tahoma" w:cs="Tahoma"/>
          <w:b/>
          <w:position w:val="-2"/>
          <w:sz w:val="24"/>
          <w:szCs w:val="24"/>
        </w:rPr>
        <w:t xml:space="preserve">8 </w:t>
      </w:r>
      <w:proofErr w:type="spellStart"/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+ 2</w:t>
      </w:r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>s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me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)</w:t>
      </w:r>
    </w:p>
    <w:p w14:paraId="02755E32" w14:textId="77777777" w:rsidR="00D12E79" w:rsidRDefault="00D12E79">
      <w:pPr>
        <w:spacing w:before="1" w:line="160" w:lineRule="exact"/>
        <w:rPr>
          <w:sz w:val="17"/>
          <w:szCs w:val="17"/>
        </w:rPr>
      </w:pPr>
    </w:p>
    <w:p w14:paraId="6BAB5670" w14:textId="77777777" w:rsidR="00D12E79" w:rsidRDefault="00D12E79">
      <w:pPr>
        <w:spacing w:line="200" w:lineRule="exact"/>
      </w:pPr>
    </w:p>
    <w:p w14:paraId="27200253" w14:textId="77777777" w:rsidR="00D12E79" w:rsidRDefault="00D12E79">
      <w:pPr>
        <w:spacing w:line="200" w:lineRule="exact"/>
      </w:pPr>
    </w:p>
    <w:tbl>
      <w:tblPr>
        <w:tblW w:w="0" w:type="auto"/>
        <w:tblInd w:w="8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1225"/>
        <w:gridCol w:w="4220"/>
        <w:gridCol w:w="281"/>
        <w:gridCol w:w="264"/>
        <w:gridCol w:w="264"/>
        <w:gridCol w:w="718"/>
      </w:tblGrid>
      <w:tr w:rsidR="00D12E79" w14:paraId="4C09D2BC" w14:textId="77777777">
        <w:trPr>
          <w:trHeight w:hRule="exact" w:val="684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5E978" w14:textId="77777777" w:rsidR="00D12E79" w:rsidRDefault="00D12E79"/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DA66B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60A3C802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CD7C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EF270" w14:textId="77777777" w:rsidR="00D12E79" w:rsidRDefault="00B94881">
            <w:pPr>
              <w:spacing w:before="39"/>
              <w:ind w:left="5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17AA47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C1560" w14:textId="77777777" w:rsidR="00D12E79" w:rsidRDefault="00B94881">
            <w:pPr>
              <w:spacing w:before="39"/>
              <w:ind w:left="4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FCC477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35DEC4D4" w14:textId="77777777">
        <w:trPr>
          <w:trHeight w:hRule="exact" w:val="685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65768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B3F3D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E6EC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250B87F4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B6B11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F7335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791AA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0012D1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4692A1CB" w14:textId="77777777">
        <w:trPr>
          <w:trHeight w:hRule="exact" w:val="427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31B7E2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81BC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FEE12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11A8E1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8B3A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60E76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9B582E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3ABC0B41" w14:textId="77777777">
        <w:trPr>
          <w:trHeight w:hRule="exact" w:val="430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55D4B9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E66D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4D2C3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5209A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E094C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B77DA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5CBC9A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7653553" w14:textId="77777777">
        <w:trPr>
          <w:trHeight w:hRule="exact" w:val="427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089601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6F899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FE4EE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25E73B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24B12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ADF72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F01513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F292CF2" w14:textId="77777777">
        <w:trPr>
          <w:trHeight w:hRule="exact" w:val="684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BB6633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4CA37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271BFD" w14:textId="77777777" w:rsidR="00D12E79" w:rsidRDefault="00B94881">
            <w:pPr>
              <w:spacing w:before="49" w:line="280" w:lineRule="exact"/>
              <w:ind w:left="35" w:right="3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698F02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9FE7E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8FD71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3B6F49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578A80D" w14:textId="77777777">
        <w:trPr>
          <w:trHeight w:hRule="exact" w:val="420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AE0945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66F3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06427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3097C2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3AE71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C0095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319FC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AEE540C" w14:textId="77777777">
        <w:trPr>
          <w:trHeight w:hRule="exact" w:val="418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D3A37D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339EB1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5BD38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CFB910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FB89C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E197D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C142A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4FF9585D" w14:textId="77777777">
        <w:trPr>
          <w:trHeight w:hRule="exact" w:val="452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AFA17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F94B3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C7C81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54C46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002C9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BB700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C587D8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006F664" w14:textId="77777777">
        <w:trPr>
          <w:trHeight w:hRule="exact" w:val="684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FBB08" w14:textId="77777777" w:rsidR="00D12E79" w:rsidRDefault="00B94881">
            <w:pPr>
              <w:spacing w:before="39"/>
              <w:ind w:left="196" w:right="202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76F42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</w:t>
            </w:r>
          </w:p>
          <w:p w14:paraId="6F824D1E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2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D571F4" w14:textId="77777777" w:rsidR="00D12E79" w:rsidRDefault="00B94881">
            <w:pPr>
              <w:spacing w:before="49" w:line="280" w:lineRule="exact"/>
              <w:ind w:left="35" w:right="17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199C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F6003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27D3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3B8FC3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D43DBE1" w14:textId="77777777">
        <w:trPr>
          <w:trHeight w:hRule="exact" w:val="420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275045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3F16CC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5A5EA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g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ED547A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CEAE2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FCD6E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CC4A1B" w14:textId="77777777" w:rsidR="00D12E79" w:rsidRDefault="00B94881">
            <w:pPr>
              <w:spacing w:before="39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9D9BB76" w14:textId="77777777">
        <w:trPr>
          <w:trHeight w:hRule="exact" w:val="418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571A0E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8F8AAF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6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868A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641CC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B18C2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5BCB4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9150E8" w14:textId="77777777" w:rsidR="00D12E79" w:rsidRDefault="00B94881">
            <w:pPr>
              <w:spacing w:before="39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8868623" w14:textId="77777777">
        <w:trPr>
          <w:trHeight w:hRule="exact" w:val="420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F955EA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61C6C1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4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129E4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4FAEB0" w14:textId="77777777" w:rsidR="00D12E79" w:rsidRDefault="00B94881">
            <w:pPr>
              <w:spacing w:before="51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ED7121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19B4A3" w14:textId="77777777" w:rsidR="00D12E79" w:rsidRDefault="00B94881">
            <w:pPr>
              <w:spacing w:before="51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33AD28" w14:textId="77777777" w:rsidR="00D12E79" w:rsidRDefault="00B94881">
            <w:pPr>
              <w:spacing w:before="51"/>
              <w:ind w:left="244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3860F36D" w14:textId="77777777">
        <w:trPr>
          <w:trHeight w:hRule="exact" w:val="684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D4C5CE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B5488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4"/>
                <w:szCs w:val="24"/>
              </w:rPr>
              <w:t>MECE</w:t>
            </w:r>
          </w:p>
          <w:p w14:paraId="11AD2576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position w:val="-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4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82EA5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4B6520F0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AD7168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44A9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D87D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2090D4" w14:textId="77777777" w:rsidR="00D12E79" w:rsidRDefault="00B94881">
            <w:pPr>
              <w:spacing w:before="39"/>
              <w:ind w:left="245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13CE302" w14:textId="77777777">
        <w:trPr>
          <w:trHeight w:hRule="exact" w:val="418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677157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74012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5D1A6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A7DD2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498EB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41F5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38D9F" w14:textId="77777777" w:rsidR="00D12E79" w:rsidRDefault="00B94881">
            <w:pPr>
              <w:spacing w:before="39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808A4FA" w14:textId="77777777">
        <w:trPr>
          <w:trHeight w:hRule="exact" w:val="421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D79D3" w14:textId="77777777" w:rsidR="00D12E79" w:rsidRDefault="00B94881">
            <w:pPr>
              <w:spacing w:before="40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77309" w14:textId="77777777" w:rsidR="00D12E79" w:rsidRDefault="00B94881">
            <w:pPr>
              <w:spacing w:before="41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5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2502E0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C26B7" w14:textId="77777777" w:rsidR="00D12E79" w:rsidRDefault="00B94881">
            <w:pPr>
              <w:spacing w:before="40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95FE11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40A5DF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831BB" w14:textId="77777777" w:rsidR="00D12E79" w:rsidRDefault="00B94881">
            <w:pPr>
              <w:spacing w:before="40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78FBC8F" w14:textId="77777777">
        <w:trPr>
          <w:trHeight w:hRule="exact" w:val="420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AE070C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515DDA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8A763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53BB2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300C3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1205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52E108" w14:textId="77777777" w:rsidR="00D12E79" w:rsidRDefault="00B94881">
            <w:pPr>
              <w:spacing w:before="39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63DB100" w14:textId="77777777">
        <w:trPr>
          <w:trHeight w:hRule="exact" w:val="418"/>
        </w:trPr>
        <w:tc>
          <w:tcPr>
            <w:tcW w:w="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418CD2" w14:textId="77777777" w:rsidR="00D12E79" w:rsidRDefault="00B94881">
            <w:pPr>
              <w:spacing w:before="39"/>
              <w:ind w:left="17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C42A14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1</w:t>
            </w:r>
          </w:p>
        </w:tc>
        <w:tc>
          <w:tcPr>
            <w:tcW w:w="4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8F40A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AFCBB0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25FF4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BFD0B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6C8AF" w14:textId="77777777" w:rsidR="00D12E79" w:rsidRDefault="00B94881">
            <w:pPr>
              <w:spacing w:before="39"/>
              <w:ind w:left="245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27BC1528" w14:textId="77777777" w:rsidR="00D12E79" w:rsidRDefault="00D12E79">
      <w:pPr>
        <w:spacing w:line="200" w:lineRule="exact"/>
      </w:pPr>
    </w:p>
    <w:p w14:paraId="7584764C" w14:textId="77777777" w:rsidR="00D12E79" w:rsidRDefault="00D12E79">
      <w:pPr>
        <w:spacing w:line="200" w:lineRule="exact"/>
      </w:pPr>
    </w:p>
    <w:p w14:paraId="75BB287C" w14:textId="77777777" w:rsidR="00D12E79" w:rsidRDefault="00D12E79">
      <w:pPr>
        <w:spacing w:line="200" w:lineRule="exact"/>
      </w:pPr>
    </w:p>
    <w:p w14:paraId="280D0606" w14:textId="77777777" w:rsidR="00D12E79" w:rsidRDefault="00D12E79">
      <w:pPr>
        <w:spacing w:before="13" w:line="220" w:lineRule="exact"/>
        <w:rPr>
          <w:sz w:val="22"/>
          <w:szCs w:val="22"/>
        </w:rPr>
      </w:pPr>
    </w:p>
    <w:p w14:paraId="16ACDA17" w14:textId="77777777" w:rsidR="00D12E79" w:rsidRDefault="00B94881">
      <w:pPr>
        <w:tabs>
          <w:tab w:val="left" w:pos="900"/>
        </w:tabs>
        <w:spacing w:before="28" w:line="280" w:lineRule="exact"/>
        <w:ind w:left="901" w:right="121" w:hanging="360"/>
        <w:rPr>
          <w:rFonts w:ascii="Tahoma" w:eastAsia="Tahoma" w:hAnsi="Tahoma" w:cs="Tahoma"/>
          <w:sz w:val="24"/>
          <w:szCs w:val="24"/>
        </w:rPr>
        <w:sectPr w:rsidR="00D12E79">
          <w:footerReference w:type="default" r:id="rId16"/>
          <w:pgSz w:w="11940" w:h="16860"/>
          <w:pgMar w:top="1580" w:right="1260" w:bottom="280" w:left="1240" w:header="0" w:footer="898" w:gutter="0"/>
          <w:pgNumType w:start="9"/>
          <w:cols w:space="708"/>
        </w:sect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b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pacing w:val="2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6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‘*’</w:t>
      </w:r>
      <w:r>
        <w:rPr>
          <w:rFonts w:ascii="Tahoma" w:eastAsia="Tahoma" w:hAnsi="Tahoma" w:cs="Tahoma"/>
          <w:spacing w:val="7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</w:t>
      </w:r>
      <w:r>
        <w:rPr>
          <w:rFonts w:ascii="Tahoma" w:eastAsia="Tahoma" w:hAnsi="Tahoma" w:cs="Tahoma"/>
          <w:spacing w:val="-1"/>
          <w:sz w:val="24"/>
          <w:szCs w:val="24"/>
        </w:rPr>
        <w:t>ö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-2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Öğrenci</w:t>
      </w:r>
      <w:r>
        <w:rPr>
          <w:rFonts w:ascii="Tahoma" w:eastAsia="Tahoma" w:hAnsi="Tahoma" w:cs="Tahoma"/>
          <w:spacing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u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7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pacing w:val="-2"/>
          <w:sz w:val="24"/>
          <w:szCs w:val="24"/>
        </w:rPr>
        <w:t>l</w:t>
      </w:r>
      <w:r>
        <w:rPr>
          <w:rFonts w:ascii="Tahoma" w:eastAsia="Tahoma" w:hAnsi="Tahoma" w:cs="Tahoma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pacing w:val="1"/>
          <w:sz w:val="24"/>
          <w:szCs w:val="24"/>
        </w:rPr>
        <w:t>e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p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g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m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itirmek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ç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</w:p>
    <w:p w14:paraId="003769E5" w14:textId="77777777" w:rsidR="00D12E79" w:rsidRDefault="00D12E79">
      <w:pPr>
        <w:spacing w:before="7" w:line="100" w:lineRule="exact"/>
        <w:rPr>
          <w:sz w:val="10"/>
          <w:szCs w:val="10"/>
        </w:rPr>
      </w:pPr>
    </w:p>
    <w:p w14:paraId="68E618E2" w14:textId="77777777" w:rsidR="00D12E79" w:rsidRDefault="00B94881">
      <w:pPr>
        <w:ind w:left="2763" w:right="2382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z w:val="28"/>
          <w:szCs w:val="28"/>
        </w:rPr>
        <w:t>E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z w:val="28"/>
          <w:szCs w:val="28"/>
        </w:rPr>
        <w:t>ü</w:t>
      </w:r>
      <w:r>
        <w:rPr>
          <w:rFonts w:ascii="Tahoma" w:eastAsia="Tahoma" w:hAnsi="Tahoma" w:cs="Tahoma"/>
          <w:b/>
          <w:spacing w:val="-5"/>
          <w:sz w:val="28"/>
          <w:szCs w:val="28"/>
        </w:rPr>
        <w:t>s</w:t>
      </w:r>
      <w:r>
        <w:rPr>
          <w:rFonts w:ascii="Tahoma" w:eastAsia="Tahoma" w:hAnsi="Tahoma" w:cs="Tahoma"/>
          <w:b/>
          <w:spacing w:val="1"/>
          <w:sz w:val="28"/>
          <w:szCs w:val="28"/>
        </w:rPr>
        <w:t>tr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pacing w:val="-2"/>
          <w:sz w:val="28"/>
          <w:szCs w:val="28"/>
        </w:rPr>
        <w:t>ü</w:t>
      </w:r>
      <w:r>
        <w:rPr>
          <w:rFonts w:ascii="Tahoma" w:eastAsia="Tahoma" w:hAnsi="Tahoma" w:cs="Tahoma"/>
          <w:b/>
          <w:sz w:val="28"/>
          <w:szCs w:val="28"/>
        </w:rPr>
        <w:t>h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-2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s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5E5573C3" w14:textId="77777777" w:rsidR="00D12E79" w:rsidRDefault="00B94881">
      <w:pPr>
        <w:spacing w:line="260" w:lineRule="exact"/>
        <w:ind w:left="2897" w:right="251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9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+ 2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s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0F46EA04" w14:textId="77777777" w:rsidR="00D12E79" w:rsidRDefault="00D12E79">
      <w:pPr>
        <w:spacing w:line="200" w:lineRule="exact"/>
      </w:pPr>
    </w:p>
    <w:p w14:paraId="2E8C5DB1" w14:textId="77777777" w:rsidR="00D12E79" w:rsidRDefault="00D12E79">
      <w:pPr>
        <w:spacing w:line="200" w:lineRule="exact"/>
      </w:pPr>
    </w:p>
    <w:p w14:paraId="59F318A8" w14:textId="77777777" w:rsidR="00D12E79" w:rsidRDefault="00D12E79">
      <w:pPr>
        <w:spacing w:line="200" w:lineRule="exact"/>
      </w:pPr>
    </w:p>
    <w:p w14:paraId="5E05B833" w14:textId="77777777" w:rsidR="00D12E79" w:rsidRDefault="00D12E79">
      <w:pPr>
        <w:spacing w:before="2" w:line="260" w:lineRule="exact"/>
        <w:rPr>
          <w:sz w:val="26"/>
          <w:szCs w:val="26"/>
        </w:rPr>
      </w:pPr>
    </w:p>
    <w:tbl>
      <w:tblPr>
        <w:tblW w:w="0" w:type="auto"/>
        <w:tblInd w:w="9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"/>
        <w:gridCol w:w="1224"/>
        <w:gridCol w:w="4208"/>
        <w:gridCol w:w="281"/>
        <w:gridCol w:w="266"/>
        <w:gridCol w:w="264"/>
        <w:gridCol w:w="718"/>
      </w:tblGrid>
      <w:tr w:rsidR="00D12E79" w14:paraId="0AABD941" w14:textId="77777777">
        <w:trPr>
          <w:trHeight w:hRule="exact" w:val="684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786E32" w14:textId="77777777" w:rsidR="00D12E79" w:rsidRDefault="00D12E79"/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283CB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49AD4BE9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ode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45FBE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DE2AC8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1C0E4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5C888A" w14:textId="77777777" w:rsidR="00D12E79" w:rsidRDefault="00B94881">
            <w:pPr>
              <w:spacing w:before="39"/>
              <w:ind w:left="4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EF12AA" w14:textId="77777777" w:rsidR="00D12E79" w:rsidRDefault="00B94881">
            <w:pPr>
              <w:spacing w:before="39"/>
              <w:ind w:left="4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02492399" w14:textId="77777777">
        <w:trPr>
          <w:trHeight w:hRule="exact" w:val="43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BA4FC0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2815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78EBE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EDC27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5098D6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042D52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4B8C11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4C82734C" w14:textId="77777777">
        <w:trPr>
          <w:trHeight w:hRule="exact" w:val="427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759A2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6666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738A5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FB873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A3E321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4D2A2D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57DB3D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3A58CC6" w14:textId="77777777">
        <w:trPr>
          <w:trHeight w:hRule="exact" w:val="428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E1708" w14:textId="77777777" w:rsidR="00D12E79" w:rsidRDefault="00B94881">
            <w:pPr>
              <w:spacing w:before="40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166160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2870E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23DC22" w14:textId="77777777" w:rsidR="00D12E79" w:rsidRDefault="00B94881">
            <w:pPr>
              <w:spacing w:before="40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0D918" w14:textId="77777777" w:rsidR="00D12E79" w:rsidRDefault="00B94881">
            <w:pPr>
              <w:spacing w:before="40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555845" w14:textId="77777777" w:rsidR="00D12E79" w:rsidRDefault="00B94881">
            <w:pPr>
              <w:spacing w:before="40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280DC8" w14:textId="77777777" w:rsidR="00D12E79" w:rsidRDefault="00B94881">
            <w:pPr>
              <w:spacing w:before="40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532A9AC" w14:textId="77777777">
        <w:trPr>
          <w:trHeight w:hRule="exact" w:val="43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16369C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39DEB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22808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A997A7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2BCEFC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09A45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1B4BAB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12A908D7" w14:textId="77777777">
        <w:trPr>
          <w:trHeight w:hRule="exact" w:val="43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A4216C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A3027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A2DEC9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497E09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75283E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5877F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BFD16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D4C4376" w14:textId="77777777">
        <w:trPr>
          <w:trHeight w:hRule="exact" w:val="427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C4DD65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6E5BD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C6DD9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30AFF2" w14:textId="77777777" w:rsidR="00D12E79" w:rsidRDefault="00B94881">
            <w:pPr>
              <w:spacing w:before="56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A9D92" w14:textId="77777777" w:rsidR="00D12E79" w:rsidRDefault="00B94881">
            <w:pPr>
              <w:spacing w:before="56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DBCEE4" w14:textId="77777777" w:rsidR="00D12E79" w:rsidRDefault="00B94881">
            <w:pPr>
              <w:spacing w:before="56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9CED67" w14:textId="77777777" w:rsidR="00D12E79" w:rsidRDefault="00B94881">
            <w:pPr>
              <w:spacing w:before="56"/>
              <w:ind w:left="241" w:right="249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473AB39" w14:textId="77777777">
        <w:trPr>
          <w:trHeight w:hRule="exact" w:val="684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C4E4CE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8A6BB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2D36C" w14:textId="77777777" w:rsidR="00D12E79" w:rsidRDefault="00B94881">
            <w:pPr>
              <w:spacing w:before="49" w:line="280" w:lineRule="exact"/>
              <w:ind w:left="35" w:right="3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5B9D0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3649D5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B7885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0B882B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05573E0" w14:textId="77777777">
        <w:trPr>
          <w:trHeight w:hRule="exact" w:val="42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C55C4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F3128D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1B769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A1C172" w14:textId="77777777" w:rsidR="00D12E79" w:rsidRDefault="00B94881">
            <w:pPr>
              <w:spacing w:before="54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87018B" w14:textId="77777777" w:rsidR="00D12E79" w:rsidRDefault="00B94881">
            <w:pPr>
              <w:spacing w:before="54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52DDC8" w14:textId="77777777" w:rsidR="00D12E79" w:rsidRDefault="00B94881">
            <w:pPr>
              <w:spacing w:before="54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13028C" w14:textId="77777777" w:rsidR="00D12E79" w:rsidRDefault="00B94881">
            <w:pPr>
              <w:spacing w:before="54"/>
              <w:ind w:left="241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2B922F61" w14:textId="77777777">
        <w:trPr>
          <w:trHeight w:hRule="exact" w:val="42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4B2900" w14:textId="77777777" w:rsidR="00D12E79" w:rsidRDefault="00B94881">
            <w:pPr>
              <w:spacing w:before="39"/>
              <w:ind w:left="110" w:right="11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70A990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5B48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8AA5BC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04F436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19B06F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924C9E" w14:textId="77777777" w:rsidR="00D12E79" w:rsidRDefault="00B94881">
            <w:pPr>
              <w:spacing w:before="39"/>
              <w:ind w:left="242" w:right="251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8E16DF6" w14:textId="77777777">
        <w:trPr>
          <w:trHeight w:hRule="exact" w:val="418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306598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B64B64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6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06A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463D62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ADABDA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A6761B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DAE37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3B5D422" w14:textId="77777777">
        <w:trPr>
          <w:trHeight w:hRule="exact" w:val="684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446B7B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C23D9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3</w:t>
            </w:r>
            <w:r>
              <w:rPr>
                <w:rFonts w:ascii="Tahoma" w:eastAsia="Tahoma" w:hAnsi="Tahoma" w:cs="Tahoma"/>
                <w:sz w:val="22"/>
                <w:szCs w:val="22"/>
              </w:rPr>
              <w:t>2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5837B1" w14:textId="77777777" w:rsidR="00D12E79" w:rsidRDefault="00B94881">
            <w:pPr>
              <w:spacing w:before="49" w:line="280" w:lineRule="exact"/>
              <w:ind w:left="35" w:right="15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5D3E84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343728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34ADE8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0075DA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0F1C227" w14:textId="77777777">
        <w:trPr>
          <w:trHeight w:hRule="exact" w:val="42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97EF13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BB8AC3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7330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D8BBA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E645E6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144E8A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15D0A3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1545F78" w14:textId="77777777">
        <w:trPr>
          <w:trHeight w:hRule="exact" w:val="42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B209D7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05560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8</w:t>
            </w:r>
            <w:r>
              <w:rPr>
                <w:rFonts w:ascii="Tahoma" w:eastAsia="Tahoma" w:hAnsi="Tahoma" w:cs="Tahoma"/>
                <w:sz w:val="22"/>
                <w:szCs w:val="22"/>
              </w:rPr>
              <w:t>8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4801C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89764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4B358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0EC8A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2F6576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A33AD2E" w14:textId="77777777">
        <w:trPr>
          <w:trHeight w:hRule="exact" w:val="418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DF6552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3ED5C2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4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9B143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390A4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B0E93F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F117E3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2E3F00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788C4271" w14:textId="77777777">
        <w:trPr>
          <w:trHeight w:hRule="exact" w:val="684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790CF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CB1988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11</w:t>
            </w:r>
            <w:r>
              <w:rPr>
                <w:rFonts w:ascii="Tahoma" w:eastAsia="Tahoma" w:hAnsi="Tahoma" w:cs="Tahoma"/>
                <w:sz w:val="22"/>
                <w:szCs w:val="22"/>
              </w:rPr>
              <w:t>4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F696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4A9C271B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950C9A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1148F5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28D71C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153E5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4AF7F15B" w14:textId="77777777">
        <w:trPr>
          <w:trHeight w:hRule="exact" w:val="420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DE97B" w14:textId="77777777" w:rsidR="00D12E79" w:rsidRDefault="00B94881">
            <w:pPr>
              <w:spacing w:before="39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52D40C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9DAB5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25641" w14:textId="77777777" w:rsidR="00D12E79" w:rsidRDefault="00B94881">
            <w:pPr>
              <w:spacing w:before="39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740A48" w14:textId="77777777" w:rsidR="00D12E79" w:rsidRDefault="00B94881">
            <w:pPr>
              <w:spacing w:before="39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BB19A2" w14:textId="77777777" w:rsidR="00D12E79" w:rsidRDefault="00B94881">
            <w:pPr>
              <w:spacing w:before="39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365DE" w14:textId="77777777" w:rsidR="00D12E79" w:rsidRDefault="00B94881">
            <w:pPr>
              <w:spacing w:before="39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F802394" w14:textId="77777777">
        <w:trPr>
          <w:trHeight w:hRule="exact" w:val="416"/>
        </w:trPr>
        <w:tc>
          <w:tcPr>
            <w:tcW w:w="45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4F305B4" w14:textId="77777777" w:rsidR="00D12E79" w:rsidRDefault="00B94881">
            <w:pPr>
              <w:spacing w:before="40"/>
              <w:ind w:left="8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1A2E9579" w14:textId="77777777" w:rsidR="00D12E79" w:rsidRDefault="00B94881">
            <w:pPr>
              <w:spacing w:before="41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1</w:t>
            </w:r>
          </w:p>
        </w:tc>
        <w:tc>
          <w:tcPr>
            <w:tcW w:w="420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828F696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68891BD" w14:textId="77777777" w:rsidR="00D12E79" w:rsidRDefault="00B94881">
            <w:pPr>
              <w:spacing w:before="40"/>
              <w:ind w:left="66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6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04BD0CE" w14:textId="77777777" w:rsidR="00D12E79" w:rsidRDefault="00B94881">
            <w:pPr>
              <w:spacing w:before="40"/>
              <w:ind w:left="59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5796642C" w14:textId="77777777" w:rsidR="00D12E79" w:rsidRDefault="00B94881">
            <w:pPr>
              <w:spacing w:before="40"/>
              <w:ind w:left="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F8DD70F" w14:textId="77777777" w:rsidR="00D12E79" w:rsidRDefault="00B94881">
            <w:pPr>
              <w:spacing w:before="40"/>
              <w:ind w:left="242" w:right="2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31E1C965" w14:textId="77777777" w:rsidR="00D12E79" w:rsidRDefault="00D12E79">
      <w:pPr>
        <w:spacing w:before="6" w:line="120" w:lineRule="exact"/>
        <w:rPr>
          <w:sz w:val="12"/>
          <w:szCs w:val="12"/>
        </w:rPr>
      </w:pPr>
    </w:p>
    <w:p w14:paraId="3DF7FF5C" w14:textId="77777777" w:rsidR="00D12E79" w:rsidRDefault="00D12E79">
      <w:pPr>
        <w:spacing w:line="200" w:lineRule="exact"/>
      </w:pPr>
    </w:p>
    <w:p w14:paraId="6E0C33D3" w14:textId="77777777" w:rsidR="00D12E79" w:rsidRDefault="00D12E79">
      <w:pPr>
        <w:spacing w:line="200" w:lineRule="exact"/>
      </w:pPr>
    </w:p>
    <w:p w14:paraId="652D29D3" w14:textId="77777777" w:rsidR="00D12E79" w:rsidRDefault="00B94881">
      <w:pPr>
        <w:tabs>
          <w:tab w:val="left" w:pos="880"/>
        </w:tabs>
        <w:spacing w:before="36" w:line="260" w:lineRule="exact"/>
        <w:ind w:left="901" w:right="137" w:hanging="360"/>
        <w:rPr>
          <w:rFonts w:ascii="Tahoma" w:eastAsia="Tahoma" w:hAnsi="Tahoma" w:cs="Tahoma"/>
          <w:sz w:val="24"/>
          <w:szCs w:val="24"/>
        </w:rPr>
        <w:sectPr w:rsidR="00D12E79">
          <w:pgSz w:w="11940" w:h="16860"/>
          <w:pgMar w:top="1580" w:right="1260" w:bottom="280" w:left="1240" w:header="0" w:footer="898" w:gutter="0"/>
          <w:cols w:space="708"/>
        </w:sect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b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pacing w:val="2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6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‘*’</w:t>
      </w:r>
      <w:r>
        <w:rPr>
          <w:rFonts w:ascii="Tahoma" w:eastAsia="Tahoma" w:hAnsi="Tahoma" w:cs="Tahoma"/>
          <w:spacing w:val="7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</w:t>
      </w:r>
      <w:r>
        <w:rPr>
          <w:rFonts w:ascii="Tahoma" w:eastAsia="Tahoma" w:hAnsi="Tahoma" w:cs="Tahoma"/>
          <w:spacing w:val="-1"/>
          <w:sz w:val="24"/>
          <w:szCs w:val="24"/>
        </w:rPr>
        <w:t>ö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-2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8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Öğre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u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pacing w:val="1"/>
          <w:sz w:val="24"/>
          <w:szCs w:val="24"/>
        </w:rPr>
        <w:t>e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p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g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m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itirmek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ç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</w:p>
    <w:p w14:paraId="10AA6D61" w14:textId="77777777" w:rsidR="00D12E79" w:rsidRDefault="00D12E79">
      <w:pPr>
        <w:spacing w:line="200" w:lineRule="exact"/>
      </w:pPr>
    </w:p>
    <w:p w14:paraId="7532E106" w14:textId="77777777" w:rsidR="00D12E79" w:rsidRDefault="00D12E79">
      <w:pPr>
        <w:spacing w:line="200" w:lineRule="exact"/>
      </w:pPr>
    </w:p>
    <w:p w14:paraId="3BEFABA0" w14:textId="77777777" w:rsidR="00D12E79" w:rsidRDefault="00D12E79">
      <w:pPr>
        <w:spacing w:before="13" w:line="260" w:lineRule="exact"/>
        <w:rPr>
          <w:sz w:val="26"/>
          <w:szCs w:val="26"/>
        </w:rPr>
      </w:pPr>
    </w:p>
    <w:p w14:paraId="7497EA1F" w14:textId="77777777" w:rsidR="00D12E79" w:rsidRDefault="00B94881">
      <w:pPr>
        <w:spacing w:before="12"/>
        <w:ind w:left="2081" w:right="1700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l</w:t>
      </w:r>
      <w:r>
        <w:rPr>
          <w:rFonts w:ascii="Tahoma" w:eastAsia="Tahoma" w:hAnsi="Tahoma" w:cs="Tahoma"/>
          <w:b/>
          <w:spacing w:val="2"/>
          <w:sz w:val="28"/>
          <w:szCs w:val="28"/>
        </w:rPr>
        <w:t>z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e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il</w:t>
      </w:r>
      <w:r>
        <w:rPr>
          <w:rFonts w:ascii="Tahoma" w:eastAsia="Tahoma" w:hAnsi="Tahoma" w:cs="Tahoma"/>
          <w:b/>
          <w:spacing w:val="-3"/>
          <w:sz w:val="28"/>
          <w:szCs w:val="28"/>
        </w:rPr>
        <w:t>i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8"/>
          <w:szCs w:val="28"/>
        </w:rPr>
        <w:t>v</w:t>
      </w:r>
      <w:r>
        <w:rPr>
          <w:rFonts w:ascii="Tahoma" w:eastAsia="Tahoma" w:hAnsi="Tahoma" w:cs="Tahoma"/>
          <w:b/>
          <w:sz w:val="28"/>
          <w:szCs w:val="28"/>
        </w:rPr>
        <w:t>e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4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endis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</w:t>
      </w:r>
      <w:r>
        <w:rPr>
          <w:rFonts w:ascii="Tahoma" w:eastAsia="Tahoma" w:hAnsi="Tahoma" w:cs="Tahoma"/>
          <w:b/>
          <w:sz w:val="28"/>
          <w:szCs w:val="28"/>
        </w:rPr>
        <w:t>iği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</w:t>
      </w:r>
      <w:r>
        <w:rPr>
          <w:rFonts w:ascii="Tahoma" w:eastAsia="Tahoma" w:hAnsi="Tahoma" w:cs="Tahoma"/>
          <w:b/>
          <w:spacing w:val="-2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</w:t>
      </w:r>
      <w:proofErr w:type="spellEnd"/>
    </w:p>
    <w:p w14:paraId="02FD8EAB" w14:textId="77777777" w:rsidR="00D12E79" w:rsidRDefault="00B94881">
      <w:pPr>
        <w:spacing w:before="2" w:line="280" w:lineRule="exact"/>
        <w:ind w:left="2897" w:right="251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(</w:t>
      </w:r>
      <w:r>
        <w:rPr>
          <w:rFonts w:ascii="Tahoma" w:eastAsia="Tahoma" w:hAnsi="Tahoma" w:cs="Tahoma"/>
          <w:b/>
          <w:position w:val="-2"/>
          <w:sz w:val="24"/>
          <w:szCs w:val="24"/>
        </w:rPr>
        <w:t xml:space="preserve">8 </w:t>
      </w:r>
      <w:proofErr w:type="spellStart"/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+ 2</w:t>
      </w:r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>s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me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)</w:t>
      </w:r>
    </w:p>
    <w:p w14:paraId="5456DCB5" w14:textId="77777777" w:rsidR="00D12E79" w:rsidRDefault="00D12E79">
      <w:pPr>
        <w:spacing w:line="200" w:lineRule="exact"/>
      </w:pPr>
    </w:p>
    <w:p w14:paraId="235DFA81" w14:textId="77777777" w:rsidR="00D12E79" w:rsidRDefault="00D12E79">
      <w:pPr>
        <w:spacing w:line="200" w:lineRule="exact"/>
      </w:pPr>
    </w:p>
    <w:p w14:paraId="675FDCCF" w14:textId="77777777" w:rsidR="00D12E79" w:rsidRDefault="00D12E79">
      <w:pPr>
        <w:spacing w:line="200" w:lineRule="exact"/>
      </w:pPr>
    </w:p>
    <w:p w14:paraId="63A6E902" w14:textId="77777777" w:rsidR="00D12E79" w:rsidRDefault="00D12E79">
      <w:pPr>
        <w:spacing w:before="19" w:line="240" w:lineRule="exact"/>
        <w:rPr>
          <w:sz w:val="24"/>
          <w:szCs w:val="24"/>
        </w:rPr>
      </w:pPr>
    </w:p>
    <w:tbl>
      <w:tblPr>
        <w:tblW w:w="0" w:type="auto"/>
        <w:tblInd w:w="9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"/>
        <w:gridCol w:w="1224"/>
        <w:gridCol w:w="4215"/>
        <w:gridCol w:w="281"/>
        <w:gridCol w:w="264"/>
        <w:gridCol w:w="264"/>
        <w:gridCol w:w="718"/>
      </w:tblGrid>
      <w:tr w:rsidR="00D12E79" w14:paraId="217AE6BA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45DC94" w14:textId="77777777" w:rsidR="00D12E79" w:rsidRDefault="00D12E79"/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BCDF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0F8A53E8" w14:textId="77777777" w:rsidR="00D12E79" w:rsidRDefault="00B94881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Code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C19B76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5CFD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B33A02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51C77" w14:textId="77777777" w:rsidR="00D12E79" w:rsidRDefault="00B94881">
            <w:pPr>
              <w:spacing w:before="39"/>
              <w:ind w:left="4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E1F4D9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C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TS</w:t>
            </w:r>
          </w:p>
        </w:tc>
      </w:tr>
      <w:tr w:rsidR="00D12E79" w14:paraId="7BFC0649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F22266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1E58B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3DCD55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FAFB7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8EBA6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930DD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87B373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AA41828" w14:textId="77777777">
        <w:trPr>
          <w:trHeight w:hRule="exact" w:val="685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8A119D" w14:textId="77777777" w:rsidR="00D12E79" w:rsidRDefault="00B94881">
            <w:pPr>
              <w:spacing w:before="40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26782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D9DE43" w14:textId="77777777" w:rsidR="00D12E79" w:rsidRDefault="00B94881">
            <w:pPr>
              <w:spacing w:before="40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443089BB" w14:textId="77777777" w:rsidR="00D12E79" w:rsidRDefault="00B94881">
            <w:pPr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09929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085A6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33FD49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88940A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C6CA9E0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3F65CF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31A7A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F91891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30524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D18BAA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E7EE1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A5F9C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B1A3F95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DDB01" w14:textId="77777777" w:rsidR="00D12E79" w:rsidRDefault="00B94881">
            <w:pPr>
              <w:spacing w:before="42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878D08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3A3350" w14:textId="77777777" w:rsidR="00D12E79" w:rsidRDefault="00B94881">
            <w:pPr>
              <w:spacing w:before="55" w:line="260" w:lineRule="exact"/>
              <w:ind w:left="38" w:right="3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CF61E0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EA91BB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E5BE74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C82402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1C1D63A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0635AF" w14:textId="77777777" w:rsidR="00D12E79" w:rsidRDefault="00B94881">
            <w:pPr>
              <w:spacing w:before="42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64C79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F085E4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4D3DB2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447C2E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CB220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2A3F0D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45A8A98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443654" w14:textId="77777777" w:rsidR="00D12E79" w:rsidRDefault="00B94881">
            <w:pPr>
              <w:spacing w:before="42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E50465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E63BED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95FDDD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8F069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6BBFEA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AE50B2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AF30F84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839918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95308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742408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971116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4C1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AED2B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D59CF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47E73495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A6EA62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A8A9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24A126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46E8C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5DCA94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315BE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F28A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C9E35F4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90EAD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14AE7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3</w:t>
            </w:r>
            <w:r>
              <w:rPr>
                <w:rFonts w:ascii="Tahoma" w:eastAsia="Tahoma" w:hAnsi="Tahoma" w:cs="Tahoma"/>
                <w:sz w:val="22"/>
                <w:szCs w:val="22"/>
              </w:rPr>
              <w:t>2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758D68" w14:textId="77777777" w:rsidR="00D12E79" w:rsidRDefault="00B94881">
            <w:pPr>
              <w:spacing w:before="51" w:line="280" w:lineRule="exact"/>
              <w:ind w:left="38" w:right="16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BE8C87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21BDE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8037B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E642D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26E6518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8885F0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874BA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6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6E007D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158570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D053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ADB53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0D0B12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016CE04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28FBFE" w14:textId="77777777" w:rsidR="00D12E79" w:rsidRDefault="00B94881">
            <w:pPr>
              <w:spacing w:before="42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583AE9" w14:textId="77777777" w:rsidR="00D12E79" w:rsidRDefault="00B94881">
            <w:pPr>
              <w:spacing w:before="43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D8BBE3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CB2A2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DA90C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B140A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1CA5F1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171C1E5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EA4387" w14:textId="77777777" w:rsidR="00D12E79" w:rsidRDefault="00B94881">
            <w:pPr>
              <w:spacing w:before="42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2D54E1" w14:textId="77777777" w:rsidR="00D12E79" w:rsidRDefault="00B94881">
            <w:pPr>
              <w:spacing w:before="43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4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E167B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511EE3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1AB8C4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2F09ED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9C90F4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CAD71EB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8658E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CB9B4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FCDBF3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8EBD8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0A1CD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0054E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C690C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B3DF7A1" w14:textId="77777777">
        <w:trPr>
          <w:trHeight w:hRule="exact" w:val="415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4F82ABA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F8BE528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1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4E30339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3FF9DC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055206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1CC9F1D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A4F3201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335195DC" w14:textId="77777777" w:rsidR="00D12E79" w:rsidRDefault="00D12E79">
      <w:pPr>
        <w:spacing w:before="3" w:line="240" w:lineRule="exact"/>
        <w:rPr>
          <w:sz w:val="24"/>
          <w:szCs w:val="24"/>
        </w:rPr>
      </w:pPr>
    </w:p>
    <w:p w14:paraId="5BEEDF81" w14:textId="77777777" w:rsidR="00D12E79" w:rsidRDefault="00B94881">
      <w:pPr>
        <w:tabs>
          <w:tab w:val="left" w:pos="880"/>
        </w:tabs>
        <w:spacing w:before="36" w:line="260" w:lineRule="exact"/>
        <w:ind w:left="901" w:right="145" w:hanging="360"/>
        <w:rPr>
          <w:rFonts w:ascii="Tahoma" w:eastAsia="Tahoma" w:hAnsi="Tahoma" w:cs="Tahoma"/>
          <w:sz w:val="24"/>
          <w:szCs w:val="24"/>
        </w:rPr>
        <w:sectPr w:rsidR="00D12E79">
          <w:pgSz w:w="11940" w:h="16860"/>
          <w:pgMar w:top="1580" w:right="1260" w:bottom="280" w:left="1240" w:header="0" w:footer="898" w:gutter="0"/>
          <w:cols w:space="708"/>
        </w:sect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b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pacing w:val="2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6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‘*’</w:t>
      </w:r>
      <w:r>
        <w:rPr>
          <w:rFonts w:ascii="Tahoma" w:eastAsia="Tahoma" w:hAnsi="Tahoma" w:cs="Tahoma"/>
          <w:spacing w:val="7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</w:t>
      </w:r>
      <w:r>
        <w:rPr>
          <w:rFonts w:ascii="Tahoma" w:eastAsia="Tahoma" w:hAnsi="Tahoma" w:cs="Tahoma"/>
          <w:spacing w:val="-1"/>
          <w:sz w:val="24"/>
          <w:szCs w:val="24"/>
        </w:rPr>
        <w:t>ö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-2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Öğre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u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pacing w:val="1"/>
          <w:sz w:val="24"/>
          <w:szCs w:val="24"/>
        </w:rPr>
        <w:t>e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p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g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m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itirmek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ç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</w:p>
    <w:p w14:paraId="760135BF" w14:textId="77777777" w:rsidR="00D12E79" w:rsidRDefault="00D12E79">
      <w:pPr>
        <w:spacing w:line="180" w:lineRule="exact"/>
        <w:rPr>
          <w:sz w:val="18"/>
          <w:szCs w:val="18"/>
        </w:rPr>
      </w:pPr>
    </w:p>
    <w:p w14:paraId="2777D115" w14:textId="77777777" w:rsidR="00D12E79" w:rsidRDefault="00D12E79">
      <w:pPr>
        <w:spacing w:line="200" w:lineRule="exact"/>
      </w:pPr>
    </w:p>
    <w:p w14:paraId="3A9CCD4C" w14:textId="77777777" w:rsidR="00D12E79" w:rsidRDefault="00B94881">
      <w:pPr>
        <w:spacing w:before="12"/>
        <w:ind w:left="2925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1"/>
          <w:sz w:val="28"/>
          <w:szCs w:val="28"/>
        </w:rPr>
        <w:t>İ</w:t>
      </w:r>
      <w:r>
        <w:rPr>
          <w:rFonts w:ascii="Tahoma" w:eastAsia="Tahoma" w:hAnsi="Tahoma" w:cs="Tahoma"/>
          <w:b/>
          <w:sz w:val="28"/>
          <w:szCs w:val="28"/>
        </w:rPr>
        <w:t>nş</w:t>
      </w:r>
      <w:r>
        <w:rPr>
          <w:rFonts w:ascii="Tahoma" w:eastAsia="Tahoma" w:hAnsi="Tahoma" w:cs="Tahoma"/>
          <w:b/>
          <w:spacing w:val="-1"/>
          <w:sz w:val="28"/>
          <w:szCs w:val="28"/>
        </w:rPr>
        <w:t>a</w:t>
      </w:r>
      <w:r>
        <w:rPr>
          <w:rFonts w:ascii="Tahoma" w:eastAsia="Tahoma" w:hAnsi="Tahoma" w:cs="Tahoma"/>
          <w:b/>
          <w:spacing w:val="-5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t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h</w:t>
      </w:r>
      <w:r>
        <w:rPr>
          <w:rFonts w:ascii="Tahoma" w:eastAsia="Tahoma" w:hAnsi="Tahoma" w:cs="Tahoma"/>
          <w:b/>
          <w:spacing w:val="-1"/>
          <w:sz w:val="28"/>
          <w:szCs w:val="28"/>
        </w:rPr>
        <w:t>e</w:t>
      </w:r>
      <w:r>
        <w:rPr>
          <w:rFonts w:ascii="Tahoma" w:eastAsia="Tahoma" w:hAnsi="Tahoma" w:cs="Tahoma"/>
          <w:b/>
          <w:spacing w:val="-5"/>
          <w:sz w:val="28"/>
          <w:szCs w:val="28"/>
        </w:rPr>
        <w:t>n</w:t>
      </w:r>
      <w:r>
        <w:rPr>
          <w:rFonts w:ascii="Tahoma" w:eastAsia="Tahoma" w:hAnsi="Tahoma" w:cs="Tahoma"/>
          <w:b/>
          <w:spacing w:val="1"/>
          <w:sz w:val="28"/>
          <w:szCs w:val="28"/>
        </w:rPr>
        <w:t>d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s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i</w:t>
      </w:r>
      <w:r>
        <w:rPr>
          <w:rFonts w:ascii="Tahoma" w:eastAsia="Tahoma" w:hAnsi="Tahoma" w:cs="Tahoma"/>
          <w:b/>
          <w:spacing w:val="1"/>
          <w:sz w:val="28"/>
          <w:szCs w:val="28"/>
        </w:rPr>
        <w:t>ğ</w:t>
      </w:r>
      <w:r>
        <w:rPr>
          <w:rFonts w:ascii="Tahoma" w:eastAsia="Tahoma" w:hAnsi="Tahoma" w:cs="Tahoma"/>
          <w:b/>
          <w:sz w:val="28"/>
          <w:szCs w:val="28"/>
        </w:rPr>
        <w:t>i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lümü</w:t>
      </w:r>
      <w:proofErr w:type="spellEnd"/>
    </w:p>
    <w:p w14:paraId="2C7CBF11" w14:textId="77777777" w:rsidR="00D12E79" w:rsidRDefault="00B94881">
      <w:pPr>
        <w:spacing w:before="4" w:line="280" w:lineRule="exact"/>
        <w:ind w:left="293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(</w:t>
      </w:r>
      <w:r>
        <w:rPr>
          <w:rFonts w:ascii="Tahoma" w:eastAsia="Tahoma" w:hAnsi="Tahoma" w:cs="Tahoma"/>
          <w:b/>
          <w:position w:val="-2"/>
          <w:sz w:val="24"/>
          <w:szCs w:val="24"/>
        </w:rPr>
        <w:t xml:space="preserve">8 </w:t>
      </w:r>
      <w:proofErr w:type="spellStart"/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+ 2</w:t>
      </w:r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>s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me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)</w:t>
      </w:r>
    </w:p>
    <w:p w14:paraId="48BABC94" w14:textId="77777777" w:rsidR="00D12E79" w:rsidRDefault="00D12E79">
      <w:pPr>
        <w:spacing w:before="9" w:line="160" w:lineRule="exact"/>
        <w:rPr>
          <w:sz w:val="16"/>
          <w:szCs w:val="16"/>
        </w:rPr>
      </w:pPr>
    </w:p>
    <w:p w14:paraId="3EE14598" w14:textId="77777777" w:rsidR="00D12E79" w:rsidRDefault="00D12E79">
      <w:pPr>
        <w:spacing w:line="200" w:lineRule="exact"/>
      </w:pPr>
    </w:p>
    <w:p w14:paraId="6337AB2A" w14:textId="77777777" w:rsidR="00D12E79" w:rsidRDefault="00D12E79">
      <w:pPr>
        <w:spacing w:line="200" w:lineRule="exact"/>
      </w:pPr>
    </w:p>
    <w:tbl>
      <w:tblPr>
        <w:tblW w:w="0" w:type="auto"/>
        <w:tblInd w:w="9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"/>
        <w:gridCol w:w="1224"/>
        <w:gridCol w:w="4215"/>
        <w:gridCol w:w="281"/>
        <w:gridCol w:w="264"/>
        <w:gridCol w:w="264"/>
        <w:gridCol w:w="718"/>
      </w:tblGrid>
      <w:tr w:rsidR="00D12E79" w14:paraId="46371C27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E4704" w14:textId="77777777" w:rsidR="00D12E79" w:rsidRDefault="00D12E79"/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E75FB5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104F9B3E" w14:textId="77777777" w:rsidR="00D12E79" w:rsidRDefault="00B94881">
            <w:pPr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ode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034FFF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20C57F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58D80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5244CA" w14:textId="77777777" w:rsidR="00D12E79" w:rsidRDefault="00B94881">
            <w:pPr>
              <w:spacing w:before="39"/>
              <w:ind w:left="4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25B254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0C47AACE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3FE3A0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0C5AB2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005C3F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DFA0D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2A750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D78ED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8FA20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6599C010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06685" w14:textId="77777777" w:rsidR="00D12E79" w:rsidRDefault="00B94881">
            <w:pPr>
              <w:spacing w:before="42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9D34F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CC531F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9D826E" w14:textId="77777777" w:rsidR="00D12E79" w:rsidRDefault="00B94881">
            <w:pPr>
              <w:spacing w:before="42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1C2AE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6457C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46954" w14:textId="77777777" w:rsidR="00D12E79" w:rsidRDefault="00B94881">
            <w:pPr>
              <w:spacing w:before="42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BC970BE" w14:textId="77777777">
        <w:trPr>
          <w:trHeight w:hRule="exact" w:val="428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A0C17" w14:textId="77777777" w:rsidR="00D12E79" w:rsidRDefault="00B94881">
            <w:pPr>
              <w:spacing w:before="40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5EA5DF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0E3BD8" w14:textId="77777777" w:rsidR="00D12E79" w:rsidRDefault="00B94881">
            <w:pPr>
              <w:spacing w:before="40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AB386" w14:textId="77777777" w:rsidR="00D12E79" w:rsidRDefault="00B94881">
            <w:pPr>
              <w:spacing w:before="40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65DE72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1368D2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A91CFA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3601949" w14:textId="77777777">
        <w:trPr>
          <w:trHeight w:hRule="exact" w:val="686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F725A2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6B6E07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8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68C287" w14:textId="77777777" w:rsidR="00D12E79" w:rsidRDefault="00B94881">
            <w:pPr>
              <w:spacing w:before="39"/>
              <w:ind w:left="38" w:right="35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BB9E4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173B9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56E36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5FD44B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18AD1506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6EFC4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1921C6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6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316E3C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5EF4AC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D548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FFD9E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6D16D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9EB48E1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0C332A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139DA3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8</w:t>
            </w: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9345B6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E64C9B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15A8F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F7FE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DA333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608FC33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57A44D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46D92B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60D22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3281E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AE6FBA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01399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0B3BFC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7F61B2A9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01F92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88055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2E57A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6A5C9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6F4D45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F43B4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935CF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FDB3C4B" w14:textId="77777777">
        <w:trPr>
          <w:trHeight w:hRule="exact" w:val="418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0FFC2C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4A0AB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89C315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0DC3BD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1AEB9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CD206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61D954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7308D1F" w14:textId="77777777">
        <w:trPr>
          <w:trHeight w:hRule="exact" w:val="68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A4B560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CF238E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3</w:t>
            </w:r>
            <w:r>
              <w:rPr>
                <w:rFonts w:ascii="Tahoma" w:eastAsia="Tahoma" w:hAnsi="Tahoma" w:cs="Tahoma"/>
                <w:sz w:val="22"/>
                <w:szCs w:val="22"/>
              </w:rPr>
              <w:t>2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93C5D8" w14:textId="77777777" w:rsidR="00D12E79" w:rsidRDefault="00B94881">
            <w:pPr>
              <w:spacing w:before="49" w:line="280" w:lineRule="exact"/>
              <w:ind w:left="38" w:right="163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19BF59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E5E9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0EEB7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B372E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AF22A49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A29495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B0C6B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6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83B1C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50A3FE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04D2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8D5B3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F20D39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3E6634F" w14:textId="77777777">
        <w:trPr>
          <w:trHeight w:hRule="exact" w:val="451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CFF8C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46D3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4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0E71CD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0C6B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448DC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00250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9A0CB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520F8AE5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7C8239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9CAB36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11</w:t>
            </w:r>
            <w:r>
              <w:rPr>
                <w:rFonts w:ascii="Tahoma" w:eastAsia="Tahoma" w:hAnsi="Tahoma" w:cs="Tahoma"/>
                <w:sz w:val="22"/>
                <w:szCs w:val="22"/>
              </w:rPr>
              <w:t>4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0FCAE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17CA4C52" w14:textId="77777777" w:rsidR="00D12E79" w:rsidRDefault="00B94881">
            <w:pPr>
              <w:spacing w:line="280" w:lineRule="exact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DEA69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AA405A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73B7C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F1E05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07B68F3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04E61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DBBB40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7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AB6231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E2A068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308EE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E5E53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965D06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49C7D6F8" w14:textId="77777777">
        <w:trPr>
          <w:trHeight w:hRule="exact" w:val="415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29760DD7" w14:textId="77777777" w:rsidR="00D12E79" w:rsidRDefault="00B94881">
            <w:pPr>
              <w:spacing w:before="39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2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30FDC999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1</w:t>
            </w:r>
          </w:p>
        </w:tc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132BB9EB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0F881CDA" w14:textId="77777777" w:rsidR="00D12E79" w:rsidRDefault="00B94881">
            <w:pPr>
              <w:spacing w:before="39"/>
              <w:ind w:left="6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73C79EA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4C1F37A0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</w:tcPr>
          <w:p w14:paraId="64A5DACD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128EC289" w14:textId="77777777" w:rsidR="00D12E79" w:rsidRDefault="00D12E79">
      <w:pPr>
        <w:spacing w:before="2" w:line="120" w:lineRule="exact"/>
        <w:rPr>
          <w:sz w:val="12"/>
          <w:szCs w:val="12"/>
        </w:rPr>
      </w:pPr>
    </w:p>
    <w:p w14:paraId="09C9BE77" w14:textId="77777777" w:rsidR="00D12E79" w:rsidRDefault="00D12E79">
      <w:pPr>
        <w:spacing w:line="200" w:lineRule="exact"/>
      </w:pPr>
    </w:p>
    <w:p w14:paraId="1B9C93A7" w14:textId="77777777" w:rsidR="00D12E79" w:rsidRDefault="00D12E79">
      <w:pPr>
        <w:spacing w:line="200" w:lineRule="exact"/>
      </w:pPr>
    </w:p>
    <w:p w14:paraId="60D93EE3" w14:textId="77777777" w:rsidR="00D12E79" w:rsidRDefault="00B94881">
      <w:pPr>
        <w:tabs>
          <w:tab w:val="left" w:pos="880"/>
        </w:tabs>
        <w:spacing w:before="35" w:line="280" w:lineRule="exact"/>
        <w:ind w:left="901" w:right="145" w:hanging="360"/>
        <w:rPr>
          <w:rFonts w:ascii="Tahoma" w:eastAsia="Tahoma" w:hAnsi="Tahoma" w:cs="Tahoma"/>
          <w:sz w:val="24"/>
          <w:szCs w:val="24"/>
        </w:rPr>
        <w:sectPr w:rsidR="00D12E79">
          <w:pgSz w:w="11940" w:h="16860"/>
          <w:pgMar w:top="1580" w:right="1260" w:bottom="280" w:left="1240" w:header="0" w:footer="898" w:gutter="0"/>
          <w:cols w:space="708"/>
        </w:sect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b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pacing w:val="2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6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‘*’</w:t>
      </w:r>
      <w:r>
        <w:rPr>
          <w:rFonts w:ascii="Tahoma" w:eastAsia="Tahoma" w:hAnsi="Tahoma" w:cs="Tahoma"/>
          <w:spacing w:val="7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</w:t>
      </w:r>
      <w:r>
        <w:rPr>
          <w:rFonts w:ascii="Tahoma" w:eastAsia="Tahoma" w:hAnsi="Tahoma" w:cs="Tahoma"/>
          <w:spacing w:val="-1"/>
          <w:sz w:val="24"/>
          <w:szCs w:val="24"/>
        </w:rPr>
        <w:t>ö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-2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Öğren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u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pacing w:val="1"/>
          <w:sz w:val="24"/>
          <w:szCs w:val="24"/>
        </w:rPr>
        <w:t>e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p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g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m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itirmek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ç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</w:p>
    <w:p w14:paraId="094E86C6" w14:textId="77777777" w:rsidR="00D12E79" w:rsidRDefault="00D12E79">
      <w:pPr>
        <w:spacing w:line="180" w:lineRule="exact"/>
        <w:rPr>
          <w:sz w:val="18"/>
          <w:szCs w:val="18"/>
        </w:rPr>
      </w:pPr>
    </w:p>
    <w:p w14:paraId="24951A85" w14:textId="77777777" w:rsidR="00D12E79" w:rsidRDefault="00D12E79">
      <w:pPr>
        <w:spacing w:line="200" w:lineRule="exact"/>
      </w:pPr>
    </w:p>
    <w:p w14:paraId="072729D3" w14:textId="77777777" w:rsidR="00D12E79" w:rsidRDefault="00B94881">
      <w:pPr>
        <w:spacing w:before="12"/>
        <w:ind w:left="2592" w:right="2211"/>
        <w:jc w:val="center"/>
        <w:rPr>
          <w:rFonts w:ascii="Tahoma" w:eastAsia="Tahoma" w:hAnsi="Tahoma" w:cs="Tahoma"/>
          <w:sz w:val="28"/>
          <w:szCs w:val="28"/>
        </w:rPr>
      </w:pP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ate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pacing w:val="-5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tik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z w:val="28"/>
          <w:szCs w:val="28"/>
        </w:rPr>
        <w:t>ve</w:t>
      </w:r>
      <w:proofErr w:type="spellEnd"/>
      <w:r>
        <w:rPr>
          <w:rFonts w:ascii="Tahoma" w:eastAsia="Tahoma" w:hAnsi="Tahoma" w:cs="Tahoma"/>
          <w:b/>
          <w:spacing w:val="-1"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il</w:t>
      </w:r>
      <w:r>
        <w:rPr>
          <w:rFonts w:ascii="Tahoma" w:eastAsia="Tahoma" w:hAnsi="Tahoma" w:cs="Tahoma"/>
          <w:b/>
          <w:spacing w:val="3"/>
          <w:sz w:val="28"/>
          <w:szCs w:val="28"/>
        </w:rPr>
        <w:t>g</w:t>
      </w:r>
      <w:r>
        <w:rPr>
          <w:rFonts w:ascii="Tahoma" w:eastAsia="Tahoma" w:hAnsi="Tahoma" w:cs="Tahoma"/>
          <w:b/>
          <w:spacing w:val="-1"/>
          <w:sz w:val="28"/>
          <w:szCs w:val="28"/>
        </w:rPr>
        <w:t>i</w:t>
      </w:r>
      <w:r>
        <w:rPr>
          <w:rFonts w:ascii="Tahoma" w:eastAsia="Tahoma" w:hAnsi="Tahoma" w:cs="Tahoma"/>
          <w:b/>
          <w:sz w:val="28"/>
          <w:szCs w:val="28"/>
        </w:rPr>
        <w:t>sa</w:t>
      </w:r>
      <w:r>
        <w:rPr>
          <w:rFonts w:ascii="Tahoma" w:eastAsia="Tahoma" w:hAnsi="Tahoma" w:cs="Tahoma"/>
          <w:b/>
          <w:spacing w:val="-1"/>
          <w:sz w:val="28"/>
          <w:szCs w:val="28"/>
        </w:rPr>
        <w:t>y</w:t>
      </w:r>
      <w:r>
        <w:rPr>
          <w:rFonts w:ascii="Tahoma" w:eastAsia="Tahoma" w:hAnsi="Tahoma" w:cs="Tahoma"/>
          <w:b/>
          <w:spacing w:val="-2"/>
          <w:sz w:val="28"/>
          <w:szCs w:val="28"/>
        </w:rPr>
        <w:t>a</w:t>
      </w:r>
      <w:r>
        <w:rPr>
          <w:rFonts w:ascii="Tahoma" w:eastAsia="Tahoma" w:hAnsi="Tahoma" w:cs="Tahoma"/>
          <w:b/>
          <w:sz w:val="28"/>
          <w:szCs w:val="28"/>
        </w:rPr>
        <w:t>r</w:t>
      </w:r>
      <w:proofErr w:type="spellEnd"/>
      <w:r>
        <w:rPr>
          <w:rFonts w:ascii="Tahoma" w:eastAsia="Tahoma" w:hAnsi="Tahoma" w:cs="Tahoma"/>
          <w:b/>
          <w:sz w:val="28"/>
          <w:szCs w:val="28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sz w:val="28"/>
          <w:szCs w:val="28"/>
        </w:rPr>
        <w:t>B</w:t>
      </w:r>
      <w:r>
        <w:rPr>
          <w:rFonts w:ascii="Tahoma" w:eastAsia="Tahoma" w:hAnsi="Tahoma" w:cs="Tahoma"/>
          <w:b/>
          <w:sz w:val="28"/>
          <w:szCs w:val="28"/>
        </w:rPr>
        <w:t>ö</w:t>
      </w:r>
      <w:r>
        <w:rPr>
          <w:rFonts w:ascii="Tahoma" w:eastAsia="Tahoma" w:hAnsi="Tahoma" w:cs="Tahoma"/>
          <w:b/>
          <w:spacing w:val="-3"/>
          <w:sz w:val="28"/>
          <w:szCs w:val="28"/>
        </w:rPr>
        <w:t>l</w:t>
      </w:r>
      <w:r>
        <w:rPr>
          <w:rFonts w:ascii="Tahoma" w:eastAsia="Tahoma" w:hAnsi="Tahoma" w:cs="Tahoma"/>
          <w:b/>
          <w:spacing w:val="-2"/>
          <w:sz w:val="28"/>
          <w:szCs w:val="28"/>
        </w:rPr>
        <w:t>ü</w:t>
      </w:r>
      <w:r>
        <w:rPr>
          <w:rFonts w:ascii="Tahoma" w:eastAsia="Tahoma" w:hAnsi="Tahoma" w:cs="Tahoma"/>
          <w:b/>
          <w:spacing w:val="1"/>
          <w:sz w:val="28"/>
          <w:szCs w:val="28"/>
        </w:rPr>
        <w:t>m</w:t>
      </w:r>
      <w:r>
        <w:rPr>
          <w:rFonts w:ascii="Tahoma" w:eastAsia="Tahoma" w:hAnsi="Tahoma" w:cs="Tahoma"/>
          <w:b/>
          <w:sz w:val="28"/>
          <w:szCs w:val="28"/>
        </w:rPr>
        <w:t>ü</w:t>
      </w:r>
      <w:proofErr w:type="spellEnd"/>
    </w:p>
    <w:p w14:paraId="047C3E66" w14:textId="77777777" w:rsidR="00D12E79" w:rsidRDefault="00B94881">
      <w:pPr>
        <w:spacing w:before="4" w:line="280" w:lineRule="exact"/>
        <w:ind w:left="2820" w:right="2441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1</w:t>
      </w:r>
      <w:r>
        <w:rPr>
          <w:rFonts w:ascii="Tahoma" w:eastAsia="Tahoma" w:hAnsi="Tahoma" w:cs="Tahoma"/>
          <w:b/>
          <w:position w:val="-2"/>
          <w:sz w:val="24"/>
          <w:szCs w:val="24"/>
        </w:rPr>
        <w:t xml:space="preserve">0 </w:t>
      </w:r>
      <w:proofErr w:type="spellStart"/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r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+</w:t>
      </w:r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5</w:t>
      </w:r>
      <w:r>
        <w:rPr>
          <w:rFonts w:ascii="Tahoma" w:eastAsia="Tahoma" w:hAnsi="Tahoma" w:cs="Tahoma"/>
          <w:b/>
          <w:spacing w:val="-2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s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ç</w:t>
      </w:r>
      <w:r>
        <w:rPr>
          <w:rFonts w:ascii="Tahoma" w:eastAsia="Tahoma" w:hAnsi="Tahoma" w:cs="Tahoma"/>
          <w:b/>
          <w:spacing w:val="2"/>
          <w:position w:val="-2"/>
          <w:sz w:val="24"/>
          <w:szCs w:val="24"/>
        </w:rPr>
        <w:t>m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</w:t>
      </w:r>
      <w:r>
        <w:rPr>
          <w:rFonts w:ascii="Tahoma" w:eastAsia="Tahoma" w:hAnsi="Tahoma" w:cs="Tahoma"/>
          <w:b/>
          <w:position w:val="-2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3"/>
          <w:position w:val="-2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2"/>
          <w:sz w:val="24"/>
          <w:szCs w:val="24"/>
        </w:rPr>
        <w:t>er</w:t>
      </w:r>
      <w:r>
        <w:rPr>
          <w:rFonts w:ascii="Tahoma" w:eastAsia="Tahoma" w:hAnsi="Tahoma" w:cs="Tahoma"/>
          <w:b/>
          <w:spacing w:val="1"/>
          <w:position w:val="-2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position w:val="-2"/>
          <w:sz w:val="24"/>
          <w:szCs w:val="24"/>
        </w:rPr>
        <w:t>)</w:t>
      </w:r>
    </w:p>
    <w:p w14:paraId="2D72921E" w14:textId="77777777" w:rsidR="00D12E79" w:rsidRDefault="00D12E79">
      <w:pPr>
        <w:spacing w:before="9" w:line="160" w:lineRule="exact"/>
        <w:rPr>
          <w:sz w:val="16"/>
          <w:szCs w:val="16"/>
        </w:rPr>
      </w:pPr>
    </w:p>
    <w:p w14:paraId="1F5C522E" w14:textId="77777777" w:rsidR="00D12E79" w:rsidRDefault="00D12E79">
      <w:pPr>
        <w:spacing w:line="200" w:lineRule="exact"/>
      </w:pPr>
    </w:p>
    <w:p w14:paraId="33C97AEA" w14:textId="77777777" w:rsidR="00D12E79" w:rsidRDefault="00D12E79">
      <w:pPr>
        <w:spacing w:line="200" w:lineRule="exact"/>
      </w:pPr>
    </w:p>
    <w:tbl>
      <w:tblPr>
        <w:tblW w:w="0" w:type="auto"/>
        <w:tblInd w:w="9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"/>
        <w:gridCol w:w="1222"/>
        <w:gridCol w:w="4218"/>
        <w:gridCol w:w="281"/>
        <w:gridCol w:w="264"/>
        <w:gridCol w:w="264"/>
        <w:gridCol w:w="718"/>
      </w:tblGrid>
      <w:tr w:rsidR="00D12E79" w14:paraId="44FD1DC4" w14:textId="77777777">
        <w:trPr>
          <w:trHeight w:hRule="exact" w:val="461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D326E" w14:textId="77777777" w:rsidR="00D12E79" w:rsidRDefault="00D12E79"/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04947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C10974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9467A7" w14:textId="77777777" w:rsidR="00D12E79" w:rsidRDefault="00B94881">
            <w:pPr>
              <w:spacing w:before="39"/>
              <w:ind w:left="54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595A91" w14:textId="77777777" w:rsidR="00D12E79" w:rsidRDefault="00B94881">
            <w:pPr>
              <w:spacing w:before="39"/>
              <w:ind w:left="35" w:right="-20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F451E7" w14:textId="77777777" w:rsidR="00D12E79" w:rsidRDefault="00B94881">
            <w:pPr>
              <w:spacing w:before="39"/>
              <w:ind w:left="4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F6F40B" w14:textId="77777777" w:rsidR="00D12E79" w:rsidRDefault="00B94881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D12E79" w14:paraId="62B6DC12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6BC4E4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A6D2CC0" w14:textId="77777777" w:rsidR="00D12E79" w:rsidRDefault="00B94881">
            <w:pPr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5ABE5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458586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6B201ED9" w14:textId="77777777" w:rsidR="00D12E79" w:rsidRDefault="00B94881">
            <w:pPr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4C5B60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A451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1A888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4B454" w14:textId="77777777" w:rsidR="00D12E79" w:rsidRDefault="00B94881">
            <w:pPr>
              <w:spacing w:before="39"/>
              <w:ind w:left="233" w:right="2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6C368ED4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258B6A" w14:textId="77777777" w:rsidR="00D12E79" w:rsidRDefault="00B94881">
            <w:pPr>
              <w:spacing w:before="3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62120F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3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BBE43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9EF100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904C9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8050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4640F3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7FC3FC2F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125215" w14:textId="77777777" w:rsidR="00D12E79" w:rsidRDefault="00B94881">
            <w:pPr>
              <w:spacing w:before="57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E394DE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D2ED0E" w14:textId="77777777" w:rsidR="00D12E79" w:rsidRDefault="00B94881">
            <w:pPr>
              <w:spacing w:before="40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h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DCF4D8" w14:textId="77777777" w:rsidR="00D12E79" w:rsidRDefault="00B94881">
            <w:pPr>
              <w:spacing w:before="40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9FC99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4C7CC8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5BE098" w14:textId="77777777" w:rsidR="00D12E79" w:rsidRDefault="00B94881">
            <w:pPr>
              <w:spacing w:before="40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3E97E28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AE9688" w14:textId="77777777" w:rsidR="00D12E79" w:rsidRDefault="00B94881">
            <w:pPr>
              <w:spacing w:before="5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D191D5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D47B96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ic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95EFDA" w14:textId="77777777" w:rsidR="00D12E79" w:rsidRDefault="00B94881">
            <w:pPr>
              <w:spacing w:before="42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1F472D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A600B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433F8A" w14:textId="77777777" w:rsidR="00D12E79" w:rsidRDefault="00B94881">
            <w:pPr>
              <w:spacing w:before="42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759F9C30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998319" w14:textId="77777777" w:rsidR="00D12E79" w:rsidRDefault="00B94881">
            <w:pPr>
              <w:spacing w:before="59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472342" w14:textId="77777777" w:rsidR="00D12E79" w:rsidRDefault="00B94881">
            <w:pPr>
              <w:spacing w:before="42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3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207842" w14:textId="77777777" w:rsidR="00D12E79" w:rsidRDefault="00B94881">
            <w:pPr>
              <w:spacing w:before="42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Circuit Analy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B281A6" w14:textId="77777777" w:rsidR="00D12E79" w:rsidRDefault="00B94881">
            <w:pPr>
              <w:spacing w:before="42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2498F1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0C3503" w14:textId="77777777" w:rsidR="00D12E79" w:rsidRDefault="00B94881">
            <w:pPr>
              <w:spacing w:before="42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5A774D" w14:textId="77777777" w:rsidR="00D12E79" w:rsidRDefault="00B94881">
            <w:pPr>
              <w:spacing w:before="42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4035BDD" w14:textId="77777777">
        <w:trPr>
          <w:trHeight w:hRule="exact" w:val="43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37C7C4" w14:textId="77777777" w:rsidR="00D12E79" w:rsidRDefault="00B94881">
            <w:pPr>
              <w:spacing w:before="56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F75418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2</w:t>
            </w: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1BE71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a</w:t>
            </w:r>
            <w:r>
              <w:rPr>
                <w:rFonts w:ascii="Tahoma" w:eastAsia="Tahoma" w:hAnsi="Tahoma" w:cs="Tahoma"/>
                <w:sz w:val="24"/>
                <w:szCs w:val="24"/>
              </w:rPr>
              <w:t>l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</w:t>
            </w:r>
            <w:r>
              <w:rPr>
                <w:rFonts w:ascii="Tahoma" w:eastAsia="Tahoma" w:hAnsi="Tahoma" w:cs="Tahoma"/>
                <w:sz w:val="24"/>
                <w:szCs w:val="24"/>
              </w:rPr>
              <w:t>ign I</w:t>
            </w:r>
            <w:r>
              <w:rPr>
                <w:rFonts w:ascii="Tahoma" w:eastAsia="Tahoma" w:hAnsi="Tahoma" w:cs="Tahoma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D39E7D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73FD09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BF38D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F48E49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0BAE396C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802DB" w14:textId="77777777" w:rsidR="00D12E79" w:rsidRDefault="00B94881">
            <w:pPr>
              <w:spacing w:before="56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C24FAC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3</w:t>
            </w: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77313C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p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rs 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A883AA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D00BC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6127F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46F192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317B91F3" w14:textId="77777777">
        <w:trPr>
          <w:trHeight w:hRule="exact" w:val="42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DD8D5F" w14:textId="77777777" w:rsidR="00D12E79" w:rsidRDefault="00B94881">
            <w:pPr>
              <w:spacing w:before="56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8544A4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A6F3DD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Su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m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 </w:t>
            </w:r>
            <w:proofErr w:type="gramStart"/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ing</w:t>
            </w:r>
            <w:proofErr w:type="gramEnd"/>
            <w:r>
              <w:rPr>
                <w:rFonts w:ascii="Tahoma" w:eastAsia="Tahoma" w:hAnsi="Tahoma" w:cs="Tahoma"/>
                <w:sz w:val="24"/>
                <w:szCs w:val="24"/>
              </w:rPr>
              <w:t xml:space="preserve">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E6262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34B5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7EFF6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1923B3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12DD05D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ADDEF" w14:textId="77777777" w:rsidR="00D12E79" w:rsidRDefault="00B94881">
            <w:pPr>
              <w:spacing w:before="51"/>
              <w:ind w:left="139" w:right="14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0FEAE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30</w:t>
            </w: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71F92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en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d Mea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02ED05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4BAF8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98EE2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47B5F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12E79" w14:paraId="119B5A3F" w14:textId="77777777">
        <w:trPr>
          <w:trHeight w:hRule="exact" w:val="418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9F6C5C" w14:textId="77777777" w:rsidR="00D12E79" w:rsidRDefault="00B94881">
            <w:pPr>
              <w:spacing w:before="51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0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CC08A" w14:textId="77777777" w:rsidR="00D12E79" w:rsidRDefault="00B9488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40</w:t>
            </w: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3540A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on 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b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-3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pacing w:val="4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FBB84E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DA7CC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F19C4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047222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2F43BAA" w14:textId="77777777">
        <w:trPr>
          <w:trHeight w:hRule="exact" w:val="687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1D8D7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6485B30" w14:textId="77777777" w:rsidR="00D12E79" w:rsidRDefault="00B94881">
            <w:pPr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DF2B4A" w14:textId="77777777" w:rsidR="00D12E79" w:rsidRDefault="00B94881">
            <w:pPr>
              <w:spacing w:before="41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3</w:t>
            </w:r>
            <w:r>
              <w:rPr>
                <w:rFonts w:ascii="Tahoma" w:eastAsia="Tahoma" w:hAnsi="Tahoma" w:cs="Tahoma"/>
                <w:sz w:val="22"/>
                <w:szCs w:val="22"/>
              </w:rPr>
              <w:t>2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C6A1C" w14:textId="77777777" w:rsidR="00D12E79" w:rsidRDefault="00B94881">
            <w:pPr>
              <w:spacing w:before="50" w:line="280" w:lineRule="exact"/>
              <w:ind w:left="38" w:right="16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i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ircuit Analy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i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CF7ECE" w14:textId="77777777" w:rsidR="00D12E79" w:rsidRDefault="00B94881">
            <w:pPr>
              <w:spacing w:before="40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406085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C38894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B55B8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3F28A466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1B364" w14:textId="77777777" w:rsidR="00D12E79" w:rsidRDefault="00B94881">
            <w:pPr>
              <w:spacing w:before="66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2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6BB381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6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D25432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Ele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onics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4F793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CAB484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7C1E5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A5E3FF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4536642" w14:textId="77777777">
        <w:trPr>
          <w:trHeight w:hRule="exact" w:val="451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7B313" w14:textId="77777777" w:rsidR="00D12E79" w:rsidRDefault="00B94881">
            <w:pPr>
              <w:spacing w:before="68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3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DDA776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4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6E1F41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ni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Ene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z w:val="24"/>
                <w:szCs w:val="24"/>
              </w:rPr>
              <w:t>y 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v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z w:val="24"/>
                <w:szCs w:val="24"/>
              </w:rPr>
              <w:t>ion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B1BBB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BDAD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871EC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B4ACBA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54F219A2" w14:textId="77777777">
        <w:trPr>
          <w:trHeight w:hRule="exact" w:val="684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6FA92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5B4791F9" w14:textId="77777777" w:rsidR="00D12E79" w:rsidRDefault="00B94881">
            <w:pPr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4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B7DC9D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8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97671A" w14:textId="77777777" w:rsidR="00D12E79" w:rsidRDefault="00B94881">
            <w:pPr>
              <w:spacing w:before="51" w:line="280" w:lineRule="exact"/>
              <w:ind w:left="38" w:right="35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Princip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Si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3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z w:val="24"/>
                <w:szCs w:val="24"/>
              </w:rPr>
              <w:t>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ms +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5B11C9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C60E7B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2662F2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AEA4B8" w14:textId="77777777" w:rsidR="00D12E79" w:rsidRDefault="00B9488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297EC52A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E402E" w14:textId="77777777" w:rsidR="00D12E79" w:rsidRDefault="00B94881">
            <w:pPr>
              <w:spacing w:before="66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5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106DF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4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F14A8B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nic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56C72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DE22D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EC3CC6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42C29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12E79" w14:paraId="29993F38" w14:textId="77777777">
        <w:trPr>
          <w:trHeight w:hRule="exact" w:val="451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E97EF" w14:textId="77777777" w:rsidR="00D12E79" w:rsidRDefault="00B94881">
            <w:pPr>
              <w:spacing w:before="68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6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F79BCD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8</w:t>
            </w:r>
            <w:r>
              <w:rPr>
                <w:rFonts w:ascii="Tahoma" w:eastAsia="Tahoma" w:hAnsi="Tahoma" w:cs="Tahoma"/>
                <w:sz w:val="22"/>
                <w:szCs w:val="22"/>
              </w:rPr>
              <w:t>8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10654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ut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t</w:t>
            </w:r>
            <w:r>
              <w:rPr>
                <w:rFonts w:ascii="Tahoma" w:eastAsia="Tahoma" w:hAnsi="Tahoma" w:cs="Tahoma"/>
                <w:sz w:val="24"/>
                <w:szCs w:val="24"/>
              </w:rPr>
              <w:t>ic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2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l + L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b.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FC8BEC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90BA8C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515038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F597F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593A10F9" w14:textId="77777777">
        <w:trPr>
          <w:trHeight w:hRule="exact" w:val="685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1B1843" w14:textId="77777777" w:rsidR="00D12E79" w:rsidRDefault="00D12E79">
            <w:pPr>
              <w:spacing w:before="4" w:line="180" w:lineRule="exact"/>
              <w:rPr>
                <w:sz w:val="18"/>
                <w:szCs w:val="18"/>
              </w:rPr>
            </w:pPr>
          </w:p>
          <w:p w14:paraId="657EC922" w14:textId="77777777" w:rsidR="00D12E79" w:rsidRDefault="00B94881">
            <w:pPr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7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F714DD" w14:textId="77777777" w:rsidR="00D12E79" w:rsidRDefault="00B94881">
            <w:pPr>
              <w:spacing w:before="41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11</w:t>
            </w:r>
            <w:r>
              <w:rPr>
                <w:rFonts w:ascii="Tahoma" w:eastAsia="Tahoma" w:hAnsi="Tahoma" w:cs="Tahoma"/>
                <w:sz w:val="22"/>
                <w:szCs w:val="22"/>
              </w:rPr>
              <w:t>4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83142" w14:textId="77777777" w:rsidR="00D12E79" w:rsidRDefault="00B94881">
            <w:pPr>
              <w:spacing w:before="40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46B69C0D" w14:textId="77777777" w:rsidR="00D12E79" w:rsidRDefault="00B94881">
            <w:pPr>
              <w:spacing w:line="280" w:lineRule="exact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position w:val="-1"/>
                <w:sz w:val="24"/>
                <w:szCs w:val="24"/>
              </w:rPr>
              <w:t>I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8D67DA" w14:textId="77777777" w:rsidR="00D12E79" w:rsidRDefault="00B94881">
            <w:pPr>
              <w:spacing w:before="40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D5FAD3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44853" w14:textId="77777777" w:rsidR="00D12E79" w:rsidRDefault="00B94881">
            <w:pPr>
              <w:spacing w:before="40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73933" w14:textId="77777777" w:rsidR="00D12E79" w:rsidRDefault="00B94881">
            <w:pPr>
              <w:spacing w:before="40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6A5A581E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AA15AF" w14:textId="77777777" w:rsidR="00D12E79" w:rsidRDefault="00B94881">
            <w:pPr>
              <w:spacing w:before="66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8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0EA80D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5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51CD86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463624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97E03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817DBE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C19ABF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12E79" w14:paraId="27CE9CD9" w14:textId="77777777">
        <w:trPr>
          <w:trHeight w:hRule="exact" w:val="451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F379BA" w14:textId="77777777" w:rsidR="00D12E79" w:rsidRDefault="00B94881">
            <w:pPr>
              <w:spacing w:before="68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9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918D97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F1BC77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D7D635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172D7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DF75CD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B70F31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05315498" w14:textId="77777777">
        <w:trPr>
          <w:trHeight w:hRule="exact" w:val="449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406B3" w14:textId="77777777" w:rsidR="00D12E79" w:rsidRDefault="00B94881">
            <w:pPr>
              <w:spacing w:before="66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0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61E102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3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7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01FDB8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e El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t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6F3636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7FA29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8C4C3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40ADA" w14:textId="77777777" w:rsidR="00D12E79" w:rsidRDefault="00B94881">
            <w:pPr>
              <w:spacing w:before="39"/>
              <w:ind w:left="242" w:right="2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12E79" w14:paraId="7BB65B16" w14:textId="77777777">
        <w:trPr>
          <w:trHeight w:hRule="exact" w:val="420"/>
        </w:trPr>
        <w:tc>
          <w:tcPr>
            <w:tcW w:w="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70763" w14:textId="77777777" w:rsidR="00D12E79" w:rsidRDefault="00B94881">
            <w:pPr>
              <w:spacing w:before="54"/>
              <w:ind w:left="112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21</w:t>
            </w:r>
          </w:p>
        </w:tc>
        <w:tc>
          <w:tcPr>
            <w:tcW w:w="12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33555" w14:textId="77777777" w:rsidR="00D12E79" w:rsidRDefault="00B94881">
            <w:pPr>
              <w:spacing w:before="40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30</w:t>
            </w:r>
            <w:r>
              <w:rPr>
                <w:rFonts w:ascii="Tahoma" w:eastAsia="Tahoma" w:hAnsi="Tahoma" w:cs="Tahoma"/>
                <w:sz w:val="22"/>
                <w:szCs w:val="22"/>
              </w:rPr>
              <w:t>1</w:t>
            </w:r>
          </w:p>
        </w:tc>
        <w:tc>
          <w:tcPr>
            <w:tcW w:w="4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91EBF3" w14:textId="77777777" w:rsidR="00D12E79" w:rsidRDefault="00B94881">
            <w:pPr>
              <w:spacing w:before="39"/>
              <w:ind w:left="38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ry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f M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h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s I</w:t>
            </w:r>
          </w:p>
        </w:tc>
        <w:tc>
          <w:tcPr>
            <w:tcW w:w="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159C9A" w14:textId="77777777" w:rsidR="00D12E79" w:rsidRDefault="00B94881">
            <w:pPr>
              <w:spacing w:before="39"/>
              <w:ind w:left="61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2572D3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2C8F1" w14:textId="77777777" w:rsidR="00D12E79" w:rsidRDefault="00B94881">
            <w:pPr>
              <w:spacing w:before="39"/>
              <w:ind w:left="5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D3998C" w14:textId="77777777" w:rsidR="00D12E79" w:rsidRDefault="00B94881">
            <w:pPr>
              <w:spacing w:before="39"/>
              <w:ind w:left="243" w:right="24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</w:tbl>
    <w:p w14:paraId="1DD142EC" w14:textId="77777777" w:rsidR="00D12E79" w:rsidRDefault="00D12E79">
      <w:pPr>
        <w:spacing w:before="3" w:line="120" w:lineRule="exact"/>
        <w:rPr>
          <w:sz w:val="13"/>
          <w:szCs w:val="13"/>
        </w:rPr>
      </w:pPr>
    </w:p>
    <w:p w14:paraId="000108D1" w14:textId="77777777" w:rsidR="00D12E79" w:rsidRDefault="00D12E79">
      <w:pPr>
        <w:spacing w:line="200" w:lineRule="exact"/>
      </w:pPr>
    </w:p>
    <w:p w14:paraId="42BBEC6D" w14:textId="77777777" w:rsidR="00D12E79" w:rsidRDefault="00D12E79">
      <w:pPr>
        <w:spacing w:line="200" w:lineRule="exact"/>
      </w:pPr>
    </w:p>
    <w:p w14:paraId="3E69FBC6" w14:textId="77777777" w:rsidR="00D12E79" w:rsidRDefault="00B94881">
      <w:pPr>
        <w:spacing w:before="17"/>
        <w:ind w:left="541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 xml:space="preserve">   </w:t>
      </w:r>
      <w:r>
        <w:rPr>
          <w:spacing w:val="10"/>
          <w:sz w:val="24"/>
          <w:szCs w:val="24"/>
        </w:rPr>
        <w:t xml:space="preserve"> </w:t>
      </w:r>
      <w:proofErr w:type="spellStart"/>
      <w:proofErr w:type="gramStart"/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sz w:val="24"/>
          <w:szCs w:val="24"/>
        </w:rPr>
        <w:t>a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m</w:t>
      </w:r>
      <w:r>
        <w:rPr>
          <w:rFonts w:ascii="Tahoma" w:eastAsia="Tahoma" w:hAnsi="Tahoma" w:cs="Tahoma"/>
          <w:spacing w:val="-1"/>
          <w:sz w:val="24"/>
          <w:szCs w:val="24"/>
        </w:rPr>
        <w:t>at</w:t>
      </w:r>
      <w:r>
        <w:rPr>
          <w:rFonts w:ascii="Tahoma" w:eastAsia="Tahoma" w:hAnsi="Tahoma" w:cs="Tahoma"/>
          <w:sz w:val="24"/>
          <w:szCs w:val="24"/>
        </w:rPr>
        <w:t>ik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3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ve</w:t>
      </w:r>
      <w:proofErr w:type="spellEnd"/>
      <w:proofErr w:type="gram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Bi</w:t>
      </w:r>
      <w:r>
        <w:rPr>
          <w:rFonts w:ascii="Tahoma" w:eastAsia="Tahoma" w:hAnsi="Tahoma" w:cs="Tahoma"/>
          <w:spacing w:val="1"/>
          <w:sz w:val="24"/>
          <w:szCs w:val="24"/>
        </w:rPr>
        <w:t>l</w:t>
      </w:r>
      <w:r>
        <w:rPr>
          <w:rFonts w:ascii="Tahoma" w:eastAsia="Tahoma" w:hAnsi="Tahoma" w:cs="Tahoma"/>
          <w:spacing w:val="2"/>
          <w:sz w:val="24"/>
          <w:szCs w:val="24"/>
        </w:rPr>
        <w:t>g</w:t>
      </w:r>
      <w:r>
        <w:rPr>
          <w:rFonts w:ascii="Tahoma" w:eastAsia="Tahoma" w:hAnsi="Tahoma" w:cs="Tahoma"/>
          <w:sz w:val="24"/>
          <w:szCs w:val="24"/>
        </w:rPr>
        <w:t>i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pacing w:val="2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ö</w:t>
      </w:r>
      <w:r>
        <w:rPr>
          <w:rFonts w:ascii="Tahoma" w:eastAsia="Tahoma" w:hAnsi="Tahoma" w:cs="Tahoma"/>
          <w:sz w:val="24"/>
          <w:szCs w:val="24"/>
        </w:rPr>
        <w:t>lümü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öğ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z w:val="24"/>
          <w:szCs w:val="24"/>
        </w:rPr>
        <w:t>c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r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3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MECE </w:t>
      </w:r>
      <w:r>
        <w:rPr>
          <w:rFonts w:ascii="Tahoma" w:eastAsia="Tahoma" w:hAnsi="Tahoma" w:cs="Tahoma"/>
          <w:spacing w:val="30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1"/>
          <w:sz w:val="24"/>
          <w:szCs w:val="24"/>
        </w:rPr>
        <w:t>20</w:t>
      </w:r>
      <w:r>
        <w:rPr>
          <w:rFonts w:ascii="Tahoma" w:eastAsia="Tahoma" w:hAnsi="Tahoma" w:cs="Tahoma"/>
          <w:sz w:val="24"/>
          <w:szCs w:val="24"/>
        </w:rPr>
        <w:t xml:space="preserve">0 </w:t>
      </w:r>
      <w:r>
        <w:rPr>
          <w:rFonts w:ascii="Tahoma" w:eastAsia="Tahoma" w:hAnsi="Tahoma" w:cs="Tahoma"/>
          <w:spacing w:val="34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z w:val="24"/>
          <w:szCs w:val="24"/>
        </w:rPr>
        <w:t>j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3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i</w:t>
      </w:r>
      <w:r>
        <w:rPr>
          <w:rFonts w:ascii="Tahoma" w:eastAsia="Tahoma" w:hAnsi="Tahoma" w:cs="Tahoma"/>
          <w:spacing w:val="-2"/>
          <w:sz w:val="24"/>
          <w:szCs w:val="24"/>
        </w:rPr>
        <w:t>n</w:t>
      </w:r>
      <w:r>
        <w:rPr>
          <w:rFonts w:ascii="Tahoma" w:eastAsia="Tahoma" w:hAnsi="Tahoma" w:cs="Tahoma"/>
          <w:sz w:val="24"/>
          <w:szCs w:val="24"/>
        </w:rPr>
        <w:t>i</w:t>
      </w:r>
      <w:proofErr w:type="spellEnd"/>
    </w:p>
    <w:p w14:paraId="02ECAB08" w14:textId="77777777" w:rsidR="00D12E79" w:rsidRDefault="00B94881">
      <w:pPr>
        <w:spacing w:line="280" w:lineRule="exact"/>
        <w:ind w:left="901"/>
        <w:rPr>
          <w:rFonts w:ascii="Tahoma" w:eastAsia="Tahoma" w:hAnsi="Tahoma" w:cs="Tahoma"/>
          <w:sz w:val="24"/>
          <w:szCs w:val="24"/>
        </w:rPr>
        <w:sectPr w:rsidR="00D12E79">
          <w:pgSz w:w="11940" w:h="16860"/>
          <w:pgMar w:top="1580" w:right="1260" w:bottom="280" w:left="1240" w:header="0" w:footer="898" w:gutter="0"/>
          <w:cols w:space="708"/>
        </w:sectPr>
      </w:pP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k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t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o</w:t>
      </w:r>
      <w:r>
        <w:rPr>
          <w:rFonts w:ascii="Tahoma" w:eastAsia="Tahoma" w:hAnsi="Tahoma" w:cs="Tahoma"/>
          <w:position w:val="-1"/>
          <w:sz w:val="24"/>
          <w:szCs w:val="24"/>
        </w:rPr>
        <w:t>nik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müh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nd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s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ğ</w:t>
      </w:r>
      <w:r>
        <w:rPr>
          <w:rFonts w:ascii="Tahoma" w:eastAsia="Tahoma" w:hAnsi="Tahoma" w:cs="Tahoma"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le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g</w:t>
      </w:r>
      <w:r>
        <w:rPr>
          <w:rFonts w:ascii="Tahoma" w:eastAsia="Tahoma" w:hAnsi="Tahoma" w:cs="Tahoma"/>
          <w:position w:val="-1"/>
          <w:sz w:val="24"/>
          <w:szCs w:val="24"/>
        </w:rPr>
        <w:t>ili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>b</w:t>
      </w:r>
      <w:r>
        <w:rPr>
          <w:rFonts w:ascii="Tahoma" w:eastAsia="Tahoma" w:hAnsi="Tahoma" w:cs="Tahoma"/>
          <w:position w:val="-1"/>
          <w:sz w:val="24"/>
          <w:szCs w:val="24"/>
        </w:rPr>
        <w:t>irimde</w:t>
      </w:r>
      <w:proofErr w:type="spellEnd"/>
      <w:r>
        <w:rPr>
          <w:rFonts w:ascii="Tahoma" w:eastAsia="Tahoma" w:hAnsi="Tahoma" w:cs="Tahoma"/>
          <w:spacing w:val="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3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-1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spacing w:val="2"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spacing w:val="-2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i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ş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t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1"/>
          <w:position w:val="-1"/>
          <w:sz w:val="24"/>
          <w:szCs w:val="24"/>
        </w:rPr>
        <w:t>e</w:t>
      </w:r>
      <w:r>
        <w:rPr>
          <w:rFonts w:ascii="Tahoma" w:eastAsia="Tahoma" w:hAnsi="Tahoma" w:cs="Tahoma"/>
          <w:position w:val="-1"/>
          <w:sz w:val="24"/>
          <w:szCs w:val="24"/>
        </w:rPr>
        <w:t>de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position w:val="-1"/>
          <w:sz w:val="24"/>
          <w:szCs w:val="24"/>
        </w:rPr>
        <w:t>y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p</w:t>
      </w:r>
      <w:r>
        <w:rPr>
          <w:rFonts w:ascii="Tahoma" w:eastAsia="Tahoma" w:hAnsi="Tahoma" w:cs="Tahoma"/>
          <w:position w:val="-1"/>
          <w:sz w:val="24"/>
          <w:szCs w:val="24"/>
        </w:rPr>
        <w:t>m</w:t>
      </w:r>
      <w:r>
        <w:rPr>
          <w:rFonts w:ascii="Tahoma" w:eastAsia="Tahoma" w:hAnsi="Tahoma" w:cs="Tahoma"/>
          <w:spacing w:val="-4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spacing w:val="6"/>
          <w:position w:val="-1"/>
          <w:sz w:val="24"/>
          <w:szCs w:val="24"/>
        </w:rPr>
        <w:t>ı</w:t>
      </w:r>
      <w:r>
        <w:rPr>
          <w:rFonts w:ascii="Tahoma" w:eastAsia="Tahoma" w:hAnsi="Tahoma" w:cs="Tahoma"/>
          <w:position w:val="-1"/>
          <w:sz w:val="24"/>
          <w:szCs w:val="24"/>
        </w:rPr>
        <w:t>dırl</w:t>
      </w:r>
      <w:r>
        <w:rPr>
          <w:rFonts w:ascii="Tahoma" w:eastAsia="Tahoma" w:hAnsi="Tahoma" w:cs="Tahoma"/>
          <w:spacing w:val="-1"/>
          <w:position w:val="-1"/>
          <w:sz w:val="24"/>
          <w:szCs w:val="24"/>
        </w:rPr>
        <w:t>a</w:t>
      </w:r>
      <w:r>
        <w:rPr>
          <w:rFonts w:ascii="Tahoma" w:eastAsia="Tahoma" w:hAnsi="Tahoma" w:cs="Tahoma"/>
          <w:position w:val="-1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position w:val="-1"/>
          <w:sz w:val="24"/>
          <w:szCs w:val="24"/>
        </w:rPr>
        <w:t>.</w:t>
      </w:r>
    </w:p>
    <w:p w14:paraId="4C6A0C0D" w14:textId="665B2943" w:rsidR="00D12E79" w:rsidRDefault="00B94881">
      <w:pPr>
        <w:tabs>
          <w:tab w:val="left" w:pos="900"/>
        </w:tabs>
        <w:spacing w:before="65" w:line="280" w:lineRule="exact"/>
        <w:ind w:left="901" w:right="125" w:hanging="360"/>
        <w:rPr>
          <w:rFonts w:ascii="Tahoma" w:eastAsia="Tahoma" w:hAnsi="Tahoma" w:cs="Tahoma"/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lastRenderedPageBreak/>
        <w:t></w:t>
      </w:r>
      <w:r>
        <w:rPr>
          <w:sz w:val="24"/>
          <w:szCs w:val="24"/>
        </w:rPr>
        <w:tab/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b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-1"/>
          <w:sz w:val="24"/>
          <w:szCs w:val="24"/>
        </w:rPr>
        <w:t>o</w:t>
      </w:r>
      <w:r>
        <w:rPr>
          <w:rFonts w:ascii="Tahoma" w:eastAsia="Tahoma" w:hAnsi="Tahoma" w:cs="Tahoma"/>
          <w:spacing w:val="2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a</w:t>
      </w:r>
      <w:proofErr w:type="spellEnd"/>
      <w:r>
        <w:rPr>
          <w:rFonts w:ascii="Tahoma" w:eastAsia="Tahoma" w:hAnsi="Tahoma" w:cs="Tahoma"/>
          <w:spacing w:val="68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>‘*’</w:t>
      </w:r>
      <w:r>
        <w:rPr>
          <w:rFonts w:ascii="Tahoma" w:eastAsia="Tahoma" w:hAnsi="Tahoma" w:cs="Tahoma"/>
          <w:spacing w:val="72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le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g</w:t>
      </w:r>
      <w:r>
        <w:rPr>
          <w:rFonts w:ascii="Tahoma" w:eastAsia="Tahoma" w:hAnsi="Tahoma" w:cs="Tahoma"/>
          <w:spacing w:val="-1"/>
          <w:sz w:val="24"/>
          <w:szCs w:val="24"/>
        </w:rPr>
        <w:t>ö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pacing w:val="-1"/>
          <w:sz w:val="24"/>
          <w:szCs w:val="24"/>
        </w:rPr>
        <w:t>t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i</w:t>
      </w:r>
      <w:r>
        <w:rPr>
          <w:rFonts w:ascii="Tahoma" w:eastAsia="Tahoma" w:hAnsi="Tahoma" w:cs="Tahoma"/>
          <w:spacing w:val="1"/>
          <w:sz w:val="24"/>
          <w:szCs w:val="24"/>
        </w:rPr>
        <w:t>l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</w:t>
      </w:r>
      <w:r>
        <w:rPr>
          <w:rFonts w:ascii="Tahoma" w:eastAsia="Tahoma" w:hAnsi="Tahoma" w:cs="Tahoma"/>
          <w:spacing w:val="-2"/>
          <w:sz w:val="24"/>
          <w:szCs w:val="24"/>
        </w:rPr>
        <w:t>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z w:val="24"/>
          <w:szCs w:val="24"/>
        </w:rPr>
        <w:t>i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  <w:r>
        <w:rPr>
          <w:rFonts w:ascii="Tahoma" w:eastAsia="Tahoma" w:hAnsi="Tahoma" w:cs="Tahoma"/>
          <w:spacing w:val="69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Öğrenci</w:t>
      </w:r>
      <w:r>
        <w:rPr>
          <w:rFonts w:ascii="Tahoma" w:eastAsia="Tahoma" w:hAnsi="Tahoma" w:cs="Tahoma"/>
          <w:spacing w:val="-1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u</w:t>
      </w:r>
      <w:proofErr w:type="spellEnd"/>
      <w:r>
        <w:rPr>
          <w:rFonts w:ascii="Tahoma" w:eastAsia="Tahoma" w:hAnsi="Tahoma" w:cs="Tahoma"/>
          <w:spacing w:val="70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1"/>
          <w:sz w:val="24"/>
          <w:szCs w:val="24"/>
        </w:rPr>
        <w:t>se</w:t>
      </w:r>
      <w:r>
        <w:rPr>
          <w:rFonts w:ascii="Tahoma" w:eastAsia="Tahoma" w:hAnsi="Tahoma" w:cs="Tahoma"/>
          <w:sz w:val="24"/>
          <w:szCs w:val="24"/>
        </w:rPr>
        <w:t>çm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li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der</w:t>
      </w:r>
      <w:r>
        <w:rPr>
          <w:rFonts w:ascii="Tahoma" w:eastAsia="Tahoma" w:hAnsi="Tahoma" w:cs="Tahoma"/>
          <w:spacing w:val="1"/>
          <w:sz w:val="24"/>
          <w:szCs w:val="24"/>
        </w:rPr>
        <w:t>s</w:t>
      </w:r>
      <w:r>
        <w:rPr>
          <w:rFonts w:ascii="Tahoma" w:eastAsia="Tahoma" w:hAnsi="Tahoma" w:cs="Tahoma"/>
          <w:sz w:val="24"/>
          <w:szCs w:val="24"/>
        </w:rPr>
        <w:t>l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d</w:t>
      </w:r>
      <w:r>
        <w:rPr>
          <w:rFonts w:ascii="Tahoma" w:eastAsia="Tahoma" w:hAnsi="Tahoma" w:cs="Tahoma"/>
          <w:spacing w:val="1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2"/>
          <w:sz w:val="24"/>
          <w:szCs w:val="24"/>
        </w:rPr>
        <w:t>e</w:t>
      </w:r>
      <w:r>
        <w:rPr>
          <w:rFonts w:ascii="Tahoma" w:eastAsia="Tahoma" w:hAnsi="Tahoma" w:cs="Tahoma"/>
          <w:sz w:val="24"/>
          <w:szCs w:val="24"/>
        </w:rPr>
        <w:t>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z</w:t>
      </w:r>
      <w:proofErr w:type="spellEnd"/>
      <w:r>
        <w:rPr>
          <w:rFonts w:ascii="Tahoma" w:eastAsia="Tahoma" w:hAnsi="Tahoma" w:cs="Tahoma"/>
          <w:spacing w:val="-1"/>
          <w:sz w:val="24"/>
          <w:szCs w:val="24"/>
        </w:rPr>
        <w:t xml:space="preserve"> </w:t>
      </w:r>
      <w:r>
        <w:rPr>
          <w:rFonts w:ascii="Tahoma" w:eastAsia="Tahoma" w:hAnsi="Tahoma" w:cs="Tahoma"/>
          <w:sz w:val="24"/>
          <w:szCs w:val="24"/>
        </w:rPr>
        <w:t xml:space="preserve">5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ta</w:t>
      </w:r>
      <w:r>
        <w:rPr>
          <w:rFonts w:ascii="Tahoma" w:eastAsia="Tahoma" w:hAnsi="Tahoma" w:cs="Tahoma"/>
          <w:spacing w:val="3"/>
          <w:sz w:val="24"/>
          <w:szCs w:val="24"/>
        </w:rPr>
        <w:t>n</w:t>
      </w:r>
      <w:r>
        <w:rPr>
          <w:rFonts w:ascii="Tahoma" w:eastAsia="Tahoma" w:hAnsi="Tahoma" w:cs="Tahoma"/>
          <w:spacing w:val="1"/>
          <w:sz w:val="24"/>
          <w:szCs w:val="24"/>
        </w:rPr>
        <w:t>es</w:t>
      </w:r>
      <w:r>
        <w:rPr>
          <w:rFonts w:ascii="Tahoma" w:eastAsia="Tahoma" w:hAnsi="Tahoma" w:cs="Tahoma"/>
          <w:sz w:val="24"/>
          <w:szCs w:val="24"/>
        </w:rPr>
        <w:t>ini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p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og</w:t>
      </w:r>
      <w:r>
        <w:rPr>
          <w:rFonts w:ascii="Tahoma" w:eastAsia="Tahoma" w:hAnsi="Tahoma" w:cs="Tahoma"/>
          <w:sz w:val="24"/>
          <w:szCs w:val="24"/>
        </w:rPr>
        <w:t>r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mı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b</w:t>
      </w:r>
      <w:r>
        <w:rPr>
          <w:rFonts w:ascii="Tahoma" w:eastAsia="Tahoma" w:hAnsi="Tahoma" w:cs="Tahoma"/>
          <w:sz w:val="24"/>
          <w:szCs w:val="24"/>
        </w:rPr>
        <w:t>itirmek</w:t>
      </w:r>
      <w:proofErr w:type="spellEnd"/>
      <w:r>
        <w:rPr>
          <w:rFonts w:ascii="Tahoma" w:eastAsia="Tahoma" w:hAnsi="Tahoma" w:cs="Tahoma"/>
          <w:spacing w:val="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z w:val="24"/>
          <w:szCs w:val="24"/>
        </w:rPr>
        <w:t>için</w:t>
      </w:r>
      <w:proofErr w:type="spellEnd"/>
      <w:r>
        <w:rPr>
          <w:rFonts w:ascii="Tahoma" w:eastAsia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m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lıdırl</w:t>
      </w:r>
      <w:r>
        <w:rPr>
          <w:rFonts w:ascii="Tahoma" w:eastAsia="Tahoma" w:hAnsi="Tahoma" w:cs="Tahoma"/>
          <w:spacing w:val="-1"/>
          <w:sz w:val="24"/>
          <w:szCs w:val="24"/>
        </w:rPr>
        <w:t>a</w:t>
      </w:r>
      <w:r>
        <w:rPr>
          <w:rFonts w:ascii="Tahoma" w:eastAsia="Tahoma" w:hAnsi="Tahoma" w:cs="Tahoma"/>
          <w:sz w:val="24"/>
          <w:szCs w:val="24"/>
        </w:rPr>
        <w:t>r</w:t>
      </w:r>
      <w:proofErr w:type="spellEnd"/>
      <w:r>
        <w:rPr>
          <w:rFonts w:ascii="Tahoma" w:eastAsia="Tahoma" w:hAnsi="Tahoma" w:cs="Tahoma"/>
          <w:sz w:val="24"/>
          <w:szCs w:val="24"/>
        </w:rPr>
        <w:t>.</w:t>
      </w:r>
    </w:p>
    <w:p w14:paraId="524AE8A6" w14:textId="1ECC0511" w:rsidR="002269F7" w:rsidRDefault="002269F7">
      <w:pPr>
        <w:tabs>
          <w:tab w:val="left" w:pos="900"/>
        </w:tabs>
        <w:spacing w:before="65" w:line="280" w:lineRule="exact"/>
        <w:ind w:left="901" w:right="125" w:hanging="360"/>
        <w:rPr>
          <w:rFonts w:ascii="Tahoma" w:eastAsia="Tahoma" w:hAnsi="Tahoma" w:cs="Tahoma"/>
          <w:sz w:val="24"/>
          <w:szCs w:val="24"/>
        </w:rPr>
      </w:pPr>
    </w:p>
    <w:p w14:paraId="40ECAEA9" w14:textId="77777777" w:rsidR="002269F7" w:rsidRPr="00C5045A" w:rsidRDefault="002269F7" w:rsidP="002269F7">
      <w:pPr>
        <w:pStyle w:val="Heading1"/>
        <w:numPr>
          <w:ilvl w:val="0"/>
          <w:numId w:val="0"/>
        </w:numPr>
        <w:ind w:left="426"/>
        <w:jc w:val="center"/>
        <w:rPr>
          <w:rFonts w:ascii="Tahoma" w:hAnsi="Tahoma" w:cs="Tahoma"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Yazılım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Mühendisliği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Bölümü</w:t>
      </w:r>
      <w:proofErr w:type="spellEnd"/>
    </w:p>
    <w:p w14:paraId="52F5663B" w14:textId="01F51A5E" w:rsidR="002269F7" w:rsidRDefault="002269F7" w:rsidP="002269F7">
      <w:pPr>
        <w:spacing w:line="280" w:lineRule="exact"/>
        <w:ind w:left="611" w:right="228"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(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8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zo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unlu</w:t>
      </w:r>
      <w:proofErr w:type="spellEnd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 xml:space="preserve"> </w:t>
      </w:r>
      <w:proofErr w:type="spellStart"/>
      <w:r>
        <w:rPr>
          <w:rFonts w:ascii="Tahoma" w:eastAsia="Tahoma" w:hAnsi="Tahoma" w:cs="Tahoma"/>
          <w:b/>
          <w:position w:val="-1"/>
          <w:sz w:val="24"/>
          <w:szCs w:val="24"/>
        </w:rPr>
        <w:t>d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er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s</w:t>
      </w:r>
      <w:proofErr w:type="spellEnd"/>
      <w:r>
        <w:rPr>
          <w:rFonts w:ascii="Tahoma" w:eastAsia="Tahoma" w:hAnsi="Tahoma" w:cs="Tahoma"/>
          <w:b/>
          <w:spacing w:val="-2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+</w:t>
      </w:r>
      <w:r>
        <w:rPr>
          <w:rFonts w:ascii="Tahoma" w:eastAsia="Tahoma" w:hAnsi="Tahoma" w:cs="Tahoma"/>
          <w:b/>
          <w:spacing w:val="3"/>
          <w:position w:val="-1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position w:val="-1"/>
          <w:sz w:val="24"/>
          <w:szCs w:val="24"/>
        </w:rPr>
        <w:t xml:space="preserve">2 </w:t>
      </w:r>
      <w:proofErr w:type="spellStart"/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se</w:t>
      </w:r>
      <w:r>
        <w:rPr>
          <w:rFonts w:ascii="Tahoma" w:eastAsia="Tahoma" w:hAnsi="Tahoma" w:cs="Tahoma"/>
          <w:b/>
          <w:spacing w:val="1"/>
          <w:position w:val="-1"/>
          <w:sz w:val="24"/>
          <w:szCs w:val="24"/>
        </w:rPr>
        <w:t>ç</w:t>
      </w:r>
      <w:r>
        <w:rPr>
          <w:rFonts w:ascii="Tahoma" w:eastAsia="Tahoma" w:hAnsi="Tahoma" w:cs="Tahoma"/>
          <w:b/>
          <w:spacing w:val="-1"/>
          <w:position w:val="-1"/>
          <w:sz w:val="24"/>
          <w:szCs w:val="24"/>
        </w:rPr>
        <w:t>me</w:t>
      </w:r>
      <w:r>
        <w:rPr>
          <w:rFonts w:ascii="Tahoma" w:eastAsia="Tahoma" w:hAnsi="Tahoma" w:cs="Tahoma"/>
          <w:b/>
          <w:spacing w:val="2"/>
          <w:position w:val="-1"/>
          <w:sz w:val="24"/>
          <w:szCs w:val="24"/>
        </w:rPr>
        <w:t>l</w:t>
      </w:r>
      <w:r>
        <w:rPr>
          <w:rFonts w:ascii="Tahoma" w:eastAsia="Tahoma" w:hAnsi="Tahoma" w:cs="Tahoma"/>
          <w:b/>
          <w:position w:val="-1"/>
          <w:sz w:val="24"/>
          <w:szCs w:val="24"/>
        </w:rPr>
        <w:t>i</w:t>
      </w:r>
      <w:proofErr w:type="spellEnd"/>
      <w:r>
        <w:rPr>
          <w:rFonts w:ascii="Tahoma" w:eastAsia="Tahoma" w:hAnsi="Tahoma" w:cs="Tahoma"/>
          <w:b/>
          <w:position w:val="-1"/>
          <w:sz w:val="24"/>
          <w:szCs w:val="24"/>
        </w:rPr>
        <w:t>)</w:t>
      </w:r>
    </w:p>
    <w:p w14:paraId="2B5FC14C" w14:textId="77777777" w:rsidR="002269F7" w:rsidRDefault="002269F7" w:rsidP="002269F7">
      <w:pPr>
        <w:ind w:left="2689"/>
      </w:pPr>
    </w:p>
    <w:tbl>
      <w:tblPr>
        <w:tblW w:w="0" w:type="auto"/>
        <w:tblInd w:w="8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276"/>
        <w:gridCol w:w="3969"/>
        <w:gridCol w:w="336"/>
        <w:gridCol w:w="336"/>
        <w:gridCol w:w="462"/>
        <w:gridCol w:w="567"/>
      </w:tblGrid>
      <w:tr w:rsidR="002269F7" w14:paraId="4020DAB1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874E9D" w14:textId="77777777" w:rsidR="002269F7" w:rsidRDefault="002269F7" w:rsidP="00C70648"/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DF93E2" w14:textId="77777777" w:rsidR="002269F7" w:rsidRDefault="002269F7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  <w:p w14:paraId="44391D71" w14:textId="77777777" w:rsidR="002269F7" w:rsidRDefault="002269F7" w:rsidP="00C70648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position w:val="-1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b/>
                <w:position w:val="-1"/>
                <w:sz w:val="24"/>
                <w:szCs w:val="24"/>
              </w:rPr>
              <w:t>ode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2B57CF" w14:textId="77777777" w:rsidR="002269F7" w:rsidRDefault="002269F7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Co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u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>rs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pacing w:val="-1"/>
                <w:sz w:val="24"/>
                <w:szCs w:val="24"/>
              </w:rPr>
              <w:t xml:space="preserve"> T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i</w:t>
            </w: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b/>
                <w:spacing w:val="2"/>
                <w:sz w:val="24"/>
                <w:szCs w:val="24"/>
              </w:rPr>
              <w:t>l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e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D47F49" w14:textId="77777777" w:rsidR="002269F7" w:rsidRDefault="002269F7" w:rsidP="00C70648">
            <w:pPr>
              <w:spacing w:before="39"/>
              <w:ind w:left="2" w:firstLine="55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T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23DA40" w14:textId="77777777" w:rsidR="002269F7" w:rsidRDefault="002269F7" w:rsidP="00C70648">
            <w:pPr>
              <w:spacing w:before="39"/>
              <w:ind w:left="-75" w:right="-46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R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8B513" w14:textId="77777777" w:rsidR="002269F7" w:rsidRDefault="002269F7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z w:val="24"/>
                <w:szCs w:val="24"/>
              </w:rPr>
              <w:t>C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C75BFE" w14:textId="77777777" w:rsidR="002269F7" w:rsidRDefault="002269F7" w:rsidP="00C70648">
            <w:pPr>
              <w:spacing w:before="39"/>
              <w:ind w:left="47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b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b/>
                <w:sz w:val="24"/>
                <w:szCs w:val="24"/>
              </w:rPr>
              <w:t>CTS</w:t>
            </w:r>
          </w:p>
        </w:tc>
      </w:tr>
      <w:tr w:rsidR="002269F7" w:rsidRPr="00A60415" w14:paraId="3289E6E5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7293B7" w14:textId="77777777" w:rsidR="002269F7" w:rsidRDefault="002269F7" w:rsidP="00C70648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999E0A" w14:textId="77777777" w:rsidR="002269F7" w:rsidRPr="00A60415" w:rsidRDefault="002269F7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 xml:space="preserve">MECE </w:t>
            </w:r>
            <w:r w:rsidRPr="00A60415"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508ED8" w14:textId="77777777" w:rsidR="002269F7" w:rsidRPr="00A60415" w:rsidRDefault="002269F7" w:rsidP="00C70648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C</w:t>
            </w:r>
            <w:r w:rsidRPr="00A60415"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 w:rsidRPr="00A60415">
              <w:rPr>
                <w:rFonts w:ascii="Tahoma" w:eastAsia="Tahoma" w:hAnsi="Tahoma" w:cs="Tahoma"/>
                <w:sz w:val="24"/>
                <w:szCs w:val="24"/>
              </w:rPr>
              <w:t>mpu</w:t>
            </w:r>
            <w:r w:rsidRPr="00A60415"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 w:rsidRPr="00A60415"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 w:rsidRPr="00A60415"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 w:rsidRPr="00A60415"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 w:rsidRPr="00A60415"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 w:rsidRPr="00A60415"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 w:rsidRPr="00A60415"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 w:rsidRPr="00A60415"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2684CA90" w14:textId="77777777" w:rsidR="002269F7" w:rsidRPr="00A60415" w:rsidRDefault="002269F7" w:rsidP="00C70648">
            <w:pPr>
              <w:spacing w:line="280" w:lineRule="exact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position w:val="-1"/>
                <w:sz w:val="24"/>
                <w:szCs w:val="24"/>
              </w:rPr>
              <w:t>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5BC4D6" w14:textId="77777777" w:rsidR="002269F7" w:rsidRPr="00A60415" w:rsidRDefault="002269F7" w:rsidP="00C70648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9B2D5F" w14:textId="77777777" w:rsidR="002269F7" w:rsidRPr="00A60415" w:rsidRDefault="002269F7" w:rsidP="00C70648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85101" w14:textId="77777777" w:rsidR="002269F7" w:rsidRPr="00A60415" w:rsidRDefault="002269F7" w:rsidP="00C70648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875BF" w14:textId="77777777" w:rsidR="002269F7" w:rsidRPr="00A60415" w:rsidRDefault="002269F7" w:rsidP="00C70648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72201" w:rsidRPr="00A60415" w14:paraId="59285546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3FBE76" w14:textId="2CC0E0BE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A698A" w14:textId="30B890E7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203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2FC791" w14:textId="339BB1BB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Stat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081037" w14:textId="76FE152B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6308A3" w14:textId="0C7F0258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F3C64" w14:textId="7F8996D9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CCA6D0" w14:textId="5C6CFB77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  <w:tr w:rsidR="00D72201" w:rsidRPr="00A60415" w14:paraId="08B6167F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B9BAC3" w14:textId="7E7AA645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3E9C10" w14:textId="73BCAEA9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202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F5FEC3" w14:textId="28857DFC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Strength of Material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3B3684" w14:textId="243EF84D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717DC" w14:textId="1EC86DF4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4B055A" w14:textId="0A2EE42A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90A8A" w14:textId="43F3CD6A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:rsidRPr="00A60415" w14:paraId="63723F24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F9B5A4" w14:textId="4249AFAF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BA415F" w14:textId="51A5C210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206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6ACFD3" w14:textId="5F12B06F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Dynam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B3A44D" w14:textId="6B077D3F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B2DEDD" w14:textId="195CBB72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C834C" w14:textId="158FCB13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E5F198" w14:textId="486E5664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:rsidRPr="00A60415" w14:paraId="57B35193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668A81" w14:textId="1FE5A7EA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DC44F1" w14:textId="4EBF11B5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218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4D8F5E" w14:textId="13172D1D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Principles of Signals of System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1DD5F" w14:textId="7B2A7BA3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163F48" w14:textId="27D60EB5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8688B8" w14:textId="59FEFE35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37D355" w14:textId="266B29E5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:rsidRPr="00A60415" w14:paraId="31E79FEF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737DE5" w14:textId="48677F98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1B033" w14:textId="2C7D5EDC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302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C197F3" w14:textId="60ACDB10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Sensors and Measurement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F3631" w14:textId="625CD70B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FEEBD1" w14:textId="1EB29FDC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A967B3" w14:textId="45AB6CC0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FC0F67" w14:textId="5C77D392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</w:tr>
      <w:tr w:rsidR="00D72201" w:rsidRPr="00A60415" w14:paraId="759EA07E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6BB61B" w14:textId="4596BDEA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7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361EA0" w14:textId="6AFEBA1A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388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D0C0B9" w14:textId="493668E3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Automatic Control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E30BB" w14:textId="4762A69A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04043" w14:textId="2E9E4F7E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4E2B5F" w14:textId="0A5C5DAF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2BDF7" w14:textId="1482ABF0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:rsidRPr="00A60415" w14:paraId="0C992C4C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FF3F6" w14:textId="43008FBA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8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F1DAE" w14:textId="3C12DDE6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2"/>
                <w:szCs w:val="22"/>
              </w:rPr>
              <w:t>MECE 401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E2529C" w14:textId="3AD79B71" w:rsidR="00D72201" w:rsidRPr="00A60415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Introduction to Robotic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87FF91" w14:textId="7C73248D" w:rsidR="00D72201" w:rsidRPr="00A60415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642FCD" w14:textId="684E21A4" w:rsidR="00D72201" w:rsidRPr="00A60415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A81F3" w14:textId="186D8A7D" w:rsidR="00D72201" w:rsidRPr="00A60415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A7FCC8" w14:textId="3D66A531" w:rsidR="00D72201" w:rsidRPr="00A60415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 w:rsidRPr="00A60415"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14:paraId="02A630A9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451674" w14:textId="0796A49F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9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B5ED8" w14:textId="114A854B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 xml:space="preserve">*MECE 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11</w:t>
            </w: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E85A98" w14:textId="77777777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mpu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r Aided Engi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e</w:t>
            </w:r>
            <w:r>
              <w:rPr>
                <w:rFonts w:ascii="Tahoma" w:eastAsia="Tahoma" w:hAnsi="Tahoma" w:cs="Tahoma"/>
                <w:sz w:val="24"/>
                <w:szCs w:val="24"/>
              </w:rPr>
              <w:t>ring D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wing</w:t>
            </w:r>
          </w:p>
          <w:p w14:paraId="1BF2644E" w14:textId="56E87CF1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position w:val="-1"/>
                <w:sz w:val="24"/>
                <w:szCs w:val="24"/>
              </w:rPr>
              <w:t>I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FEC407" w14:textId="300E0FFB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B30328" w14:textId="2687CF46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CDB5E" w14:textId="43278805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C863B6" w14:textId="5E9A0E9E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5C715DA4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A57A51" w14:textId="39361744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5254BD" w14:textId="1BA560A5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</w:t>
            </w:r>
            <w:r>
              <w:rPr>
                <w:rFonts w:ascii="Tahoma" w:eastAsia="Tahoma" w:hAnsi="Tahoma" w:cs="Tahoma"/>
                <w:spacing w:val="1"/>
                <w:sz w:val="22"/>
                <w:szCs w:val="22"/>
              </w:rPr>
              <w:t>E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C</w:t>
            </w:r>
            <w:r>
              <w:rPr>
                <w:rFonts w:ascii="Tahoma" w:eastAsia="Tahoma" w:hAnsi="Tahoma" w:cs="Tahoma"/>
                <w:sz w:val="22"/>
                <w:szCs w:val="22"/>
              </w:rPr>
              <w:t xml:space="preserve">E </w:t>
            </w:r>
            <w:r>
              <w:rPr>
                <w:rFonts w:ascii="Tahoma" w:eastAsia="Tahoma" w:hAnsi="Tahoma" w:cs="Tahoma"/>
                <w:spacing w:val="-1"/>
                <w:sz w:val="22"/>
                <w:szCs w:val="22"/>
              </w:rPr>
              <w:t>21</w:t>
            </w:r>
            <w:r>
              <w:rPr>
                <w:rFonts w:ascii="Tahoma" w:eastAsia="Tahoma" w:hAnsi="Tahoma" w:cs="Tahoma"/>
                <w:sz w:val="22"/>
                <w:szCs w:val="22"/>
              </w:rPr>
              <w:t>0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89A2EF" w14:textId="32796013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nu</w:t>
            </w:r>
            <w:r>
              <w:rPr>
                <w:rFonts w:ascii="Tahoma" w:eastAsia="Tahoma" w:hAnsi="Tahoma" w:cs="Tahoma"/>
                <w:sz w:val="24"/>
                <w:szCs w:val="24"/>
              </w:rPr>
              <w:t>f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z w:val="24"/>
                <w:szCs w:val="24"/>
              </w:rPr>
              <w:t>ur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in</w:t>
            </w:r>
            <w:r>
              <w:rPr>
                <w:rFonts w:ascii="Tahoma" w:eastAsia="Tahoma" w:hAnsi="Tahoma" w:cs="Tahoma"/>
                <w:sz w:val="24"/>
                <w:szCs w:val="24"/>
              </w:rPr>
              <w:t>g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sz w:val="24"/>
                <w:szCs w:val="24"/>
              </w:rPr>
              <w:t>Pr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>c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sse</w:t>
            </w:r>
            <w:r>
              <w:rPr>
                <w:rFonts w:ascii="Tahoma" w:eastAsia="Tahoma" w:hAnsi="Tahoma" w:cs="Tahoma"/>
                <w:sz w:val="24"/>
                <w:szCs w:val="24"/>
              </w:rPr>
              <w:t>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CA794" w14:textId="75679356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F5C33D" w14:textId="218C53AA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4FD945" w14:textId="1F725955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4F0B4C" w14:textId="00D9CAAE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14:paraId="4C1ED308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224050" w14:textId="6B276BAF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1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09E779" w14:textId="5ED6BCEC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MECE 215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01DF74" w14:textId="6F1A9494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n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-4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ls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o</w:t>
            </w:r>
            <w:r>
              <w:rPr>
                <w:rFonts w:ascii="Tahoma" w:eastAsia="Tahoma" w:hAnsi="Tahoma" w:cs="Tahoma"/>
                <w:sz w:val="24"/>
                <w:szCs w:val="24"/>
              </w:rPr>
              <w:t xml:space="preserve">f 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he</w:t>
            </w:r>
            <w:r>
              <w:rPr>
                <w:rFonts w:ascii="Tahoma" w:eastAsia="Tahoma" w:hAnsi="Tahoma" w:cs="Tahoma"/>
                <w:spacing w:val="5"/>
                <w:sz w:val="24"/>
                <w:szCs w:val="24"/>
              </w:rPr>
              <w:t>r</w:t>
            </w:r>
            <w:r>
              <w:rPr>
                <w:rFonts w:ascii="Tahoma" w:eastAsia="Tahoma" w:hAnsi="Tahoma" w:cs="Tahoma"/>
                <w:sz w:val="24"/>
                <w:szCs w:val="24"/>
              </w:rPr>
              <w:t>m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a</w:t>
            </w:r>
            <w:r>
              <w:rPr>
                <w:rFonts w:ascii="Tahoma" w:eastAsia="Tahoma" w:hAnsi="Tahoma" w:cs="Tahoma"/>
                <w:sz w:val="24"/>
                <w:szCs w:val="24"/>
              </w:rPr>
              <w:t>l S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ys</w:t>
            </w:r>
            <w:r>
              <w:rPr>
                <w:rFonts w:ascii="Tahoma" w:eastAsia="Tahoma" w:hAnsi="Tahoma" w:cs="Tahoma"/>
                <w:spacing w:val="-1"/>
                <w:sz w:val="24"/>
                <w:szCs w:val="24"/>
              </w:rPr>
              <w:t>t</w:t>
            </w:r>
            <w:r>
              <w:rPr>
                <w:rFonts w:ascii="Tahoma" w:eastAsia="Tahoma" w:hAnsi="Tahoma" w:cs="Tahoma"/>
                <w:spacing w:val="1"/>
                <w:sz w:val="24"/>
                <w:szCs w:val="24"/>
              </w:rPr>
              <w:t>e</w:t>
            </w:r>
            <w:r>
              <w:rPr>
                <w:rFonts w:ascii="Tahoma" w:eastAsia="Tahoma" w:hAnsi="Tahoma" w:cs="Tahoma"/>
                <w:sz w:val="24"/>
                <w:szCs w:val="24"/>
              </w:rPr>
              <w:t>m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E63E75" w14:textId="69C2F2B7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F6D5C3" w14:textId="76E6478B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369B7" w14:textId="7B53A35E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AB5D15" w14:textId="52AF415D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720F80C1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92C308" w14:textId="51CC0605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2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50DDAC" w14:textId="138D0A9B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MECE 223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55128A" w14:textId="24DC8572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Digital Design I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B4DFC5" w14:textId="3AF8358A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F965C8" w14:textId="5F2AC1C7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C25BA3" w14:textId="0658D68C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42359C" w14:textId="192B77E0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190518EF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CB5935" w14:textId="1B0FC87B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2A3214" w14:textId="25BF1576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232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CFEB5B" w14:textId="2EA71840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Advanced Electrical Circuit Analysi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4BD7A" w14:textId="5B5A148F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5CCBC" w14:textId="29D38C77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6C1E51" w14:textId="33C074E4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D3D0FC" w14:textId="7951297D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4B2DEFCF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9A43F1" w14:textId="36FDE494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D5A75" w14:textId="2FDDFAFE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233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F3EF2D" w14:textId="71F2B2E5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ical Circuit Analysi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B85CA" w14:textId="06C5E61E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B86296" w14:textId="7119C82A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AAE3EB" w14:textId="0520E71A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F67687" w14:textId="5A4E7D07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576F7124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55BF14" w14:textId="637427E9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9024CD" w14:textId="3FC5EF67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240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E0B1B3" w14:textId="277E1477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omechanical Energy Conversions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E0913" w14:textId="2AE3EF1A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7F1138" w14:textId="05587212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C459CC" w14:textId="2D1CC3CE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B5D9C0" w14:textId="43907035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665034B0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545C79" w14:textId="06C2495B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6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6C8B76" w14:textId="3AA0CA5A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246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2F1139" w14:textId="457FAFFE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Fundamentals of Electronic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48C01" w14:textId="4E8F802F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BC31A" w14:textId="72356DE7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2893E4" w14:textId="06C6272A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E4454" w14:textId="7AD92DA0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14:paraId="502969DC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022C8A" w14:textId="10D2F4DC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lastRenderedPageBreak/>
              <w:t>17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73737D" w14:textId="2E6F6F5D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301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225594" w14:textId="041003FA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Theory of Machines 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A006E" w14:textId="75754258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2F6AED" w14:textId="2E7F1079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2606AC" w14:textId="5BA7B803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DAE900" w14:textId="4C4B44EC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</w:tr>
      <w:tr w:rsidR="00D72201" w14:paraId="33D96E08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EF3FD" w14:textId="439579CF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8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730D4D" w14:textId="00AF1E47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307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D1F506" w14:textId="59294CDA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achine Elements I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1CDE7" w14:textId="207636D8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5183F" w14:textId="7222ADC5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0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EFF025" w14:textId="37714C56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DC8B50" w14:textId="108A5D21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14:paraId="306C6A87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EE706" w14:textId="3158B7D2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19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D19AE9" w14:textId="3B24C90A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MECE 336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30AC4B" w14:textId="0D41575B" w:rsidR="00D72201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Microprocessors I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4E964F" w14:textId="1EC105EB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E91F1B" w14:textId="6E0CC343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5B1073" w14:textId="7AABD8B3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92C3C1" w14:textId="2DA53281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5</w:t>
            </w:r>
          </w:p>
        </w:tc>
      </w:tr>
      <w:tr w:rsidR="00D72201" w14:paraId="0BE76A31" w14:textId="77777777" w:rsidTr="00D72201">
        <w:trPr>
          <w:trHeight w:hRule="exact" w:val="684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3F8559" w14:textId="438D30EE" w:rsidR="00D72201" w:rsidRDefault="00D72201" w:rsidP="00D72201">
            <w:pPr>
              <w:spacing w:before="39"/>
              <w:ind w:left="134" w:right="13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B8C0A" w14:textId="0301A4D9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*</w:t>
            </w:r>
            <w:r>
              <w:rPr>
                <w:rFonts w:ascii="Tahoma" w:eastAsia="Tahoma" w:hAnsi="Tahoma" w:cs="Tahoma"/>
                <w:sz w:val="22"/>
                <w:szCs w:val="22"/>
              </w:rPr>
              <w:t>MECE 347</w:t>
            </w: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6813E7" w14:textId="711DD06D" w:rsidR="00D72201" w:rsidRPr="002269F7" w:rsidRDefault="00D72201" w:rsidP="00D72201">
            <w:pPr>
              <w:spacing w:before="39"/>
              <w:ind w:left="35"/>
              <w:rPr>
                <w:rFonts w:ascii="Tahoma" w:eastAsia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Electronics + Lab.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D06E91" w14:textId="1FD1DD43" w:rsidR="00D72201" w:rsidRDefault="00D72201" w:rsidP="00D72201">
            <w:pPr>
              <w:spacing w:before="39"/>
              <w:ind w:left="64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EA5DD" w14:textId="512220E4" w:rsidR="00D72201" w:rsidRDefault="00D72201" w:rsidP="00D72201">
            <w:pPr>
              <w:spacing w:before="39"/>
              <w:ind w:left="57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2</w:t>
            </w:r>
          </w:p>
        </w:tc>
        <w:tc>
          <w:tcPr>
            <w:tcW w:w="4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9DEC6D" w14:textId="2554A498" w:rsidR="00D72201" w:rsidRDefault="00D72201" w:rsidP="00D72201">
            <w:pPr>
              <w:spacing w:before="39"/>
              <w:ind w:left="-50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3BC9B" w14:textId="3B3B25EC" w:rsidR="00D72201" w:rsidRDefault="00D72201" w:rsidP="00D72201">
            <w:pPr>
              <w:spacing w:before="39"/>
              <w:ind w:left="244" w:right="248"/>
              <w:jc w:val="center"/>
              <w:rPr>
                <w:rFonts w:ascii="Tahoma" w:eastAsia="Tahoma" w:hAnsi="Tahoma" w:cs="Tahoma"/>
                <w:sz w:val="24"/>
                <w:szCs w:val="24"/>
              </w:rPr>
            </w:pPr>
            <w:r>
              <w:rPr>
                <w:rFonts w:ascii="Tahoma" w:eastAsia="Tahoma" w:hAnsi="Tahoma" w:cs="Tahoma"/>
                <w:sz w:val="24"/>
                <w:szCs w:val="24"/>
              </w:rPr>
              <w:t>6</w:t>
            </w:r>
          </w:p>
        </w:tc>
      </w:tr>
    </w:tbl>
    <w:p w14:paraId="2B3BF8AC" w14:textId="77777777" w:rsidR="002269F7" w:rsidRPr="002269F7" w:rsidRDefault="002269F7" w:rsidP="002269F7">
      <w:pPr>
        <w:spacing w:line="200" w:lineRule="exact"/>
        <w:rPr>
          <w:lang w:val="tr-TR"/>
        </w:rPr>
      </w:pPr>
    </w:p>
    <w:p w14:paraId="36BFAF55" w14:textId="6BAFBDB0" w:rsidR="002269F7" w:rsidRPr="002269F7" w:rsidRDefault="000D0B02" w:rsidP="002269F7">
      <w:pPr>
        <w:pStyle w:val="ListParagraph"/>
        <w:numPr>
          <w:ilvl w:val="0"/>
          <w:numId w:val="2"/>
        </w:numPr>
        <w:spacing w:line="200" w:lineRule="exact"/>
        <w:rPr>
          <w:lang w:val="tr-TR"/>
        </w:rPr>
      </w:pPr>
      <w:r>
        <w:rPr>
          <w:lang w:val="tr-TR"/>
        </w:rPr>
        <w:t>Tabloda ‘</w:t>
      </w:r>
      <w:r>
        <w:t xml:space="preserve">*’ </w:t>
      </w:r>
      <w:r>
        <w:rPr>
          <w:lang w:val="tr-TR"/>
        </w:rPr>
        <w:t>işareti ile gösterilen dersler seçmeli derslerdir. Öğrenciler bu seçmeli derslerden en az iki tanesini programı bitirmek için almalıdır.</w:t>
      </w:r>
    </w:p>
    <w:p w14:paraId="13EB3213" w14:textId="77777777" w:rsidR="002269F7" w:rsidRDefault="002269F7">
      <w:pPr>
        <w:tabs>
          <w:tab w:val="left" w:pos="900"/>
        </w:tabs>
        <w:spacing w:before="65" w:line="280" w:lineRule="exact"/>
        <w:ind w:left="901" w:right="125" w:hanging="360"/>
        <w:rPr>
          <w:rFonts w:ascii="Tahoma" w:eastAsia="Tahoma" w:hAnsi="Tahoma" w:cs="Tahoma"/>
          <w:sz w:val="24"/>
          <w:szCs w:val="24"/>
        </w:rPr>
      </w:pPr>
    </w:p>
    <w:p w14:paraId="7D564B60" w14:textId="1072A059" w:rsidR="002269F7" w:rsidRDefault="002269F7">
      <w:pPr>
        <w:tabs>
          <w:tab w:val="left" w:pos="900"/>
        </w:tabs>
        <w:spacing w:before="65" w:line="280" w:lineRule="exact"/>
        <w:ind w:left="901" w:right="125" w:hanging="360"/>
        <w:rPr>
          <w:rFonts w:ascii="Tahoma" w:eastAsia="Tahoma" w:hAnsi="Tahoma" w:cs="Tahoma"/>
          <w:sz w:val="24"/>
          <w:szCs w:val="24"/>
        </w:rPr>
      </w:pPr>
    </w:p>
    <w:p w14:paraId="174D9105" w14:textId="10B1C58E" w:rsidR="002269F7" w:rsidRDefault="002269F7">
      <w:pPr>
        <w:tabs>
          <w:tab w:val="left" w:pos="900"/>
        </w:tabs>
        <w:spacing w:before="65" w:line="280" w:lineRule="exact"/>
        <w:ind w:left="901" w:right="125" w:hanging="360"/>
        <w:rPr>
          <w:rFonts w:ascii="Tahoma" w:eastAsia="Tahoma" w:hAnsi="Tahoma" w:cs="Tahoma"/>
          <w:sz w:val="24"/>
          <w:szCs w:val="24"/>
        </w:rPr>
      </w:pPr>
      <w:r>
        <w:rPr>
          <w:noProof/>
          <w:lang w:val="tr-TR" w:eastAsia="tr-TR"/>
        </w:rPr>
        <mc:AlternateContent>
          <mc:Choice Requires="wpg">
            <w:drawing>
              <wp:inline distT="0" distB="0" distL="0" distR="0" wp14:anchorId="0673EB5E" wp14:editId="28191C30">
                <wp:extent cx="1828800" cy="0"/>
                <wp:effectExtent l="0" t="0" r="0" b="0"/>
                <wp:docPr id="1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0" cy="0"/>
                          <a:chOff x="1419" y="1087"/>
                          <a:chExt cx="2880" cy="0"/>
                        </a:xfrm>
                      </wpg:grpSpPr>
                      <wps:wsp>
                        <wps:cNvPr id="16" name="Freeform 3"/>
                        <wps:cNvSpPr>
                          <a:spLocks/>
                        </wps:cNvSpPr>
                        <wps:spPr bwMode="auto">
                          <a:xfrm>
                            <a:off x="1419" y="1087"/>
                            <a:ext cx="2880" cy="0"/>
                          </a:xfrm>
                          <a:custGeom>
                            <a:avLst/>
                            <a:gdLst>
                              <a:gd name="T0" fmla="+- 0 1419 1419"/>
                              <a:gd name="T1" fmla="*/ T0 w 2880"/>
                              <a:gd name="T2" fmla="+- 0 4299 1419"/>
                              <a:gd name="T3" fmla="*/ T2 w 28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80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58AD1D" id="Group 2" o:spid="_x0000_s1026" style="width:2in;height:0;mso-position-horizontal-relative:char;mso-position-vertical-relative:line" coordorigin="1419,1087" coordsize="28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">
                <v:shape id="Freeform 3" o:spid="_x0000_s1027" style="position:absolute;left:1419;top:1087;width:2880;height:0;visibility:visible;mso-wrap-style:square;v-text-anchor:top" coordsize="28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" path="m,l2880,e" filled="f" strokeweight=".7pt">
                  <v:path arrowok="t" o:connecttype="custom" o:connectlocs="0,0;2880,0" o:connectangles="0,0"/>
                </v:shape>
                <w10:anchorlock/>
              </v:group>
            </w:pict>
          </mc:Fallback>
        </mc:AlternateContent>
      </w:r>
    </w:p>
    <w:sectPr w:rsidR="002269F7">
      <w:pgSz w:w="11940" w:h="16860"/>
      <w:pgMar w:top="1340" w:right="1260" w:bottom="280" w:left="1240" w:header="0" w:footer="89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4E553" w14:textId="77777777" w:rsidR="004E3A67" w:rsidRDefault="004E3A67">
      <w:r>
        <w:separator/>
      </w:r>
    </w:p>
  </w:endnote>
  <w:endnote w:type="continuationSeparator" w:id="0">
    <w:p w14:paraId="737E6AC7" w14:textId="77777777" w:rsidR="004E3A67" w:rsidRDefault="004E3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7829" w14:textId="77777777" w:rsidR="008E4F67" w:rsidRDefault="008E4F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3438D" w14:textId="04996C23" w:rsidR="00B94881" w:rsidRDefault="00BC2B1D">
    <w:pPr>
      <w:spacing w:line="200" w:lineRule="exact"/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503310818" behindDoc="1" locked="0" layoutInCell="1" allowOverlap="1" wp14:anchorId="536EFA82" wp14:editId="638D3154">
              <wp:simplePos x="0" y="0"/>
              <wp:positionH relativeFrom="page">
                <wp:posOffset>862965</wp:posOffset>
              </wp:positionH>
              <wp:positionV relativeFrom="page">
                <wp:posOffset>9812020</wp:posOffset>
              </wp:positionV>
              <wp:extent cx="5836285" cy="57785"/>
              <wp:effectExtent l="5715" t="1270" r="6350" b="7620"/>
              <wp:wrapNone/>
              <wp:docPr id="10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6285" cy="57785"/>
                        <a:chOff x="1359" y="15452"/>
                        <a:chExt cx="9191" cy="91"/>
                      </a:xfrm>
                    </wpg:grpSpPr>
                    <wpg:grpSp>
                      <wpg:cNvPr id="11" name="Group 11"/>
                      <wpg:cNvGrpSpPr>
                        <a:grpSpLocks/>
                      </wpg:cNvGrpSpPr>
                      <wpg:grpSpPr bwMode="auto">
                        <a:xfrm>
                          <a:off x="1390" y="15483"/>
                          <a:ext cx="9129" cy="0"/>
                          <a:chOff x="1390" y="15483"/>
                          <a:chExt cx="9129" cy="0"/>
                        </a:xfrm>
                      </wpg:grpSpPr>
                      <wps:wsp>
                        <wps:cNvPr id="12" name="Freeform 14"/>
                        <wps:cNvSpPr>
                          <a:spLocks/>
                        </wps:cNvSpPr>
                        <wps:spPr bwMode="auto">
                          <a:xfrm>
                            <a:off x="1390" y="15483"/>
                            <a:ext cx="9129" cy="0"/>
                          </a:xfrm>
                          <a:custGeom>
                            <a:avLst/>
                            <a:gdLst>
                              <a:gd name="T0" fmla="+- 0 1390 1390"/>
                              <a:gd name="T1" fmla="*/ T0 w 9129"/>
                              <a:gd name="T2" fmla="+- 0 10519 1390"/>
                              <a:gd name="T3" fmla="*/ T2 w 91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29">
                                <a:moveTo>
                                  <a:pt x="0" y="0"/>
                                </a:moveTo>
                                <a:lnTo>
                                  <a:pt x="9129" y="0"/>
                                </a:lnTo>
                              </a:path>
                            </a:pathLst>
                          </a:custGeom>
                          <a:noFill/>
                          <a:ln w="39370">
                            <a:solidFill>
                              <a:srgbClr val="6022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" name="Group 12"/>
                        <wpg:cNvGrpSpPr>
                          <a:grpSpLocks/>
                        </wpg:cNvGrpSpPr>
                        <wpg:grpSpPr bwMode="auto">
                          <a:xfrm>
                            <a:off x="1390" y="15535"/>
                            <a:ext cx="9129" cy="0"/>
                            <a:chOff x="1390" y="15535"/>
                            <a:chExt cx="9129" cy="0"/>
                          </a:xfrm>
                        </wpg:grpSpPr>
                        <wps:wsp>
                          <wps:cNvPr id="14" name="Freeform 13"/>
                          <wps:cNvSpPr>
                            <a:spLocks/>
                          </wps:cNvSpPr>
                          <wps:spPr bwMode="auto">
                            <a:xfrm>
                              <a:off x="1390" y="15535"/>
                              <a:ext cx="9129" cy="0"/>
                            </a:xfrm>
                            <a:custGeom>
                              <a:avLst/>
                              <a:gdLst>
                                <a:gd name="T0" fmla="+- 0 1390 1390"/>
                                <a:gd name="T1" fmla="*/ T0 w 9129"/>
                                <a:gd name="T2" fmla="+- 0 10519 1390"/>
                                <a:gd name="T3" fmla="*/ T2 w 9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29">
                                  <a:moveTo>
                                    <a:pt x="0" y="0"/>
                                  </a:moveTo>
                                  <a:lnTo>
                                    <a:pt x="9129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60222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1C8C93D" id="Group 10" o:spid="_x0000_s1026" style="position:absolute;margin-left:67.95pt;margin-top:772.6pt;width:459.55pt;height:4.55pt;z-index:-5662;mso-position-horizontal-relative:page;mso-position-vertical-relative:page" coordorigin="1359,15452" coordsize="919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">
              <v:group id="Group 11" o:spid="_x0000_s1027" style="position:absolute;left:1390;top:15483;width:9129;height:0" coordorigin="1390,15483" coordsize="9129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14" o:spid="_x0000_s1028" style="position:absolute;left:1390;top:15483;width:9129;height:0;visibility:visible;mso-wrap-style:square;v-text-anchor:top" coordsize="912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YtDcAA&#10;AADbAAAADwAAAGRycy9kb3ducmV2LnhtbERPS2sCMRC+F/wPYQRvNauItKvZRcSKhx7arXgeNrMP&#10;3EyWJNX475tCobf5+J6zLaMZxI2c7y0rWMwzEMS11T23Cs5fb88vIHxA1jhYJgUP8lAWk6ct5tre&#10;+ZNuVWhFCmGfo4IuhDGX0tcdGfRzOxInrrHOYEjQtVI7vKdwM8hllq2lwZ5TQ4cj7Tuqr9W3UeDe&#10;o2tWzWFNH5dLbPevtqqOJ6Vm07jbgAgUw7/4z33Saf4Sfn9JB8ji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yYtDcAAAADbAAAADwAAAAAAAAAAAAAAAACYAgAAZHJzL2Rvd25y&#10;ZXYueG1sUEsFBgAAAAAEAAQA9QAAAIUDAAAAAA==&#10;" path="m,l9129,e" filled="f" strokecolor="#602221" strokeweight="3.1pt">
                  <v:path arrowok="t" o:connecttype="custom" o:connectlocs="0,0;9129,0" o:connectangles="0,0"/>
                </v:shape>
                <v:group id="Group 12" o:spid="_x0000_s1029" style="position:absolute;left:1390;top:15535;width:9129;height:0" coordorigin="1390,15535" coordsize="9129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13" o:spid="_x0000_s1030" style="position:absolute;left:1390;top:15535;width:9129;height:0;visibility:visible;mso-wrap-style:square;v-text-anchor:top" coordsize="912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9xscEA&#10;AADbAAAADwAAAGRycy9kb3ducmV2LnhtbERP32vCMBB+H+x/CDfwbaYOHVKNUgZTUZhoxeejOduy&#10;5lKSaOt/bwYD3+7j+3nzZW8acSPna8sKRsMEBHFhdc2lglP+/T4F4QOyxsYyKbiTh+Xi9WWOqbYd&#10;H+h2DKWIIexTVFCF0KZS+qIig35oW+LIXawzGCJ0pdQOuxhuGvmRJJ/SYM2xocKWvioqfo9Xo8Di&#10;KMt2B3fanifT/WTf5T+rda7U4K3PZiAC9eEp/ndvdJw/hr9f4gF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9fcbHBAAAA2wAAAA8AAAAAAAAAAAAAAAAAmAIAAGRycy9kb3du&#10;cmV2LnhtbFBLBQYAAAAABAAEAPUAAACGAwAAAAA=&#10;" path="m,l9129,e" filled="f" strokecolor="#602221" strokeweight=".82pt">
                    <v:path arrowok="t" o:connecttype="custom" o:connectlocs="0,0;9129,0" o:connectangles="0,0"/>
                  </v:shape>
                </v:group>
              </v:group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0819" behindDoc="1" locked="0" layoutInCell="1" allowOverlap="1" wp14:anchorId="3AAA5721" wp14:editId="33DD713E">
              <wp:simplePos x="0" y="0"/>
              <wp:positionH relativeFrom="page">
                <wp:posOffset>888365</wp:posOffset>
              </wp:positionH>
              <wp:positionV relativeFrom="page">
                <wp:posOffset>9886950</wp:posOffset>
              </wp:positionV>
              <wp:extent cx="2882265" cy="177800"/>
              <wp:effectExtent l="2540" t="0" r="1270" b="3175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2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733C7D" w14:textId="77777777" w:rsidR="00B94881" w:rsidRDefault="00B94881">
                          <w:pPr>
                            <w:spacing w:line="260" w:lineRule="exact"/>
                            <w:ind w:left="20" w:right="-36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ÜRÜM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,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YÜR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Ü</w:t>
                          </w:r>
                          <w:r>
                            <w:rPr>
                              <w:rFonts w:ascii="Cambria" w:eastAsia="Cambria" w:hAnsi="Cambria" w:cs="Cambria"/>
                              <w:spacing w:val="-3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LÜK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5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AR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H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: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LÜL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20</w:t>
                          </w:r>
                          <w:r>
                            <w:rPr>
                              <w:rFonts w:ascii="Cambria" w:eastAsia="Cambria" w:hAnsi="Cambria" w:cs="Cambria"/>
                              <w:spacing w:val="4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AA572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69.95pt;margin-top:778.5pt;width:226.95pt;height:14pt;z-index:-566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" filled="f" stroked="f">
              <v:textbox inset="0,0,0,0">
                <w:txbxContent>
                  <w:p w14:paraId="2E733C7D" w14:textId="77777777" w:rsidR="00B94881" w:rsidRDefault="00B94881">
                    <w:pPr>
                      <w:spacing w:line="260" w:lineRule="exact"/>
                      <w:ind w:left="20" w:right="-36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ÜRÜM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,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YÜR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Ü</w:t>
                    </w:r>
                    <w:r>
                      <w:rPr>
                        <w:rFonts w:ascii="Cambria" w:eastAsia="Cambria" w:hAnsi="Cambria" w:cs="Cambria"/>
                        <w:spacing w:val="-3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LÜK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5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AR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H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: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LÜL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20</w:t>
                    </w:r>
                    <w:r>
                      <w:rPr>
                        <w:rFonts w:ascii="Cambria" w:eastAsia="Cambria" w:hAnsi="Cambria" w:cs="Cambria"/>
                        <w:spacing w:val="4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0820" behindDoc="1" locked="0" layoutInCell="1" allowOverlap="1" wp14:anchorId="514E32B6" wp14:editId="3FFC4C21">
              <wp:simplePos x="0" y="0"/>
              <wp:positionH relativeFrom="page">
                <wp:posOffset>6096635</wp:posOffset>
              </wp:positionH>
              <wp:positionV relativeFrom="page">
                <wp:posOffset>9886950</wp:posOffset>
              </wp:positionV>
              <wp:extent cx="590550" cy="177800"/>
              <wp:effectExtent l="635" t="0" r="0" b="3175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55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010D9D" w14:textId="77777777" w:rsidR="00B94881" w:rsidRDefault="00B94881">
                          <w:pPr>
                            <w:spacing w:line="260" w:lineRule="exact"/>
                            <w:ind w:left="20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FA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C2B1D">
                            <w:rPr>
                              <w:rFonts w:ascii="Cambria" w:eastAsia="Cambria" w:hAnsi="Cambria" w:cs="Cambria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4E32B6" id="Text Box 8" o:spid="_x0000_s1027" type="#_x0000_t202" style="position:absolute;margin-left:480.05pt;margin-top:778.5pt;width:46.5pt;height:14pt;z-index:-56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" filled="f" stroked="f">
              <v:textbox inset="0,0,0,0">
                <w:txbxContent>
                  <w:p w14:paraId="73010D9D" w14:textId="77777777" w:rsidR="00B94881" w:rsidRDefault="00B94881">
                    <w:pPr>
                      <w:spacing w:line="260" w:lineRule="exact"/>
                      <w:ind w:left="20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FA </w:t>
                    </w:r>
                    <w:r>
                      <w:fldChar w:fldCharType="begin"/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C2B1D">
                      <w:rPr>
                        <w:rFonts w:ascii="Cambria" w:eastAsia="Cambria" w:hAnsi="Cambria" w:cs="Cambria"/>
                        <w:noProof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B782F" w14:textId="77777777" w:rsidR="008E4F67" w:rsidRDefault="008E4F6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EF589" w14:textId="77777777" w:rsidR="008E4F67" w:rsidRDefault="008E4F67">
    <w:pPr>
      <w:spacing w:line="200" w:lineRule="exact"/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503316076" behindDoc="1" locked="0" layoutInCell="1" allowOverlap="1" wp14:anchorId="70BE7ABC" wp14:editId="567762B3">
              <wp:simplePos x="0" y="0"/>
              <wp:positionH relativeFrom="page">
                <wp:posOffset>862965</wp:posOffset>
              </wp:positionH>
              <wp:positionV relativeFrom="page">
                <wp:posOffset>9812020</wp:posOffset>
              </wp:positionV>
              <wp:extent cx="5836285" cy="57785"/>
              <wp:effectExtent l="5715" t="1270" r="6350" b="7620"/>
              <wp:wrapNone/>
              <wp:docPr id="17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6285" cy="57785"/>
                        <a:chOff x="1359" y="15452"/>
                        <a:chExt cx="9191" cy="91"/>
                      </a:xfrm>
                    </wpg:grpSpPr>
                    <wpg:grpSp>
                      <wpg:cNvPr id="18" name="Group 18"/>
                      <wpg:cNvGrpSpPr>
                        <a:grpSpLocks/>
                      </wpg:cNvGrpSpPr>
                      <wpg:grpSpPr bwMode="auto">
                        <a:xfrm>
                          <a:off x="1390" y="15483"/>
                          <a:ext cx="9129" cy="0"/>
                          <a:chOff x="1390" y="15483"/>
                          <a:chExt cx="9129" cy="0"/>
                        </a:xfrm>
                      </wpg:grpSpPr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390" y="15483"/>
                            <a:ext cx="9129" cy="0"/>
                          </a:xfrm>
                          <a:custGeom>
                            <a:avLst/>
                            <a:gdLst>
                              <a:gd name="T0" fmla="+- 0 1390 1390"/>
                              <a:gd name="T1" fmla="*/ T0 w 9129"/>
                              <a:gd name="T2" fmla="+- 0 10519 1390"/>
                              <a:gd name="T3" fmla="*/ T2 w 91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29">
                                <a:moveTo>
                                  <a:pt x="0" y="0"/>
                                </a:moveTo>
                                <a:lnTo>
                                  <a:pt x="9129" y="0"/>
                                </a:lnTo>
                              </a:path>
                            </a:pathLst>
                          </a:custGeom>
                          <a:noFill/>
                          <a:ln w="39370">
                            <a:solidFill>
                              <a:srgbClr val="6022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" name="Group 12"/>
                        <wpg:cNvGrpSpPr>
                          <a:grpSpLocks/>
                        </wpg:cNvGrpSpPr>
                        <wpg:grpSpPr bwMode="auto">
                          <a:xfrm>
                            <a:off x="1390" y="15535"/>
                            <a:ext cx="9129" cy="0"/>
                            <a:chOff x="1390" y="15535"/>
                            <a:chExt cx="9129" cy="0"/>
                          </a:xfrm>
                        </wpg:grpSpPr>
                        <wps:wsp>
                          <wps:cNvPr id="21" name="Freeform 13"/>
                          <wps:cNvSpPr>
                            <a:spLocks/>
                          </wps:cNvSpPr>
                          <wps:spPr bwMode="auto">
                            <a:xfrm>
                              <a:off x="1390" y="15535"/>
                              <a:ext cx="9129" cy="0"/>
                            </a:xfrm>
                            <a:custGeom>
                              <a:avLst/>
                              <a:gdLst>
                                <a:gd name="T0" fmla="+- 0 1390 1390"/>
                                <a:gd name="T1" fmla="*/ T0 w 9129"/>
                                <a:gd name="T2" fmla="+- 0 10519 1390"/>
                                <a:gd name="T3" fmla="*/ T2 w 9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29">
                                  <a:moveTo>
                                    <a:pt x="0" y="0"/>
                                  </a:moveTo>
                                  <a:lnTo>
                                    <a:pt x="9129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60222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76ED56" id="Group 17" o:spid="_x0000_s1026" style="position:absolute;margin-left:67.95pt;margin-top:772.6pt;width:459.55pt;height:4.55pt;z-index:-404;mso-position-horizontal-relative:page;mso-position-vertical-relative:page" coordorigin="1359,15452" coordsize="919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">
              <v:group id="Group 18" o:spid="_x0000_s1027" style="position:absolute;left:1390;top:15483;width:9129;height:0" coordorigin="1390,15483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 14" o:spid="_x0000_s1028" style="position:absolute;left:1390;top:15483;width:9129;height:0;visibility:visible;mso-wrap-style:square;v-text-anchor:top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" path="m,l9129,e" filled="f" strokecolor="#602221" strokeweight="3.1pt">
                  <v:path arrowok="t" o:connecttype="custom" o:connectlocs="0,0;9129,0" o:connectangles="0,0"/>
                </v:shape>
                <v:group id="Group 12" o:spid="_x0000_s1029" style="position:absolute;left:1390;top:15535;width:9129;height:0" coordorigin="1390,15535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3" o:spid="_x0000_s1030" style="position:absolute;left:1390;top:15535;width:9129;height:0;visibility:visible;mso-wrap-style:square;v-text-anchor:top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" path="m,l9129,e" filled="f" strokecolor="#602221" strokeweight=".82pt">
                    <v:path arrowok="t" o:connecttype="custom" o:connectlocs="0,0;9129,0" o:connectangles="0,0"/>
                  </v:shape>
                </v:group>
              </v:group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6209" behindDoc="1" locked="0" layoutInCell="1" allowOverlap="1" wp14:anchorId="3D125627" wp14:editId="037FE9F1">
              <wp:simplePos x="0" y="0"/>
              <wp:positionH relativeFrom="page">
                <wp:posOffset>888365</wp:posOffset>
              </wp:positionH>
              <wp:positionV relativeFrom="page">
                <wp:posOffset>9886950</wp:posOffset>
              </wp:positionV>
              <wp:extent cx="2882265" cy="177800"/>
              <wp:effectExtent l="2540" t="0" r="1270" b="317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2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966DDB" w14:textId="77777777" w:rsidR="008E4F67" w:rsidRDefault="008E4F67">
                          <w:pPr>
                            <w:spacing w:line="260" w:lineRule="exact"/>
                            <w:ind w:left="20" w:right="-36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ÜRÜM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,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YÜR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Ü</w:t>
                          </w:r>
                          <w:r>
                            <w:rPr>
                              <w:rFonts w:ascii="Cambria" w:eastAsia="Cambria" w:hAnsi="Cambria" w:cs="Cambria"/>
                              <w:spacing w:val="-3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LÜK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5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AR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H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: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LÜL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20</w:t>
                          </w:r>
                          <w:r>
                            <w:rPr>
                              <w:rFonts w:ascii="Cambria" w:eastAsia="Cambria" w:hAnsi="Cambria" w:cs="Cambria"/>
                              <w:spacing w:val="4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125627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8" type="#_x0000_t202" style="position:absolute;margin-left:69.95pt;margin-top:778.5pt;width:226.95pt;height:14pt;z-index:-27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" filled="f" stroked="f">
              <v:textbox inset="0,0,0,0">
                <w:txbxContent>
                  <w:p w14:paraId="5B966DDB" w14:textId="77777777" w:rsidR="008E4F67" w:rsidRDefault="008E4F67">
                    <w:pPr>
                      <w:spacing w:line="260" w:lineRule="exact"/>
                      <w:ind w:left="20" w:right="-36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ÜRÜM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,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YÜR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Ü</w:t>
                    </w:r>
                    <w:r>
                      <w:rPr>
                        <w:rFonts w:ascii="Cambria" w:eastAsia="Cambria" w:hAnsi="Cambria" w:cs="Cambria"/>
                        <w:spacing w:val="-3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LÜK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5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AR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H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: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LÜL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20</w:t>
                    </w:r>
                    <w:r>
                      <w:rPr>
                        <w:rFonts w:ascii="Cambria" w:eastAsia="Cambria" w:hAnsi="Cambria" w:cs="Cambria"/>
                        <w:spacing w:val="4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6342" behindDoc="1" locked="0" layoutInCell="1" allowOverlap="1" wp14:anchorId="5D3E78DF" wp14:editId="40AFF74D">
              <wp:simplePos x="0" y="0"/>
              <wp:positionH relativeFrom="page">
                <wp:posOffset>6096635</wp:posOffset>
              </wp:positionH>
              <wp:positionV relativeFrom="page">
                <wp:posOffset>9886950</wp:posOffset>
              </wp:positionV>
              <wp:extent cx="590550" cy="177800"/>
              <wp:effectExtent l="635" t="0" r="0" b="317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55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FD930" w14:textId="77777777" w:rsidR="008E4F67" w:rsidRDefault="008E4F67">
                          <w:pPr>
                            <w:spacing w:line="260" w:lineRule="exact"/>
                            <w:ind w:left="20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FA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mbria" w:eastAsia="Cambria" w:hAnsi="Cambria" w:cs="Cambria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3E78DF" id="Text Box 30" o:spid="_x0000_s1029" type="#_x0000_t202" style="position:absolute;margin-left:480.05pt;margin-top:778.5pt;width:46.5pt;height:14pt;z-index:-1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" filled="f" stroked="f">
              <v:textbox inset="0,0,0,0">
                <w:txbxContent>
                  <w:p w14:paraId="114FD930" w14:textId="77777777" w:rsidR="008E4F67" w:rsidRDefault="008E4F67">
                    <w:pPr>
                      <w:spacing w:line="260" w:lineRule="exact"/>
                      <w:ind w:left="20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FA </w:t>
                    </w:r>
                    <w:r>
                      <w:fldChar w:fldCharType="begin"/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mbria" w:eastAsia="Cambria" w:hAnsi="Cambria" w:cs="Cambria"/>
                        <w:noProof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AF586" w14:textId="77777777" w:rsidR="009E2449" w:rsidRDefault="009E2449" w:rsidP="009E2449">
    <w:pPr>
      <w:spacing w:line="200" w:lineRule="exact"/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503312871" behindDoc="1" locked="0" layoutInCell="1" allowOverlap="1" wp14:anchorId="4E99D5BE" wp14:editId="7EA9BF79">
              <wp:simplePos x="0" y="0"/>
              <wp:positionH relativeFrom="page">
                <wp:posOffset>862965</wp:posOffset>
              </wp:positionH>
              <wp:positionV relativeFrom="page">
                <wp:posOffset>9812020</wp:posOffset>
              </wp:positionV>
              <wp:extent cx="5836285" cy="57785"/>
              <wp:effectExtent l="5715" t="1270" r="6350" b="7620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6285" cy="57785"/>
                        <a:chOff x="1359" y="15452"/>
                        <a:chExt cx="9191" cy="91"/>
                      </a:xfrm>
                    </wpg:grpSpPr>
                    <wpg:grpSp>
                      <wpg:cNvPr id="23" name="Group 23"/>
                      <wpg:cNvGrpSpPr>
                        <a:grpSpLocks/>
                      </wpg:cNvGrpSpPr>
                      <wpg:grpSpPr bwMode="auto">
                        <a:xfrm>
                          <a:off x="1390" y="15483"/>
                          <a:ext cx="9129" cy="0"/>
                          <a:chOff x="1390" y="15483"/>
                          <a:chExt cx="9129" cy="0"/>
                        </a:xfrm>
                      </wpg:grpSpPr>
                      <wps:wsp>
                        <wps:cNvPr id="24" name="Freeform 7"/>
                        <wps:cNvSpPr>
                          <a:spLocks/>
                        </wps:cNvSpPr>
                        <wps:spPr bwMode="auto">
                          <a:xfrm>
                            <a:off x="1390" y="15483"/>
                            <a:ext cx="9129" cy="0"/>
                          </a:xfrm>
                          <a:custGeom>
                            <a:avLst/>
                            <a:gdLst>
                              <a:gd name="T0" fmla="+- 0 1390 1390"/>
                              <a:gd name="T1" fmla="*/ T0 w 9129"/>
                              <a:gd name="T2" fmla="+- 0 10519 1390"/>
                              <a:gd name="T3" fmla="*/ T2 w 91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29">
                                <a:moveTo>
                                  <a:pt x="0" y="0"/>
                                </a:moveTo>
                                <a:lnTo>
                                  <a:pt x="9129" y="0"/>
                                </a:lnTo>
                              </a:path>
                            </a:pathLst>
                          </a:custGeom>
                          <a:noFill/>
                          <a:ln w="39370">
                            <a:solidFill>
                              <a:srgbClr val="6022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5" name="Group 5"/>
                        <wpg:cNvGrpSpPr>
                          <a:grpSpLocks/>
                        </wpg:cNvGrpSpPr>
                        <wpg:grpSpPr bwMode="auto">
                          <a:xfrm>
                            <a:off x="1390" y="15535"/>
                            <a:ext cx="9129" cy="0"/>
                            <a:chOff x="1390" y="15535"/>
                            <a:chExt cx="9129" cy="0"/>
                          </a:xfrm>
                        </wpg:grpSpPr>
                        <wps:wsp>
                          <wps:cNvPr id="26" name="Freeform 6"/>
                          <wps:cNvSpPr>
                            <a:spLocks/>
                          </wps:cNvSpPr>
                          <wps:spPr bwMode="auto">
                            <a:xfrm>
                              <a:off x="1390" y="15535"/>
                              <a:ext cx="9129" cy="0"/>
                            </a:xfrm>
                            <a:custGeom>
                              <a:avLst/>
                              <a:gdLst>
                                <a:gd name="T0" fmla="+- 0 1390 1390"/>
                                <a:gd name="T1" fmla="*/ T0 w 9129"/>
                                <a:gd name="T2" fmla="+- 0 10519 1390"/>
                                <a:gd name="T3" fmla="*/ T2 w 9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29">
                                  <a:moveTo>
                                    <a:pt x="0" y="0"/>
                                  </a:moveTo>
                                  <a:lnTo>
                                    <a:pt x="9129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60222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BA6E97" id="Group 22" o:spid="_x0000_s1026" style="position:absolute;margin-left:67.95pt;margin-top:772.6pt;width:459.55pt;height:4.55pt;z-index:-3609;mso-position-horizontal-relative:page;mso-position-vertical-relative:page" coordorigin="1359,15452" coordsize="919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">
              <v:group id="Group 23" o:spid="_x0000_s1027" style="position:absolute;left:1390;top:15483;width:9129;height:0" coordorigin="1390,15483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Freeform 7" o:spid="_x0000_s1028" style="position:absolute;left:1390;top:15483;width:9129;height:0;visibility:visible;mso-wrap-style:square;v-text-anchor:top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" path="m,l9129,e" filled="f" strokecolor="#602221" strokeweight="3.1pt">
                  <v:path arrowok="t" o:connecttype="custom" o:connectlocs="0,0;9129,0" o:connectangles="0,0"/>
                </v:shape>
                <v:group id="Group 5" o:spid="_x0000_s1029" style="position:absolute;left:1390;top:15535;width:9129;height:0" coordorigin="1390,15535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6" o:spid="_x0000_s1030" style="position:absolute;left:1390;top:15535;width:9129;height:0;visibility:visible;mso-wrap-style:square;v-text-anchor:top" coordsize="91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" path="m,l9129,e" filled="f" strokecolor="#602221" strokeweight=".82pt">
                    <v:path arrowok="t" o:connecttype="custom" o:connectlocs="0,0;9129,0" o:connectangles="0,0"/>
                  </v:shape>
                </v:group>
              </v:group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3895" behindDoc="1" locked="0" layoutInCell="1" allowOverlap="1" wp14:anchorId="512382E9" wp14:editId="5A620B85">
              <wp:simplePos x="0" y="0"/>
              <wp:positionH relativeFrom="page">
                <wp:posOffset>888365</wp:posOffset>
              </wp:positionH>
              <wp:positionV relativeFrom="page">
                <wp:posOffset>9886950</wp:posOffset>
              </wp:positionV>
              <wp:extent cx="2882265" cy="177800"/>
              <wp:effectExtent l="2540" t="0" r="1270" b="317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2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0729AD" w14:textId="77777777" w:rsidR="009E2449" w:rsidRDefault="009E2449" w:rsidP="009E2449">
                          <w:pPr>
                            <w:spacing w:line="260" w:lineRule="exact"/>
                            <w:ind w:left="20" w:right="-36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ÜRÜM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,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YÜR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Ü</w:t>
                          </w:r>
                          <w:r>
                            <w:rPr>
                              <w:rFonts w:ascii="Cambria" w:eastAsia="Cambria" w:hAnsi="Cambria" w:cs="Cambria"/>
                              <w:spacing w:val="-3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LÜK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5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AR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H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: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LÜL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20</w:t>
                          </w:r>
                          <w:r>
                            <w:rPr>
                              <w:rFonts w:ascii="Cambria" w:eastAsia="Cambria" w:hAnsi="Cambria" w:cs="Cambria"/>
                              <w:spacing w:val="4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2382E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69.95pt;margin-top:778.5pt;width:226.95pt;height:14pt;z-index:-258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" filled="f" stroked="f">
              <v:textbox inset="0,0,0,0">
                <w:txbxContent>
                  <w:p w14:paraId="080729AD" w14:textId="77777777" w:rsidR="009E2449" w:rsidRDefault="009E2449" w:rsidP="009E2449">
                    <w:pPr>
                      <w:spacing w:line="260" w:lineRule="exact"/>
                      <w:ind w:left="20" w:right="-36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ÜRÜM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,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YÜR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Ü</w:t>
                    </w:r>
                    <w:r>
                      <w:rPr>
                        <w:rFonts w:ascii="Cambria" w:eastAsia="Cambria" w:hAnsi="Cambria" w:cs="Cambria"/>
                        <w:spacing w:val="-3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LÜK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5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AR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H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: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LÜL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20</w:t>
                    </w:r>
                    <w:r>
                      <w:rPr>
                        <w:rFonts w:ascii="Cambria" w:eastAsia="Cambria" w:hAnsi="Cambria" w:cs="Cambria"/>
                        <w:spacing w:val="4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4919" behindDoc="1" locked="0" layoutInCell="1" allowOverlap="1" wp14:anchorId="7E60D636" wp14:editId="6406E135">
              <wp:simplePos x="0" y="0"/>
              <wp:positionH relativeFrom="page">
                <wp:posOffset>6012815</wp:posOffset>
              </wp:positionH>
              <wp:positionV relativeFrom="page">
                <wp:posOffset>9886950</wp:posOffset>
              </wp:positionV>
              <wp:extent cx="673735" cy="177800"/>
              <wp:effectExtent l="2540" t="0" r="0" b="317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7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2D0E2B" w14:textId="0DB3E972" w:rsidR="009E2449" w:rsidRDefault="009E2449" w:rsidP="009E2449">
                          <w:pPr>
                            <w:spacing w:line="260" w:lineRule="exact"/>
                            <w:ind w:left="20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FA </w:t>
                          </w:r>
                          <w:r w:rsidR="008E4F67"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60D636" id="Text Box 28" o:spid="_x0000_s1031" type="#_x0000_t202" style="position:absolute;margin-left:473.45pt;margin-top:778.5pt;width:53.05pt;height:14pt;z-index:-156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" filled="f" stroked="f">
              <v:textbox inset="0,0,0,0">
                <w:txbxContent>
                  <w:p w14:paraId="622D0E2B" w14:textId="0DB3E972" w:rsidR="009E2449" w:rsidRDefault="009E2449" w:rsidP="009E2449">
                    <w:pPr>
                      <w:spacing w:line="260" w:lineRule="exact"/>
                      <w:ind w:left="20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FA </w:t>
                    </w:r>
                    <w:r w:rsidR="008E4F67"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60E0FF9" w14:textId="77777777" w:rsidR="00B94881" w:rsidRDefault="00B94881">
    <w:pPr>
      <w:spacing w:line="0" w:lineRule="atLeast"/>
      <w:rPr>
        <w:sz w:val="0"/>
        <w:szCs w:val="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73F34" w14:textId="77777777" w:rsidR="00B94881" w:rsidRDefault="00BC2B1D">
    <w:pPr>
      <w:spacing w:line="200" w:lineRule="exact"/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503310821" behindDoc="1" locked="0" layoutInCell="1" allowOverlap="1" wp14:anchorId="4D0169ED" wp14:editId="4A497E11">
              <wp:simplePos x="0" y="0"/>
              <wp:positionH relativeFrom="page">
                <wp:posOffset>862965</wp:posOffset>
              </wp:positionH>
              <wp:positionV relativeFrom="page">
                <wp:posOffset>9812020</wp:posOffset>
              </wp:positionV>
              <wp:extent cx="5836285" cy="57785"/>
              <wp:effectExtent l="5715" t="1270" r="6350" b="762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6285" cy="57785"/>
                        <a:chOff x="1359" y="15452"/>
                        <a:chExt cx="9191" cy="91"/>
                      </a:xfrm>
                    </wpg:grpSpPr>
                    <wpg:grpSp>
                      <wpg:cNvPr id="4" name="Group 4"/>
                      <wpg:cNvGrpSpPr>
                        <a:grpSpLocks/>
                      </wpg:cNvGrpSpPr>
                      <wpg:grpSpPr bwMode="auto">
                        <a:xfrm>
                          <a:off x="1390" y="15483"/>
                          <a:ext cx="9129" cy="0"/>
                          <a:chOff x="1390" y="15483"/>
                          <a:chExt cx="9129" cy="0"/>
                        </a:xfrm>
                      </wpg:grpSpPr>
                      <wps:wsp>
                        <wps:cNvPr id="5" name="Freeform 7"/>
                        <wps:cNvSpPr>
                          <a:spLocks/>
                        </wps:cNvSpPr>
                        <wps:spPr bwMode="auto">
                          <a:xfrm>
                            <a:off x="1390" y="15483"/>
                            <a:ext cx="9129" cy="0"/>
                          </a:xfrm>
                          <a:custGeom>
                            <a:avLst/>
                            <a:gdLst>
                              <a:gd name="T0" fmla="+- 0 1390 1390"/>
                              <a:gd name="T1" fmla="*/ T0 w 9129"/>
                              <a:gd name="T2" fmla="+- 0 10519 1390"/>
                              <a:gd name="T3" fmla="*/ T2 w 91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29">
                                <a:moveTo>
                                  <a:pt x="0" y="0"/>
                                </a:moveTo>
                                <a:lnTo>
                                  <a:pt x="9129" y="0"/>
                                </a:lnTo>
                              </a:path>
                            </a:pathLst>
                          </a:custGeom>
                          <a:noFill/>
                          <a:ln w="39370">
                            <a:solidFill>
                              <a:srgbClr val="6022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" name="Group 5"/>
                        <wpg:cNvGrpSpPr>
                          <a:grpSpLocks/>
                        </wpg:cNvGrpSpPr>
                        <wpg:grpSpPr bwMode="auto">
                          <a:xfrm>
                            <a:off x="1390" y="15535"/>
                            <a:ext cx="9129" cy="0"/>
                            <a:chOff x="1390" y="15535"/>
                            <a:chExt cx="9129" cy="0"/>
                          </a:xfrm>
                        </wpg:grpSpPr>
                        <wps:wsp>
                          <wps:cNvPr id="7" name="Freeform 6"/>
                          <wps:cNvSpPr>
                            <a:spLocks/>
                          </wps:cNvSpPr>
                          <wps:spPr bwMode="auto">
                            <a:xfrm>
                              <a:off x="1390" y="15535"/>
                              <a:ext cx="9129" cy="0"/>
                            </a:xfrm>
                            <a:custGeom>
                              <a:avLst/>
                              <a:gdLst>
                                <a:gd name="T0" fmla="+- 0 1390 1390"/>
                                <a:gd name="T1" fmla="*/ T0 w 9129"/>
                                <a:gd name="T2" fmla="+- 0 10519 1390"/>
                                <a:gd name="T3" fmla="*/ T2 w 9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29">
                                  <a:moveTo>
                                    <a:pt x="0" y="0"/>
                                  </a:moveTo>
                                  <a:lnTo>
                                    <a:pt x="9129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60222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4239321" id="Group 3" o:spid="_x0000_s1026" style="position:absolute;margin-left:67.95pt;margin-top:772.6pt;width:459.55pt;height:4.55pt;z-index:-5659;mso-position-horizontal-relative:page;mso-position-vertical-relative:page" coordorigin="1359,15452" coordsize="919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">
              <v:group id="Group 4" o:spid="_x0000_s1027" style="position:absolute;left:1390;top:15483;width:9129;height:0" coordorigin="1390,15483" coordsize="9129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 id="Freeform 7" o:spid="_x0000_s1028" style="position:absolute;left:1390;top:15483;width:9129;height:0;visibility:visible;mso-wrap-style:square;v-text-anchor:top" coordsize="912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lKKMIA&#10;AADaAAAADwAAAGRycy9kb3ducmV2LnhtbESPT2sCMRTE70K/Q3gFb5q1VNHVKEWseOihbovnx+bt&#10;H9y8LEnU+O2NUOhxmJnfMKtNNJ24kvOtZQWTcQaCuLS65VrB78/naA7CB2SNnWVScCcPm/XLYIW5&#10;tjc+0rUItUgQ9jkqaELocyl92ZBBP7Y9cfIq6wyGJF0ttcNbgptOvmXZTBpsOS002NO2ofJcXIwC&#10;9xVd9V7tZvR9OsV6u7BFsT8oNXyNH0sQgWL4D/+1D1rBFJ5X0g2Q6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aUoowgAAANoAAAAPAAAAAAAAAAAAAAAAAJgCAABkcnMvZG93&#10;bnJldi54bWxQSwUGAAAAAAQABAD1AAAAhwMAAAAA&#10;" path="m,l9129,e" filled="f" strokecolor="#602221" strokeweight="3.1pt">
                  <v:path arrowok="t" o:connecttype="custom" o:connectlocs="0,0;9129,0" o:connectangles="0,0"/>
                </v:shape>
                <v:group id="Group 5" o:spid="_x0000_s1029" style="position:absolute;left:1390;top:15535;width:9129;height:0" coordorigin="1390,15535" coordsize="9129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6" o:spid="_x0000_s1030" style="position:absolute;left:1390;top:15535;width:9129;height:0;visibility:visible;mso-wrap-style:square;v-text-anchor:top" coordsize="912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8+FsMA&#10;AADaAAAADwAAAGRycy9kb3ducmV2LnhtbESPQWvCQBSE7wX/w/IEb3WjYCvRVYKglhYqGun5kX0m&#10;wezbsLua9N93BaHHYWa+YZbr3jTiTs7XlhVMxgkI4sLqmksF53z7OgfhA7LGxjIp+CUP69XgZYmp&#10;th0f6X4KpYgQ9ikqqEJoUyl9UZFBP7YtcfQu1hkMUbpSaoddhJtGTpPkTRqsOS5U2NKmouJ6uhkF&#10;FidZ9nV058+f2fwwO3T5926fKzUa9tkCRKA+/Ief7Q+t4B0eV+INk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z8+FsMAAADaAAAADwAAAAAAAAAAAAAAAACYAgAAZHJzL2Rv&#10;d25yZXYueG1sUEsFBgAAAAAEAAQA9QAAAIgDAAAAAA==&#10;" path="m,l9129,e" filled="f" strokecolor="#602221" strokeweight=".82pt">
                    <v:path arrowok="t" o:connecttype="custom" o:connectlocs="0,0;9129,0" o:connectangles="0,0"/>
                  </v:shape>
                </v:group>
              </v:group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0822" behindDoc="1" locked="0" layoutInCell="1" allowOverlap="1" wp14:anchorId="00762B45" wp14:editId="5066A86B">
              <wp:simplePos x="0" y="0"/>
              <wp:positionH relativeFrom="page">
                <wp:posOffset>888365</wp:posOffset>
              </wp:positionH>
              <wp:positionV relativeFrom="page">
                <wp:posOffset>9886950</wp:posOffset>
              </wp:positionV>
              <wp:extent cx="2882265" cy="177800"/>
              <wp:effectExtent l="2540" t="0" r="1270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2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953FA" w14:textId="77777777" w:rsidR="00B94881" w:rsidRDefault="00B94881">
                          <w:pPr>
                            <w:spacing w:line="260" w:lineRule="exact"/>
                            <w:ind w:left="20" w:right="-36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ÜRÜM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,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YÜR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Ü</w:t>
                          </w:r>
                          <w:r>
                            <w:rPr>
                              <w:rFonts w:ascii="Cambria" w:eastAsia="Cambria" w:hAnsi="Cambria" w:cs="Cambria"/>
                              <w:spacing w:val="-3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LÜK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5"/>
                              <w:sz w:val="24"/>
                              <w:szCs w:val="24"/>
                            </w:rPr>
                            <w:t>T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AR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H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İ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: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LÜL </w:t>
                          </w: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20</w:t>
                          </w:r>
                          <w:r>
                            <w:rPr>
                              <w:rFonts w:ascii="Cambria" w:eastAsia="Cambria" w:hAnsi="Cambria" w:cs="Cambria"/>
                              <w:spacing w:val="4"/>
                              <w:sz w:val="24"/>
                              <w:szCs w:val="24"/>
                            </w:rPr>
                            <w:t>1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762B4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69.95pt;margin-top:778.5pt;width:226.95pt;height:14pt;z-index:-565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" filled="f" stroked="f">
              <v:textbox inset="0,0,0,0">
                <w:txbxContent>
                  <w:p w14:paraId="279953FA" w14:textId="77777777" w:rsidR="00B94881" w:rsidRDefault="00B94881">
                    <w:pPr>
                      <w:spacing w:line="260" w:lineRule="exact"/>
                      <w:ind w:left="20" w:right="-36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ÜRÜM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,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YÜR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Ü</w:t>
                    </w:r>
                    <w:r>
                      <w:rPr>
                        <w:rFonts w:ascii="Cambria" w:eastAsia="Cambria" w:hAnsi="Cambria" w:cs="Cambria"/>
                        <w:spacing w:val="-3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LÜK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5"/>
                        <w:sz w:val="24"/>
                        <w:szCs w:val="24"/>
                      </w:rPr>
                      <w:t>T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AR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H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İ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: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LÜL </w:t>
                    </w: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20</w:t>
                    </w:r>
                    <w:r>
                      <w:rPr>
                        <w:rFonts w:ascii="Cambria" w:eastAsia="Cambria" w:hAnsi="Cambria" w:cs="Cambria"/>
                        <w:spacing w:val="4"/>
                        <w:sz w:val="24"/>
                        <w:szCs w:val="24"/>
                      </w:rPr>
                      <w:t>1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310823" behindDoc="1" locked="0" layoutInCell="1" allowOverlap="1" wp14:anchorId="0D57ED1D" wp14:editId="0130211E">
              <wp:simplePos x="0" y="0"/>
              <wp:positionH relativeFrom="page">
                <wp:posOffset>6012815</wp:posOffset>
              </wp:positionH>
              <wp:positionV relativeFrom="page">
                <wp:posOffset>9886950</wp:posOffset>
              </wp:positionV>
              <wp:extent cx="673735" cy="177800"/>
              <wp:effectExtent l="2540" t="0" r="0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7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7AC5A1" w14:textId="77777777" w:rsidR="00B94881" w:rsidRDefault="00B94881">
                          <w:pPr>
                            <w:spacing w:line="260" w:lineRule="exact"/>
                            <w:ind w:left="20"/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spacing w:val="1"/>
                              <w:sz w:val="24"/>
                              <w:szCs w:val="24"/>
                            </w:rPr>
                            <w:t>S</w:t>
                          </w:r>
                          <w:r>
                            <w:rPr>
                              <w:rFonts w:ascii="Cambria" w:eastAsia="Cambria" w:hAnsi="Cambria" w:cs="Cambria"/>
                              <w:spacing w:val="-1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t xml:space="preserve">YFA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 w:eastAsia="Cambria" w:hAnsi="Cambria" w:cs="Cambria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C2B1D">
                            <w:rPr>
                              <w:rFonts w:ascii="Cambria" w:eastAsia="Cambria" w:hAnsi="Cambria" w:cs="Cambria"/>
                              <w:noProof/>
                              <w:sz w:val="24"/>
                              <w:szCs w:val="24"/>
                            </w:rPr>
                            <w:t>1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7ED1D" id="Text Box 1" o:spid="_x0000_s1033" type="#_x0000_t202" style="position:absolute;margin-left:473.45pt;margin-top:778.5pt;width:53.05pt;height:14pt;z-index:-565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" filled="f" stroked="f">
              <v:textbox inset="0,0,0,0">
                <w:txbxContent>
                  <w:p w14:paraId="2A7AC5A1" w14:textId="77777777" w:rsidR="00B94881" w:rsidRDefault="00B94881">
                    <w:pPr>
                      <w:spacing w:line="260" w:lineRule="exact"/>
                      <w:ind w:left="20"/>
                      <w:rPr>
                        <w:rFonts w:ascii="Cambria" w:eastAsia="Cambria" w:hAnsi="Cambria" w:cs="Cambria"/>
                        <w:sz w:val="24"/>
                        <w:szCs w:val="24"/>
                      </w:rPr>
                    </w:pPr>
                    <w:r>
                      <w:rPr>
                        <w:rFonts w:ascii="Cambria" w:eastAsia="Cambria" w:hAnsi="Cambria" w:cs="Cambria"/>
                        <w:spacing w:val="1"/>
                        <w:sz w:val="24"/>
                        <w:szCs w:val="24"/>
                      </w:rPr>
                      <w:t>S</w:t>
                    </w:r>
                    <w:r>
                      <w:rPr>
                        <w:rFonts w:ascii="Cambria" w:eastAsia="Cambria" w:hAnsi="Cambria" w:cs="Cambria"/>
                        <w:spacing w:val="-1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t xml:space="preserve">YFA </w:t>
                    </w:r>
                    <w:r>
                      <w:fldChar w:fldCharType="begin"/>
                    </w:r>
                    <w:r>
                      <w:rPr>
                        <w:rFonts w:ascii="Cambria" w:eastAsia="Cambria" w:hAnsi="Cambria" w:cs="Cambria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C2B1D">
                      <w:rPr>
                        <w:rFonts w:ascii="Cambria" w:eastAsia="Cambria" w:hAnsi="Cambria" w:cs="Cambria"/>
                        <w:noProof/>
                        <w:sz w:val="24"/>
                        <w:szCs w:val="24"/>
                      </w:rPr>
                      <w:t>1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8DAC3" w14:textId="77777777" w:rsidR="004E3A67" w:rsidRDefault="004E3A67">
      <w:r>
        <w:separator/>
      </w:r>
    </w:p>
  </w:footnote>
  <w:footnote w:type="continuationSeparator" w:id="0">
    <w:p w14:paraId="30962D1E" w14:textId="77777777" w:rsidR="004E3A67" w:rsidRDefault="004E3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C4BEE" w14:textId="77777777" w:rsidR="008E4F67" w:rsidRDefault="008E4F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FB010" w14:textId="77777777" w:rsidR="008E4F67" w:rsidRDefault="008E4F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5896B" w14:textId="77777777" w:rsidR="008E4F67" w:rsidRDefault="008E4F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A13F1"/>
    <w:multiLevelType w:val="multilevel"/>
    <w:tmpl w:val="74DA2F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92C05FA"/>
    <w:multiLevelType w:val="hybridMultilevel"/>
    <w:tmpl w:val="F6D28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jK2sLQ0MTMyNbJQ0lEKTi0uzszPAykwqgUAnCseXiwAAAA="/>
  </w:docVars>
  <w:rsids>
    <w:rsidRoot w:val="00D12E79"/>
    <w:rsid w:val="000060D3"/>
    <w:rsid w:val="00086DA7"/>
    <w:rsid w:val="000D0B02"/>
    <w:rsid w:val="0017097B"/>
    <w:rsid w:val="002269F7"/>
    <w:rsid w:val="00261D68"/>
    <w:rsid w:val="004E3A67"/>
    <w:rsid w:val="005E082B"/>
    <w:rsid w:val="00754D96"/>
    <w:rsid w:val="008E4F67"/>
    <w:rsid w:val="009E2449"/>
    <w:rsid w:val="00A60415"/>
    <w:rsid w:val="00B94881"/>
    <w:rsid w:val="00BC2B1D"/>
    <w:rsid w:val="00C02B37"/>
    <w:rsid w:val="00C346C4"/>
    <w:rsid w:val="00C40322"/>
    <w:rsid w:val="00C5045A"/>
    <w:rsid w:val="00D12E79"/>
    <w:rsid w:val="00D7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69B7D"/>
  <w15:docId w15:val="{4CCE4D0B-806F-47FE-BEB6-7DE7BD797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Style5">
    <w:name w:val="Style5"/>
    <w:basedOn w:val="Normal"/>
    <w:uiPriority w:val="99"/>
    <w:rsid w:val="00B94881"/>
    <w:pPr>
      <w:widowControl w:val="0"/>
      <w:autoSpaceDE w:val="0"/>
      <w:autoSpaceDN w:val="0"/>
      <w:adjustRightInd w:val="0"/>
      <w:spacing w:line="288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9">
    <w:name w:val="Style9"/>
    <w:basedOn w:val="Normal"/>
    <w:uiPriority w:val="99"/>
    <w:rsid w:val="00B94881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B94881"/>
    <w:rPr>
      <w:rFonts w:ascii="Tahoma" w:hAnsi="Tahoma" w:cs="Tahoma"/>
      <w:b/>
      <w:bCs/>
      <w:sz w:val="26"/>
      <w:szCs w:val="26"/>
    </w:rPr>
  </w:style>
  <w:style w:type="character" w:customStyle="1" w:styleId="FontStyle14">
    <w:name w:val="Font Style14"/>
    <w:basedOn w:val="DefaultParagraphFont"/>
    <w:uiPriority w:val="99"/>
    <w:rsid w:val="00B94881"/>
    <w:rPr>
      <w:rFonts w:ascii="Tahoma" w:hAnsi="Tahoma" w:cs="Tahoma"/>
      <w:b/>
      <w:bCs/>
      <w:sz w:val="20"/>
      <w:szCs w:val="20"/>
    </w:rPr>
  </w:style>
  <w:style w:type="paragraph" w:customStyle="1" w:styleId="Style8">
    <w:name w:val="Style8"/>
    <w:basedOn w:val="Normal"/>
    <w:uiPriority w:val="99"/>
    <w:rsid w:val="00B94881"/>
    <w:pPr>
      <w:widowControl w:val="0"/>
      <w:autoSpaceDE w:val="0"/>
      <w:autoSpaceDN w:val="0"/>
      <w:adjustRightInd w:val="0"/>
      <w:spacing w:line="288" w:lineRule="exact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B94881"/>
    <w:rPr>
      <w:rFonts w:ascii="Tahoma" w:hAnsi="Tahoma" w:cs="Tahoma"/>
      <w:sz w:val="20"/>
      <w:szCs w:val="20"/>
    </w:rPr>
  </w:style>
  <w:style w:type="paragraph" w:customStyle="1" w:styleId="Style10">
    <w:name w:val="Style10"/>
    <w:basedOn w:val="Normal"/>
    <w:uiPriority w:val="99"/>
    <w:rsid w:val="00B94881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</w:style>
  <w:style w:type="paragraph" w:customStyle="1" w:styleId="Style2">
    <w:name w:val="Style2"/>
    <w:basedOn w:val="Normal"/>
    <w:uiPriority w:val="99"/>
    <w:rsid w:val="00B94881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</w:style>
  <w:style w:type="paragraph" w:customStyle="1" w:styleId="Style3">
    <w:name w:val="Style3"/>
    <w:basedOn w:val="Normal"/>
    <w:uiPriority w:val="99"/>
    <w:rsid w:val="00B94881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</w:style>
  <w:style w:type="paragraph" w:styleId="ListParagraph">
    <w:name w:val="List Paragraph"/>
    <w:basedOn w:val="Normal"/>
    <w:uiPriority w:val="34"/>
    <w:qFormat/>
    <w:rsid w:val="00754D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244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449"/>
  </w:style>
  <w:style w:type="paragraph" w:styleId="Footer">
    <w:name w:val="footer"/>
    <w:basedOn w:val="Normal"/>
    <w:link w:val="FooterChar"/>
    <w:uiPriority w:val="99"/>
    <w:unhideWhenUsed/>
    <w:rsid w:val="009E244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8C976-5232-4DA4-B4F9-987AB2E78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8</Pages>
  <Words>2909</Words>
  <Characters>16584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kan</dc:creator>
  <cp:lastModifiedBy>Ayber Eray ALGUNER</cp:lastModifiedBy>
  <cp:revision>8</cp:revision>
  <dcterms:created xsi:type="dcterms:W3CDTF">2017-02-17T08:53:00Z</dcterms:created>
  <dcterms:modified xsi:type="dcterms:W3CDTF">2022-01-13T09:25:00Z</dcterms:modified>
</cp:coreProperties>
</file>